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78B9E" w14:textId="0F7EB6B7" w:rsidR="004152C2" w:rsidRPr="00AF5C8F" w:rsidRDefault="00B45341">
      <w:pPr>
        <w:rPr>
          <w:sz w:val="48"/>
          <w:szCs w:val="48"/>
        </w:rPr>
      </w:pPr>
      <w:r w:rsidRPr="00AF5C8F">
        <w:rPr>
          <w:sz w:val="48"/>
          <w:szCs w:val="48"/>
        </w:rPr>
        <w:t xml:space="preserve">                              MS-1</w:t>
      </w:r>
    </w:p>
    <w:p w14:paraId="0B343558" w14:textId="7B3E68A6" w:rsidR="004F0165" w:rsidRPr="00AF5C8F" w:rsidRDefault="004F0165">
      <w:pPr>
        <w:rPr>
          <w:sz w:val="48"/>
          <w:szCs w:val="48"/>
        </w:rPr>
      </w:pPr>
      <w:r w:rsidRPr="00AF5C8F">
        <w:rPr>
          <w:sz w:val="48"/>
          <w:szCs w:val="48"/>
        </w:rPr>
        <w:t>Topic: Food Processing Plant</w:t>
      </w:r>
    </w:p>
    <w:p w14:paraId="173F0198" w14:textId="1474A96B" w:rsidR="00B45341" w:rsidRPr="00AF5C8F" w:rsidRDefault="00B45341">
      <w:pPr>
        <w:rPr>
          <w:sz w:val="28"/>
          <w:szCs w:val="28"/>
        </w:rPr>
      </w:pPr>
      <w:r w:rsidRPr="00AF5C8F">
        <w:rPr>
          <w:sz w:val="28"/>
          <w:szCs w:val="28"/>
        </w:rPr>
        <w:t>USER</w:t>
      </w:r>
      <w:r w:rsidR="00262074" w:rsidRPr="00AF5C8F">
        <w:rPr>
          <w:sz w:val="28"/>
          <w:szCs w:val="28"/>
        </w:rPr>
        <w:t>----</w:t>
      </w:r>
      <w:r w:rsidR="00262074" w:rsidRPr="00AF5C8F">
        <w:rPr>
          <w:sz w:val="28"/>
          <w:szCs w:val="28"/>
        </w:rPr>
        <w:sym w:font="Wingdings" w:char="F0E0"/>
      </w:r>
      <w:proofErr w:type="spellStart"/>
      <w:proofErr w:type="gramStart"/>
      <w:r w:rsidR="00262074" w:rsidRPr="00AF5C8F">
        <w:rPr>
          <w:sz w:val="28"/>
          <w:szCs w:val="28"/>
        </w:rPr>
        <w:t>Manager,Worker</w:t>
      </w:r>
      <w:proofErr w:type="gramEnd"/>
      <w:r w:rsidR="00262074" w:rsidRPr="00AF5C8F">
        <w:rPr>
          <w:sz w:val="28"/>
          <w:szCs w:val="28"/>
        </w:rPr>
        <w:t>,Customer,Head,</w:t>
      </w:r>
      <w:r w:rsidR="000E139F" w:rsidRPr="00AF5C8F">
        <w:rPr>
          <w:sz w:val="28"/>
          <w:szCs w:val="28"/>
        </w:rPr>
        <w:t>Suppl</w:t>
      </w:r>
      <w:r w:rsidR="00154824" w:rsidRPr="00AF5C8F">
        <w:rPr>
          <w:sz w:val="28"/>
          <w:szCs w:val="28"/>
        </w:rPr>
        <w:t>ier</w:t>
      </w:r>
      <w:r w:rsidR="00A31CDA">
        <w:rPr>
          <w:sz w:val="28"/>
          <w:szCs w:val="28"/>
        </w:rPr>
        <w:t>,Admin</w:t>
      </w:r>
      <w:proofErr w:type="spellEnd"/>
    </w:p>
    <w:p w14:paraId="01C0A73E" w14:textId="523D08A8" w:rsidR="00C16261" w:rsidRPr="00AF5C8F" w:rsidRDefault="000E611E">
      <w:pPr>
        <w:rPr>
          <w:b/>
          <w:bCs/>
          <w:sz w:val="28"/>
          <w:szCs w:val="28"/>
        </w:rPr>
      </w:pPr>
      <w:r w:rsidRPr="00AF5C8F">
        <w:rPr>
          <w:b/>
          <w:bCs/>
          <w:sz w:val="28"/>
          <w:szCs w:val="28"/>
        </w:rPr>
        <w:t xml:space="preserve">User </w:t>
      </w:r>
      <w:proofErr w:type="gramStart"/>
      <w:r w:rsidRPr="00AF5C8F">
        <w:rPr>
          <w:b/>
          <w:bCs/>
          <w:sz w:val="28"/>
          <w:szCs w:val="28"/>
        </w:rPr>
        <w:t>1:Manager</w:t>
      </w:r>
      <w:proofErr w:type="gramEnd"/>
    </w:p>
    <w:p w14:paraId="0A8208B9" w14:textId="4792C7EF" w:rsidR="000A7983" w:rsidRPr="00AF5C8F" w:rsidRDefault="000A7983">
      <w:pPr>
        <w:rPr>
          <w:b/>
          <w:bCs/>
        </w:rPr>
      </w:pPr>
      <w:r w:rsidRPr="00AF5C8F">
        <w:rPr>
          <w:b/>
          <w:bCs/>
        </w:rPr>
        <w:t xml:space="preserve">       goal-</w:t>
      </w:r>
      <w:proofErr w:type="gramStart"/>
      <w:r w:rsidRPr="00AF5C8F">
        <w:rPr>
          <w:b/>
          <w:bCs/>
        </w:rPr>
        <w:t>1:</w:t>
      </w:r>
      <w:r w:rsidR="00111C6D">
        <w:rPr>
          <w:b/>
          <w:bCs/>
        </w:rPr>
        <w:t>Gi</w:t>
      </w:r>
      <w:r w:rsidR="00954749" w:rsidRPr="00AF5C8F">
        <w:rPr>
          <w:b/>
          <w:bCs/>
        </w:rPr>
        <w:t>ve</w:t>
      </w:r>
      <w:proofErr w:type="gramEnd"/>
      <w:r w:rsidR="00954749" w:rsidRPr="00AF5C8F">
        <w:rPr>
          <w:b/>
          <w:bCs/>
        </w:rPr>
        <w:t xml:space="preserve"> </w:t>
      </w:r>
      <w:r w:rsidR="00E43EDB" w:rsidRPr="00AF5C8F">
        <w:rPr>
          <w:b/>
          <w:bCs/>
        </w:rPr>
        <w:t xml:space="preserve">payment </w:t>
      </w:r>
      <w:r w:rsidR="00954749" w:rsidRPr="00AF5C8F">
        <w:rPr>
          <w:b/>
          <w:bCs/>
        </w:rPr>
        <w:t xml:space="preserve">update </w:t>
      </w:r>
      <w:r w:rsidR="00E43EDB" w:rsidRPr="00AF5C8F">
        <w:rPr>
          <w:b/>
          <w:bCs/>
        </w:rPr>
        <w:t xml:space="preserve">to </w:t>
      </w:r>
      <w:r w:rsidR="00954749" w:rsidRPr="00AF5C8F">
        <w:rPr>
          <w:b/>
          <w:bCs/>
        </w:rPr>
        <w:t>supplier</w:t>
      </w:r>
    </w:p>
    <w:p w14:paraId="4E224F3C" w14:textId="2C1ACEF4" w:rsidR="00085ED8" w:rsidRPr="00AF5C8F" w:rsidRDefault="00085ED8" w:rsidP="00085ED8">
      <w:r w:rsidRPr="00AF5C8F">
        <w:t xml:space="preserve">                Workflow-1: At first log in to software with valid </w:t>
      </w:r>
      <w:proofErr w:type="spellStart"/>
      <w:proofErr w:type="gramStart"/>
      <w:r w:rsidRPr="00AF5C8F">
        <w:t>password</w:t>
      </w:r>
      <w:r w:rsidR="00766A18">
        <w:t>,id</w:t>
      </w:r>
      <w:proofErr w:type="spellEnd"/>
      <w:proofErr w:type="gramEnd"/>
      <w:r w:rsidRPr="00AF5C8F">
        <w:t xml:space="preserve"> and valid </w:t>
      </w:r>
      <w:proofErr w:type="spellStart"/>
      <w:r w:rsidRPr="00AF5C8F">
        <w:t>user</w:t>
      </w:r>
      <w:r w:rsidR="00514C7A">
        <w:t>type</w:t>
      </w:r>
      <w:proofErr w:type="spellEnd"/>
      <w:r w:rsidRPr="00AF5C8F">
        <w:t>.</w:t>
      </w:r>
    </w:p>
    <w:p w14:paraId="1546A2EA" w14:textId="5A882596" w:rsidR="00085ED8" w:rsidRPr="00AF5C8F" w:rsidRDefault="00085ED8" w:rsidP="00085ED8">
      <w:r w:rsidRPr="00AF5C8F">
        <w:t xml:space="preserve">                Workflow-2: Then </w:t>
      </w:r>
      <w:r w:rsidR="00AD2552" w:rsidRPr="00AF5C8F">
        <w:t>come</w:t>
      </w:r>
      <w:r w:rsidRPr="00AF5C8F">
        <w:t xml:space="preserve"> the </w:t>
      </w:r>
      <w:r w:rsidR="00AD2552" w:rsidRPr="00AF5C8F">
        <w:t>manager</w:t>
      </w:r>
      <w:r w:rsidRPr="00AF5C8F">
        <w:t xml:space="preserve"> </w:t>
      </w:r>
      <w:r w:rsidR="00111C6D">
        <w:t>home scene</w:t>
      </w:r>
      <w:r w:rsidRPr="00AF5C8F">
        <w:t>.</w:t>
      </w:r>
    </w:p>
    <w:p w14:paraId="51E4B6FC" w14:textId="6F9A5CBD" w:rsidR="00085ED8" w:rsidRPr="00AF5C8F" w:rsidRDefault="00085ED8" w:rsidP="00085ED8">
      <w:r w:rsidRPr="00AF5C8F">
        <w:t xml:space="preserve">                Workflow-3: Then click on </w:t>
      </w:r>
      <w:r w:rsidR="00AD2552" w:rsidRPr="00AF5C8F">
        <w:t>“</w:t>
      </w:r>
      <w:r w:rsidR="00111C6D">
        <w:t>Payment</w:t>
      </w:r>
      <w:r w:rsidR="00B52261" w:rsidRPr="00AF5C8F">
        <w:t xml:space="preserve"> update to supplier</w:t>
      </w:r>
      <w:r w:rsidR="009F5EB5" w:rsidRPr="00AF5C8F">
        <w:t>”</w:t>
      </w:r>
      <w:r w:rsidRPr="00AF5C8F">
        <w:t xml:space="preserve"> option.</w:t>
      </w:r>
    </w:p>
    <w:p w14:paraId="5287732F" w14:textId="15EEAF9F" w:rsidR="00D10F43" w:rsidRDefault="00085ED8" w:rsidP="00111C6D">
      <w:r w:rsidRPr="00AF5C8F">
        <w:t xml:space="preserve">                Workflow-4: Then</w:t>
      </w:r>
      <w:r w:rsidR="00111C6D">
        <w:t xml:space="preserve"> </w:t>
      </w:r>
      <w:r w:rsidR="00D10F43">
        <w:t xml:space="preserve">a page come where have </w:t>
      </w:r>
      <w:proofErr w:type="spellStart"/>
      <w:r w:rsidR="00D10F43">
        <w:t>tp</w:t>
      </w:r>
      <w:proofErr w:type="spellEnd"/>
      <w:r w:rsidR="00D10F43">
        <w:t xml:space="preserve"> give to </w:t>
      </w:r>
      <w:proofErr w:type="spellStart"/>
      <w:proofErr w:type="gramStart"/>
      <w:r w:rsidR="00D10F43">
        <w:t>ID,Amount</w:t>
      </w:r>
      <w:proofErr w:type="gramEnd"/>
      <w:r w:rsidR="00D10F43">
        <w:t>,Given</w:t>
      </w:r>
      <w:proofErr w:type="spellEnd"/>
      <w:r w:rsidR="00D10F43">
        <w:t xml:space="preserve"> Date and Message.</w:t>
      </w:r>
    </w:p>
    <w:p w14:paraId="4547338E" w14:textId="3F2D8638" w:rsidR="00D10F43" w:rsidRDefault="00D10F43" w:rsidP="00D10F43">
      <w:r>
        <w:t xml:space="preserve">                </w:t>
      </w:r>
      <w:r w:rsidRPr="00AF5C8F">
        <w:t>Workflow-</w:t>
      </w:r>
      <w:r>
        <w:t>5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on “submit” button.</w:t>
      </w:r>
    </w:p>
    <w:p w14:paraId="049DDE0D" w14:textId="03E1030B" w:rsidR="00D10F43" w:rsidRDefault="00D10F43" w:rsidP="00D10F43">
      <w:r>
        <w:t xml:space="preserve">                </w:t>
      </w:r>
      <w:r w:rsidRPr="00AF5C8F">
        <w:t>Workflow-</w:t>
      </w:r>
      <w:r>
        <w:t>6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back” button to return manager home scene.</w:t>
      </w:r>
    </w:p>
    <w:p w14:paraId="3223A654" w14:textId="08A06728" w:rsidR="00085ED8" w:rsidRPr="00AF5C8F" w:rsidRDefault="00085ED8" w:rsidP="00085ED8">
      <w:r w:rsidRPr="00AF5C8F">
        <w:t xml:space="preserve">                Workflow-</w:t>
      </w:r>
      <w:proofErr w:type="gramStart"/>
      <w:r w:rsidR="00D10F43">
        <w:t>7</w:t>
      </w:r>
      <w:r w:rsidRPr="00AF5C8F">
        <w:t>:Then</w:t>
      </w:r>
      <w:proofErr w:type="gramEnd"/>
      <w:r w:rsidRPr="00AF5C8F">
        <w:t xml:space="preserve"> logout from software.</w:t>
      </w:r>
    </w:p>
    <w:p w14:paraId="0C182526" w14:textId="1CB0AFAC" w:rsidR="00085ED8" w:rsidRPr="00AF5C8F" w:rsidRDefault="00085ED8"/>
    <w:p w14:paraId="7768266E" w14:textId="678ED6BA" w:rsidR="00B338D4" w:rsidRPr="00AF5C8F" w:rsidRDefault="00B338D4">
      <w:pPr>
        <w:rPr>
          <w:b/>
          <w:bCs/>
        </w:rPr>
      </w:pPr>
      <w:r w:rsidRPr="00AF5C8F">
        <w:rPr>
          <w:b/>
          <w:bCs/>
        </w:rPr>
        <w:t xml:space="preserve">       goal-</w:t>
      </w:r>
      <w:proofErr w:type="gramStart"/>
      <w:r w:rsidRPr="00AF5C8F">
        <w:rPr>
          <w:b/>
          <w:bCs/>
        </w:rPr>
        <w:t>2:</w:t>
      </w:r>
      <w:r w:rsidR="00033A8B" w:rsidRPr="00AF5C8F">
        <w:rPr>
          <w:b/>
          <w:bCs/>
        </w:rPr>
        <w:t>View</w:t>
      </w:r>
      <w:proofErr w:type="gramEnd"/>
      <w:r w:rsidR="00033A8B" w:rsidRPr="00AF5C8F">
        <w:rPr>
          <w:b/>
          <w:bCs/>
        </w:rPr>
        <w:t xml:space="preserve"> customer </w:t>
      </w:r>
      <w:r w:rsidR="00FD6940" w:rsidRPr="00AF5C8F">
        <w:rPr>
          <w:b/>
          <w:bCs/>
        </w:rPr>
        <w:t>review</w:t>
      </w:r>
    </w:p>
    <w:p w14:paraId="762A3A50" w14:textId="57CCEDCD" w:rsidR="00FD6940" w:rsidRPr="00AF5C8F" w:rsidRDefault="00FD6940" w:rsidP="00FD6940">
      <w:r w:rsidRPr="00AF5C8F">
        <w:t xml:space="preserve">                Workflow-1: At first log in to software with valid </w:t>
      </w:r>
      <w:proofErr w:type="spellStart"/>
      <w:proofErr w:type="gramStart"/>
      <w:r w:rsidRPr="00AF5C8F">
        <w:t>password</w:t>
      </w:r>
      <w:r w:rsidR="00766A18">
        <w:t>,id</w:t>
      </w:r>
      <w:proofErr w:type="spellEnd"/>
      <w:proofErr w:type="gramEnd"/>
      <w:r w:rsidRPr="00AF5C8F">
        <w:t xml:space="preserve"> and valid </w:t>
      </w:r>
      <w:proofErr w:type="spellStart"/>
      <w:r w:rsidRPr="00AF5C8F">
        <w:t>user</w:t>
      </w:r>
      <w:r w:rsidR="00514C7A">
        <w:t>type</w:t>
      </w:r>
      <w:proofErr w:type="spellEnd"/>
      <w:r w:rsidRPr="00AF5C8F">
        <w:t>.</w:t>
      </w:r>
    </w:p>
    <w:p w14:paraId="4D0C0347" w14:textId="67976854" w:rsidR="00FD6940" w:rsidRPr="00AF5C8F" w:rsidRDefault="00FD6940" w:rsidP="00FD6940">
      <w:r w:rsidRPr="00AF5C8F">
        <w:t xml:space="preserve">                Workflow-2: Then come the man</w:t>
      </w:r>
      <w:r w:rsidR="00D10F43">
        <w:t>ager home scene</w:t>
      </w:r>
      <w:r w:rsidRPr="00AF5C8F">
        <w:t>.</w:t>
      </w:r>
    </w:p>
    <w:p w14:paraId="60E68A24" w14:textId="26D07938" w:rsidR="00FD6940" w:rsidRPr="00AF5C8F" w:rsidRDefault="00FD6940" w:rsidP="00FD6940">
      <w:r w:rsidRPr="00AF5C8F">
        <w:t xml:space="preserve">                Workflow-3: Then click on “</w:t>
      </w:r>
      <w:r w:rsidR="00D10F43">
        <w:t>View</w:t>
      </w:r>
      <w:r w:rsidRPr="00AF5C8F">
        <w:t xml:space="preserve"> </w:t>
      </w:r>
      <w:r w:rsidR="00766C11" w:rsidRPr="00AF5C8F">
        <w:t>customer review</w:t>
      </w:r>
      <w:r w:rsidRPr="00AF5C8F">
        <w:t>” option.</w:t>
      </w:r>
    </w:p>
    <w:p w14:paraId="0558575F" w14:textId="182EE5AE" w:rsidR="000776C6" w:rsidRDefault="00FD6940" w:rsidP="00FD6940">
      <w:r w:rsidRPr="00AF5C8F">
        <w:t xml:space="preserve">                Workflow-4: Then </w:t>
      </w:r>
      <w:r w:rsidR="00B41045" w:rsidRPr="00AF5C8F">
        <w:t xml:space="preserve">come </w:t>
      </w:r>
      <w:r w:rsidR="00783517">
        <w:t>a page where</w:t>
      </w:r>
      <w:r w:rsidR="00B41045" w:rsidRPr="00AF5C8F">
        <w:t xml:space="preserve"> </w:t>
      </w:r>
      <w:r w:rsidR="00783517">
        <w:t xml:space="preserve">all </w:t>
      </w:r>
      <w:r w:rsidR="00B41045" w:rsidRPr="00AF5C8F">
        <w:t>customer review</w:t>
      </w:r>
      <w:r w:rsidR="000776C6" w:rsidRPr="00AF5C8F">
        <w:t xml:space="preserve"> </w:t>
      </w:r>
      <w:r w:rsidR="00B41045" w:rsidRPr="00AF5C8F">
        <w:t>ab</w:t>
      </w:r>
      <w:r w:rsidR="000776C6" w:rsidRPr="00AF5C8F">
        <w:t>out company products</w:t>
      </w:r>
      <w:r w:rsidR="00783517">
        <w:t xml:space="preserve"> and                       </w:t>
      </w:r>
      <w:r w:rsidR="00783517">
        <w:tab/>
        <w:t xml:space="preserve">                          company are showed</w:t>
      </w:r>
      <w:r w:rsidR="00DA535B" w:rsidRPr="00AF5C8F">
        <w:t>.</w:t>
      </w:r>
      <w:r w:rsidR="000776C6" w:rsidRPr="00AF5C8F">
        <w:t xml:space="preserve"> </w:t>
      </w:r>
    </w:p>
    <w:p w14:paraId="050FD6CA" w14:textId="46F7C1BB" w:rsidR="00783517" w:rsidRDefault="00783517" w:rsidP="00783517">
      <w:r>
        <w:t xml:space="preserve">                </w:t>
      </w:r>
      <w:r w:rsidRPr="00AF5C8F">
        <w:t>Workflow-</w:t>
      </w:r>
      <w:r>
        <w:t>5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back” button to return manager home scene.</w:t>
      </w:r>
    </w:p>
    <w:p w14:paraId="1F2F5D61" w14:textId="2BA99017" w:rsidR="00FD6940" w:rsidRPr="00AF5C8F" w:rsidRDefault="00783517">
      <w:r>
        <w:t xml:space="preserve">                </w:t>
      </w:r>
      <w:r w:rsidR="00FD6940" w:rsidRPr="00AF5C8F">
        <w:t>Workflow-</w:t>
      </w:r>
      <w:proofErr w:type="gramStart"/>
      <w:r>
        <w:t>6</w:t>
      </w:r>
      <w:r w:rsidR="00FD6940" w:rsidRPr="00AF5C8F">
        <w:t>:Then</w:t>
      </w:r>
      <w:proofErr w:type="gramEnd"/>
      <w:r w:rsidR="00FD6940" w:rsidRPr="00AF5C8F">
        <w:t xml:space="preserve"> logout from software.        </w:t>
      </w:r>
    </w:p>
    <w:p w14:paraId="0DBA0F45" w14:textId="51093DFC" w:rsidR="00552539" w:rsidRPr="00AF5C8F" w:rsidRDefault="00552539">
      <w:pPr>
        <w:rPr>
          <w:b/>
          <w:bCs/>
        </w:rPr>
      </w:pPr>
      <w:r w:rsidRPr="00AF5C8F">
        <w:rPr>
          <w:b/>
          <w:bCs/>
        </w:rPr>
        <w:t xml:space="preserve">      </w:t>
      </w:r>
      <w:r w:rsidR="00DA535B" w:rsidRPr="00AF5C8F">
        <w:rPr>
          <w:b/>
          <w:bCs/>
        </w:rPr>
        <w:t xml:space="preserve"> </w:t>
      </w:r>
      <w:r w:rsidR="00266EA5" w:rsidRPr="00AF5C8F">
        <w:rPr>
          <w:b/>
          <w:bCs/>
        </w:rPr>
        <w:t xml:space="preserve"> </w:t>
      </w:r>
      <w:proofErr w:type="gramStart"/>
      <w:r w:rsidRPr="00AF5C8F">
        <w:rPr>
          <w:b/>
          <w:bCs/>
        </w:rPr>
        <w:t>goal-3</w:t>
      </w:r>
      <w:proofErr w:type="gramEnd"/>
      <w:r w:rsidRPr="00AF5C8F">
        <w:rPr>
          <w:b/>
          <w:bCs/>
        </w:rPr>
        <w:t>:</w:t>
      </w:r>
      <w:r w:rsidR="007F6DB2" w:rsidRPr="00AF5C8F">
        <w:rPr>
          <w:b/>
          <w:bCs/>
        </w:rPr>
        <w:t xml:space="preserve"> </w:t>
      </w:r>
      <w:r w:rsidR="00862935" w:rsidRPr="00AF5C8F">
        <w:rPr>
          <w:b/>
          <w:bCs/>
        </w:rPr>
        <w:t>view</w:t>
      </w:r>
      <w:r w:rsidR="00B552D3" w:rsidRPr="00AF5C8F">
        <w:rPr>
          <w:b/>
          <w:bCs/>
        </w:rPr>
        <w:t xml:space="preserve"> supplier</w:t>
      </w:r>
      <w:r w:rsidR="00862935" w:rsidRPr="00AF5C8F">
        <w:rPr>
          <w:b/>
          <w:bCs/>
        </w:rPr>
        <w:t xml:space="preserve"> cost </w:t>
      </w:r>
      <w:proofErr w:type="spellStart"/>
      <w:r w:rsidR="00862935" w:rsidRPr="00AF5C8F">
        <w:rPr>
          <w:b/>
          <w:bCs/>
        </w:rPr>
        <w:t>reciept</w:t>
      </w:r>
      <w:proofErr w:type="spellEnd"/>
    </w:p>
    <w:p w14:paraId="31CE461B" w14:textId="7E612E90" w:rsidR="00161ECF" w:rsidRPr="00AF5C8F" w:rsidRDefault="00161ECF" w:rsidP="00161ECF">
      <w:bookmarkStart w:id="0" w:name="_Hlk85486183"/>
      <w:r w:rsidRPr="00AF5C8F">
        <w:t xml:space="preserve">                Workflow-1: At first log in to software with valid </w:t>
      </w:r>
      <w:proofErr w:type="spellStart"/>
      <w:proofErr w:type="gramStart"/>
      <w:r w:rsidRPr="00AF5C8F">
        <w:t>password</w:t>
      </w:r>
      <w:r w:rsidR="00766A18">
        <w:t>,id</w:t>
      </w:r>
      <w:proofErr w:type="spellEnd"/>
      <w:proofErr w:type="gramEnd"/>
      <w:r w:rsidRPr="00AF5C8F">
        <w:t xml:space="preserve"> and valid </w:t>
      </w:r>
      <w:proofErr w:type="spellStart"/>
      <w:r w:rsidRPr="00AF5C8F">
        <w:t>user</w:t>
      </w:r>
      <w:r w:rsidR="00514C7A">
        <w:t>type</w:t>
      </w:r>
      <w:proofErr w:type="spellEnd"/>
      <w:r w:rsidRPr="00AF5C8F">
        <w:t>.</w:t>
      </w:r>
    </w:p>
    <w:p w14:paraId="51644962" w14:textId="5EDF66AE" w:rsidR="00161ECF" w:rsidRPr="00AF5C8F" w:rsidRDefault="00161ECF" w:rsidP="00161ECF">
      <w:r w:rsidRPr="00AF5C8F">
        <w:t xml:space="preserve">                Workflow-2: Then come the manag</w:t>
      </w:r>
      <w:r w:rsidR="00783517">
        <w:t>er home scene</w:t>
      </w:r>
      <w:r w:rsidRPr="00AF5C8F">
        <w:t>.</w:t>
      </w:r>
    </w:p>
    <w:p w14:paraId="0F600AB3" w14:textId="11EBDE84" w:rsidR="00161ECF" w:rsidRPr="00AF5C8F" w:rsidRDefault="00161ECF" w:rsidP="00161ECF">
      <w:r w:rsidRPr="00AF5C8F">
        <w:t xml:space="preserve">                Workflow-3: Then click on “</w:t>
      </w:r>
      <w:r w:rsidR="00783517">
        <w:t xml:space="preserve">View </w:t>
      </w:r>
      <w:r w:rsidR="00BC452D" w:rsidRPr="00AF5C8F">
        <w:t>supplier cost receipt</w:t>
      </w:r>
      <w:r w:rsidRPr="00AF5C8F">
        <w:t>” option.</w:t>
      </w:r>
    </w:p>
    <w:p w14:paraId="72871D30" w14:textId="4E77C5BA" w:rsidR="00161ECF" w:rsidRPr="00AF5C8F" w:rsidRDefault="00161ECF" w:rsidP="00783517">
      <w:pPr>
        <w:ind w:firstLine="720"/>
      </w:pPr>
      <w:r w:rsidRPr="00AF5C8F">
        <w:t xml:space="preserve"> Workflow-4: Then</w:t>
      </w:r>
      <w:r w:rsidR="00783517">
        <w:t xml:space="preserve"> a page come where all cost receipt are shown in a table which </w:t>
      </w:r>
      <w:proofErr w:type="gramStart"/>
      <w:r w:rsidR="00783517">
        <w:t>is</w:t>
      </w:r>
      <w:r w:rsidR="00E249C9">
        <w:t xml:space="preserve"> </w:t>
      </w:r>
      <w:r w:rsidR="00783517">
        <w:t xml:space="preserve"> given</w:t>
      </w:r>
      <w:proofErr w:type="gramEnd"/>
      <w:r w:rsidR="00783517">
        <w:t xml:space="preserve"> by      </w:t>
      </w:r>
      <w:r w:rsidR="00E249C9">
        <w:tab/>
      </w:r>
      <w:r w:rsidR="00783517">
        <w:t xml:space="preserve">                         </w:t>
      </w:r>
      <w:r w:rsidR="00E249C9">
        <w:t xml:space="preserve">                     </w:t>
      </w:r>
      <w:r w:rsidR="00E249C9">
        <w:tab/>
        <w:t xml:space="preserve">                       s</w:t>
      </w:r>
      <w:r w:rsidR="00783517">
        <w:t>upplier</w:t>
      </w:r>
      <w:r w:rsidRPr="00AF5C8F">
        <w:t xml:space="preserve"> .</w:t>
      </w:r>
    </w:p>
    <w:p w14:paraId="4DE3B173" w14:textId="3AF92259" w:rsidR="00E249C9" w:rsidRDefault="00161ECF" w:rsidP="00161ECF">
      <w:r w:rsidRPr="00AF5C8F">
        <w:t xml:space="preserve">               </w:t>
      </w:r>
      <w:r w:rsidR="00E249C9" w:rsidRPr="00AF5C8F">
        <w:t>Workflow-</w:t>
      </w:r>
      <w:r w:rsidR="00E249C9">
        <w:t>5</w:t>
      </w:r>
      <w:r w:rsidR="00E249C9" w:rsidRPr="00AF5C8F">
        <w:t>: Then</w:t>
      </w:r>
      <w:r w:rsidR="00E249C9">
        <w:t xml:space="preserve"> </w:t>
      </w:r>
      <w:proofErr w:type="gramStart"/>
      <w:r w:rsidR="00E249C9">
        <w:t>have to</w:t>
      </w:r>
      <w:proofErr w:type="gramEnd"/>
      <w:r w:rsidR="00E249C9">
        <w:t xml:space="preserve"> click “back” button to return manager home scene.</w:t>
      </w:r>
    </w:p>
    <w:p w14:paraId="6FB48422" w14:textId="1A36DB52" w:rsidR="00161ECF" w:rsidRPr="00AF5C8F" w:rsidRDefault="00E249C9" w:rsidP="00161ECF">
      <w:r>
        <w:lastRenderedPageBreak/>
        <w:t xml:space="preserve">               </w:t>
      </w:r>
      <w:r w:rsidR="00161ECF" w:rsidRPr="00AF5C8F">
        <w:t xml:space="preserve"> Workflow-</w:t>
      </w:r>
      <w:proofErr w:type="gramStart"/>
      <w:r w:rsidR="00D4334E">
        <w:t>6</w:t>
      </w:r>
      <w:r w:rsidR="00161ECF" w:rsidRPr="00AF5C8F">
        <w:t>:Then</w:t>
      </w:r>
      <w:proofErr w:type="gramEnd"/>
      <w:r w:rsidR="00161ECF" w:rsidRPr="00AF5C8F">
        <w:t xml:space="preserve"> logout from software.        </w:t>
      </w:r>
      <w:bookmarkEnd w:id="0"/>
    </w:p>
    <w:p w14:paraId="444219EA" w14:textId="30CAFCB1" w:rsidR="00552539" w:rsidRPr="00AF5C8F" w:rsidRDefault="00E37672" w:rsidP="00E37672">
      <w:pPr>
        <w:rPr>
          <w:b/>
          <w:bCs/>
        </w:rPr>
      </w:pPr>
      <w:r w:rsidRPr="00AF5C8F">
        <w:rPr>
          <w:b/>
          <w:bCs/>
        </w:rPr>
        <w:t xml:space="preserve">              </w:t>
      </w:r>
      <w:r w:rsidR="00552539" w:rsidRPr="00AF5C8F">
        <w:rPr>
          <w:b/>
          <w:bCs/>
        </w:rPr>
        <w:t xml:space="preserve">  </w:t>
      </w:r>
      <w:proofErr w:type="gramStart"/>
      <w:r w:rsidR="00552539" w:rsidRPr="00AF5C8F">
        <w:rPr>
          <w:b/>
          <w:bCs/>
        </w:rPr>
        <w:t>goal-</w:t>
      </w:r>
      <w:r w:rsidR="00766A18">
        <w:rPr>
          <w:b/>
          <w:bCs/>
        </w:rPr>
        <w:t>4</w:t>
      </w:r>
      <w:proofErr w:type="gramEnd"/>
      <w:r w:rsidR="00266EA5" w:rsidRPr="00AF5C8F">
        <w:rPr>
          <w:b/>
          <w:bCs/>
        </w:rPr>
        <w:t>:</w:t>
      </w:r>
      <w:r w:rsidR="00491438" w:rsidRPr="00AF5C8F">
        <w:rPr>
          <w:b/>
          <w:bCs/>
        </w:rPr>
        <w:t xml:space="preserve"> </w:t>
      </w:r>
      <w:r w:rsidR="00E249C9">
        <w:rPr>
          <w:b/>
          <w:bCs/>
        </w:rPr>
        <w:t>C</w:t>
      </w:r>
      <w:r w:rsidR="004E640D" w:rsidRPr="00AF5C8F">
        <w:rPr>
          <w:b/>
          <w:bCs/>
        </w:rPr>
        <w:t xml:space="preserve">heck </w:t>
      </w:r>
      <w:r w:rsidR="00E249C9">
        <w:rPr>
          <w:b/>
          <w:bCs/>
        </w:rPr>
        <w:t xml:space="preserve">and answer </w:t>
      </w:r>
      <w:r w:rsidR="000F07EB" w:rsidRPr="00AF5C8F">
        <w:rPr>
          <w:b/>
          <w:bCs/>
        </w:rPr>
        <w:t>supplier problem</w:t>
      </w:r>
    </w:p>
    <w:p w14:paraId="3D4E7C0B" w14:textId="1EBFFAB2" w:rsidR="00C26215" w:rsidRPr="00AF5C8F" w:rsidRDefault="00C26215" w:rsidP="00C26215">
      <w:r w:rsidRPr="00AF5C8F">
        <w:t xml:space="preserve">                Workflow-1: At first log in to software with valid </w:t>
      </w:r>
      <w:proofErr w:type="spellStart"/>
      <w:proofErr w:type="gramStart"/>
      <w:r w:rsidRPr="00AF5C8F">
        <w:t>password</w:t>
      </w:r>
      <w:r w:rsidR="00766A18">
        <w:t>,id</w:t>
      </w:r>
      <w:proofErr w:type="spellEnd"/>
      <w:proofErr w:type="gramEnd"/>
      <w:r w:rsidRPr="00AF5C8F">
        <w:t xml:space="preserve"> and valid </w:t>
      </w:r>
      <w:proofErr w:type="spellStart"/>
      <w:r w:rsidRPr="00AF5C8F">
        <w:t>user</w:t>
      </w:r>
      <w:r w:rsidR="00514C7A">
        <w:t>type</w:t>
      </w:r>
      <w:proofErr w:type="spellEnd"/>
      <w:r w:rsidRPr="00AF5C8F">
        <w:t>.</w:t>
      </w:r>
    </w:p>
    <w:p w14:paraId="06F97CDA" w14:textId="6FA86549" w:rsidR="00C26215" w:rsidRPr="00AF5C8F" w:rsidRDefault="00C26215" w:rsidP="00C26215">
      <w:r w:rsidRPr="00AF5C8F">
        <w:t xml:space="preserve">                Workflow-2: </w:t>
      </w:r>
      <w:r w:rsidR="00E249C9" w:rsidRPr="00AF5C8F">
        <w:t>Then come the manag</w:t>
      </w:r>
      <w:r w:rsidR="00E249C9">
        <w:t>er home scene</w:t>
      </w:r>
      <w:r w:rsidRPr="00AF5C8F">
        <w:t>.</w:t>
      </w:r>
    </w:p>
    <w:p w14:paraId="2C377C48" w14:textId="4C07C4E5" w:rsidR="00C26215" w:rsidRPr="00AF5C8F" w:rsidRDefault="00C26215" w:rsidP="00C26215">
      <w:r w:rsidRPr="00AF5C8F">
        <w:t xml:space="preserve">                Workflow-3: Then click on “</w:t>
      </w:r>
      <w:r w:rsidR="00E249C9">
        <w:t>C</w:t>
      </w:r>
      <w:r w:rsidR="000374F6" w:rsidRPr="00AF5C8F">
        <w:t>heck</w:t>
      </w:r>
      <w:r w:rsidR="00E249C9">
        <w:t xml:space="preserve"> and Answer</w:t>
      </w:r>
      <w:r w:rsidR="000374F6" w:rsidRPr="00AF5C8F">
        <w:t xml:space="preserve"> supplier </w:t>
      </w:r>
      <w:r w:rsidR="00E249C9">
        <w:t>problem</w:t>
      </w:r>
      <w:r w:rsidRPr="00AF5C8F">
        <w:t>” option.</w:t>
      </w:r>
    </w:p>
    <w:p w14:paraId="240F7E3B" w14:textId="105F342B" w:rsidR="00C26215" w:rsidRDefault="00C26215" w:rsidP="00C86F50">
      <w:pPr>
        <w:ind w:left="720"/>
      </w:pPr>
      <w:r w:rsidRPr="00AF5C8F">
        <w:t xml:space="preserve"> Workflow-4: </w:t>
      </w:r>
      <w:r w:rsidR="004C7365" w:rsidRPr="00AF5C8F">
        <w:t xml:space="preserve">Then </w:t>
      </w:r>
      <w:r w:rsidR="008E4DAD" w:rsidRPr="00AF5C8F">
        <w:t>come</w:t>
      </w:r>
      <w:r w:rsidR="00C86F50">
        <w:t xml:space="preserve"> a scene with </w:t>
      </w:r>
      <w:proofErr w:type="spellStart"/>
      <w:r w:rsidR="00C86F50">
        <w:t>pre loaded</w:t>
      </w:r>
      <w:proofErr w:type="spellEnd"/>
      <w:r w:rsidR="00C86F50">
        <w:t xml:space="preserve"> with supplier problem with id the</w:t>
      </w:r>
      <w:r w:rsidR="00766A18">
        <w:t xml:space="preserve">n </w:t>
      </w:r>
      <w:r w:rsidR="00C86F50">
        <w:t xml:space="preserve">manager       </w:t>
      </w:r>
      <w:r w:rsidR="00766A18">
        <w:t xml:space="preserve">    </w:t>
      </w:r>
      <w:r w:rsidR="00766A18">
        <w:tab/>
        <w:t xml:space="preserve">           h</w:t>
      </w:r>
      <w:r w:rsidR="00C86F50">
        <w:t>ave to write</w:t>
      </w:r>
      <w:r w:rsidR="00766A18">
        <w:t xml:space="preserve"> problem answer in message </w:t>
      </w:r>
      <w:proofErr w:type="spellStart"/>
      <w:proofErr w:type="gramStart"/>
      <w:r w:rsidR="00766A18">
        <w:t>textarea</w:t>
      </w:r>
      <w:proofErr w:type="spellEnd"/>
      <w:r w:rsidR="00C86F50">
        <w:t xml:space="preserve"> </w:t>
      </w:r>
      <w:r w:rsidRPr="00AF5C8F">
        <w:t>.</w:t>
      </w:r>
      <w:proofErr w:type="gramEnd"/>
    </w:p>
    <w:p w14:paraId="2F611B15" w14:textId="3A1D76AB" w:rsidR="00766A18" w:rsidRDefault="00766A18" w:rsidP="00C86F50">
      <w:pPr>
        <w:ind w:left="720"/>
      </w:pPr>
      <w:r>
        <w:t xml:space="preserve"> </w:t>
      </w:r>
      <w:r w:rsidRPr="00AF5C8F">
        <w:t>Workflow-</w:t>
      </w:r>
      <w:r>
        <w:t>5</w:t>
      </w:r>
      <w:r w:rsidRPr="00AF5C8F">
        <w:t>: Then click on “</w:t>
      </w:r>
      <w:r>
        <w:t>send</w:t>
      </w:r>
      <w:r w:rsidRPr="00AF5C8F">
        <w:t>” option</w:t>
      </w:r>
      <w:r>
        <w:t xml:space="preserve"> to send it to supplier.</w:t>
      </w:r>
    </w:p>
    <w:p w14:paraId="258CA8A6" w14:textId="0701FD5F" w:rsidR="00766A18" w:rsidRPr="00AF5C8F" w:rsidRDefault="00766A18" w:rsidP="00C86F50">
      <w:pPr>
        <w:ind w:left="720"/>
      </w:pPr>
      <w:r>
        <w:t xml:space="preserve"> Workflow-</w:t>
      </w:r>
      <w:proofErr w:type="gramStart"/>
      <w:r>
        <w:t xml:space="preserve">6 </w:t>
      </w:r>
      <w:r w:rsidRPr="00AF5C8F">
        <w:t>:</w:t>
      </w:r>
      <w:proofErr w:type="gramEnd"/>
      <w:r w:rsidRPr="00AF5C8F">
        <w:t xml:space="preserve"> Then</w:t>
      </w:r>
      <w:r>
        <w:t xml:space="preserve"> have to click “back” button to return manager home scene.</w:t>
      </w:r>
    </w:p>
    <w:p w14:paraId="016A509D" w14:textId="23CFEEFD" w:rsidR="00C26215" w:rsidRDefault="00C26215" w:rsidP="00C26215">
      <w:r w:rsidRPr="00AF5C8F">
        <w:t xml:space="preserve">                Workflow-</w:t>
      </w:r>
      <w:proofErr w:type="gramStart"/>
      <w:r w:rsidR="00D4334E">
        <w:t>7</w:t>
      </w:r>
      <w:r w:rsidRPr="00AF5C8F">
        <w:t>:Then</w:t>
      </w:r>
      <w:proofErr w:type="gramEnd"/>
      <w:r w:rsidRPr="00AF5C8F">
        <w:t xml:space="preserve"> logout from software.      </w:t>
      </w:r>
    </w:p>
    <w:p w14:paraId="6D96B33F" w14:textId="3E882588" w:rsidR="00A31CDA" w:rsidRPr="00AF5C8F" w:rsidRDefault="00A31CDA" w:rsidP="00A31CDA">
      <w:pPr>
        <w:rPr>
          <w:b/>
          <w:bCs/>
        </w:rPr>
      </w:pPr>
      <w:r>
        <w:t xml:space="preserve">               </w:t>
      </w:r>
      <w:r w:rsidRPr="00AF5C8F">
        <w:rPr>
          <w:b/>
          <w:bCs/>
        </w:rPr>
        <w:t xml:space="preserve"> </w:t>
      </w:r>
      <w:proofErr w:type="gramStart"/>
      <w:r w:rsidRPr="00AF5C8F">
        <w:rPr>
          <w:b/>
          <w:bCs/>
        </w:rPr>
        <w:t>goal-</w:t>
      </w:r>
      <w:r w:rsidR="00F640D0">
        <w:rPr>
          <w:b/>
          <w:bCs/>
        </w:rPr>
        <w:t>5</w:t>
      </w:r>
      <w:proofErr w:type="gramEnd"/>
      <w:r w:rsidRPr="00AF5C8F">
        <w:rPr>
          <w:b/>
          <w:bCs/>
        </w:rPr>
        <w:t xml:space="preserve">: </w:t>
      </w:r>
      <w:r>
        <w:rPr>
          <w:b/>
          <w:bCs/>
        </w:rPr>
        <w:t>Give incentive update to supplier</w:t>
      </w:r>
    </w:p>
    <w:p w14:paraId="496772B2" w14:textId="77777777" w:rsidR="00A31CDA" w:rsidRPr="00AF5C8F" w:rsidRDefault="00A31CDA" w:rsidP="00A31CDA">
      <w:r w:rsidRPr="00AF5C8F">
        <w:t xml:space="preserve">                Workflow-1: At first log in to software with valid </w:t>
      </w:r>
      <w:proofErr w:type="spellStart"/>
      <w:proofErr w:type="gramStart"/>
      <w:r w:rsidRPr="00AF5C8F">
        <w:t>password</w:t>
      </w:r>
      <w:r>
        <w:t>,id</w:t>
      </w:r>
      <w:proofErr w:type="spellEnd"/>
      <w:proofErr w:type="gramEnd"/>
      <w:r w:rsidRPr="00AF5C8F">
        <w:t xml:space="preserve"> and valid </w:t>
      </w:r>
      <w:proofErr w:type="spellStart"/>
      <w:r w:rsidRPr="00AF5C8F">
        <w:t>user</w:t>
      </w:r>
      <w:r>
        <w:t>type</w:t>
      </w:r>
      <w:proofErr w:type="spellEnd"/>
      <w:r w:rsidRPr="00AF5C8F">
        <w:t>.</w:t>
      </w:r>
    </w:p>
    <w:p w14:paraId="20A7E56A" w14:textId="77777777" w:rsidR="00A31CDA" w:rsidRPr="00AF5C8F" w:rsidRDefault="00A31CDA" w:rsidP="00A31CDA">
      <w:r w:rsidRPr="00AF5C8F">
        <w:t xml:space="preserve">                Workflow-2: Then come the manag</w:t>
      </w:r>
      <w:r>
        <w:t>er home scene</w:t>
      </w:r>
      <w:r w:rsidRPr="00AF5C8F">
        <w:t>.</w:t>
      </w:r>
    </w:p>
    <w:p w14:paraId="6418E9AC" w14:textId="38FB5893" w:rsidR="00A31CDA" w:rsidRPr="00AF5C8F" w:rsidRDefault="00A31CDA" w:rsidP="00A31CDA">
      <w:r w:rsidRPr="00AF5C8F">
        <w:t xml:space="preserve">                Workflow-3: Then click on “</w:t>
      </w:r>
      <w:r w:rsidR="00F640D0">
        <w:t>view supplier cost receipt</w:t>
      </w:r>
      <w:r w:rsidRPr="00AF5C8F">
        <w:t>” option.</w:t>
      </w:r>
    </w:p>
    <w:p w14:paraId="2AC96758" w14:textId="2A6814E1" w:rsidR="00A31CDA" w:rsidRDefault="00A31CDA" w:rsidP="00A31CDA">
      <w:pPr>
        <w:ind w:left="720"/>
      </w:pPr>
      <w:r w:rsidRPr="00AF5C8F">
        <w:t xml:space="preserve"> Workflow-4: Then come</w:t>
      </w:r>
      <w:r>
        <w:t xml:space="preserve"> a scene </w:t>
      </w:r>
      <w:r w:rsidR="00F640D0">
        <w:t xml:space="preserve">where have to give to </w:t>
      </w:r>
      <w:proofErr w:type="spellStart"/>
      <w:proofErr w:type="gramStart"/>
      <w:r w:rsidR="00F640D0">
        <w:t>id,amount</w:t>
      </w:r>
      <w:proofErr w:type="spellEnd"/>
      <w:proofErr w:type="gramEnd"/>
      <w:r w:rsidR="00F640D0">
        <w:t xml:space="preserve"> ,date.</w:t>
      </w:r>
    </w:p>
    <w:p w14:paraId="0B8E581D" w14:textId="0DCAA9DA" w:rsidR="00A31CDA" w:rsidRDefault="00A31CDA" w:rsidP="00A31CDA">
      <w:pPr>
        <w:ind w:left="720"/>
      </w:pPr>
      <w:r>
        <w:t xml:space="preserve"> </w:t>
      </w:r>
      <w:r w:rsidRPr="00AF5C8F">
        <w:t>Workflow-</w:t>
      </w:r>
      <w:r>
        <w:t>5</w:t>
      </w:r>
      <w:r w:rsidRPr="00AF5C8F">
        <w:t>: Then click on “</w:t>
      </w:r>
      <w:r w:rsidR="00F640D0">
        <w:t>submit</w:t>
      </w:r>
      <w:r w:rsidRPr="00AF5C8F">
        <w:t>” option</w:t>
      </w:r>
      <w:r>
        <w:t xml:space="preserve"> to </w:t>
      </w:r>
      <w:r w:rsidR="00F640D0">
        <w:t>save it</w:t>
      </w:r>
      <w:r>
        <w:t>.</w:t>
      </w:r>
    </w:p>
    <w:p w14:paraId="6ED70C66" w14:textId="77777777" w:rsidR="00A31CDA" w:rsidRPr="00AF5C8F" w:rsidRDefault="00A31CDA" w:rsidP="00A31CDA">
      <w:pPr>
        <w:ind w:left="720"/>
      </w:pPr>
      <w:r>
        <w:t xml:space="preserve"> Workflow-</w:t>
      </w:r>
      <w:proofErr w:type="gramStart"/>
      <w:r>
        <w:t xml:space="preserve">6 </w:t>
      </w:r>
      <w:r w:rsidRPr="00AF5C8F">
        <w:t>:</w:t>
      </w:r>
      <w:proofErr w:type="gramEnd"/>
      <w:r w:rsidRPr="00AF5C8F">
        <w:t xml:space="preserve"> Then</w:t>
      </w:r>
      <w:r>
        <w:t xml:space="preserve"> have to click “back” button to return manager home scene.</w:t>
      </w:r>
    </w:p>
    <w:p w14:paraId="19AB3AE2" w14:textId="33F2610F" w:rsidR="00F640D0" w:rsidRDefault="00A31CDA" w:rsidP="00A31CDA">
      <w:r w:rsidRPr="00AF5C8F">
        <w:t xml:space="preserve">                Workflow-</w:t>
      </w:r>
      <w:proofErr w:type="gramStart"/>
      <w:r w:rsidR="00D4334E">
        <w:t>7</w:t>
      </w:r>
      <w:r w:rsidRPr="00AF5C8F">
        <w:t>:Then</w:t>
      </w:r>
      <w:proofErr w:type="gramEnd"/>
      <w:r w:rsidRPr="00AF5C8F">
        <w:t xml:space="preserve"> logout from software. </w:t>
      </w:r>
    </w:p>
    <w:p w14:paraId="2A44C305" w14:textId="75F3A1B4" w:rsidR="00F640D0" w:rsidRPr="00AF5C8F" w:rsidRDefault="00F640D0" w:rsidP="00F640D0">
      <w:pPr>
        <w:rPr>
          <w:b/>
          <w:bCs/>
        </w:rPr>
      </w:pPr>
      <w:r>
        <w:t xml:space="preserve">                </w:t>
      </w:r>
      <w:proofErr w:type="gramStart"/>
      <w:r w:rsidRPr="00AF5C8F">
        <w:rPr>
          <w:b/>
          <w:bCs/>
        </w:rPr>
        <w:t>goal-</w:t>
      </w:r>
      <w:r>
        <w:rPr>
          <w:b/>
          <w:bCs/>
        </w:rPr>
        <w:t>6</w:t>
      </w:r>
      <w:proofErr w:type="gramEnd"/>
      <w:r w:rsidRPr="00AF5C8F">
        <w:rPr>
          <w:b/>
          <w:bCs/>
        </w:rPr>
        <w:t xml:space="preserve">: </w:t>
      </w:r>
      <w:r w:rsidR="009E2863" w:rsidRPr="009E2863">
        <w:rPr>
          <w:b/>
          <w:bCs/>
        </w:rPr>
        <w:t>Approve Supplier Register Request</w:t>
      </w:r>
      <w:r w:rsidR="009E2863">
        <w:rPr>
          <w:b/>
          <w:bCs/>
        </w:rPr>
        <w:t xml:space="preserve"> for giving new raw material</w:t>
      </w:r>
    </w:p>
    <w:p w14:paraId="2AFA651F" w14:textId="77777777" w:rsidR="00F640D0" w:rsidRPr="00AF5C8F" w:rsidRDefault="00F640D0" w:rsidP="00F640D0">
      <w:r w:rsidRPr="00AF5C8F">
        <w:t xml:space="preserve">                Workflow-1: At first log in to software with valid </w:t>
      </w:r>
      <w:proofErr w:type="spellStart"/>
      <w:proofErr w:type="gramStart"/>
      <w:r w:rsidRPr="00AF5C8F">
        <w:t>password</w:t>
      </w:r>
      <w:r>
        <w:t>,id</w:t>
      </w:r>
      <w:proofErr w:type="spellEnd"/>
      <w:proofErr w:type="gramEnd"/>
      <w:r w:rsidRPr="00AF5C8F">
        <w:t xml:space="preserve"> and valid </w:t>
      </w:r>
      <w:proofErr w:type="spellStart"/>
      <w:r w:rsidRPr="00AF5C8F">
        <w:t>user</w:t>
      </w:r>
      <w:r>
        <w:t>type</w:t>
      </w:r>
      <w:proofErr w:type="spellEnd"/>
      <w:r w:rsidRPr="00AF5C8F">
        <w:t>.</w:t>
      </w:r>
    </w:p>
    <w:p w14:paraId="6306199F" w14:textId="77777777" w:rsidR="00F640D0" w:rsidRPr="00AF5C8F" w:rsidRDefault="00F640D0" w:rsidP="00F640D0">
      <w:r w:rsidRPr="00AF5C8F">
        <w:t xml:space="preserve">                Workflow-2: Then come the manag</w:t>
      </w:r>
      <w:r>
        <w:t>er home scene</w:t>
      </w:r>
      <w:r w:rsidRPr="00AF5C8F">
        <w:t>.</w:t>
      </w:r>
    </w:p>
    <w:p w14:paraId="7C11CDE9" w14:textId="4EB10C56" w:rsidR="00F640D0" w:rsidRPr="00AF5C8F" w:rsidRDefault="00F640D0" w:rsidP="00F640D0">
      <w:r w:rsidRPr="00AF5C8F">
        <w:t xml:space="preserve">                Workflow-3: Then click on “</w:t>
      </w:r>
      <w:r w:rsidR="009E2863" w:rsidRPr="009E2863">
        <w:t>Approve Supplier Register Request</w:t>
      </w:r>
      <w:r w:rsidRPr="00AF5C8F">
        <w:t>” option.</w:t>
      </w:r>
    </w:p>
    <w:p w14:paraId="25E73D78" w14:textId="0DBFD6B6" w:rsidR="009E2863" w:rsidRDefault="009E2863" w:rsidP="009E2863">
      <w:r>
        <w:t xml:space="preserve">               </w:t>
      </w:r>
      <w:r w:rsidR="00F640D0" w:rsidRPr="00AF5C8F">
        <w:t xml:space="preserve"> Workflow-4: </w:t>
      </w:r>
      <w:r>
        <w:t xml:space="preserve">Then a page come where a table is </w:t>
      </w:r>
      <w:proofErr w:type="spellStart"/>
      <w:proofErr w:type="gramStart"/>
      <w:r>
        <w:t>pre loaded</w:t>
      </w:r>
      <w:proofErr w:type="spellEnd"/>
      <w:proofErr w:type="gramEnd"/>
      <w:r>
        <w:t xml:space="preserve"> with supplier request list</w:t>
      </w:r>
    </w:p>
    <w:p w14:paraId="332DE58F" w14:textId="77777777" w:rsidR="009E2863" w:rsidRDefault="009E2863" w:rsidP="009E2863">
      <w:r>
        <w:t xml:space="preserve">                                          Which is not checked yet.</w:t>
      </w:r>
    </w:p>
    <w:p w14:paraId="02CC64F0" w14:textId="698E6294" w:rsidR="009E2863" w:rsidRDefault="009E2863" w:rsidP="009E2863">
      <w:r>
        <w:t xml:space="preserve">                  </w:t>
      </w:r>
      <w:r w:rsidRPr="00AF5C8F">
        <w:t>Workflow-</w:t>
      </w:r>
      <w:r>
        <w:t>5</w:t>
      </w:r>
      <w:r w:rsidRPr="00AF5C8F">
        <w:t>: Then</w:t>
      </w:r>
      <w:r>
        <w:t xml:space="preserve"> after select a request from table </w:t>
      </w:r>
      <w:proofErr w:type="gramStart"/>
      <w:r>
        <w:t>have to</w:t>
      </w:r>
      <w:proofErr w:type="gramEnd"/>
      <w:r>
        <w:t xml:space="preserve"> select approve and</w:t>
      </w:r>
    </w:p>
    <w:p w14:paraId="7648F153" w14:textId="77777777" w:rsidR="009E2863" w:rsidRDefault="009E2863" w:rsidP="009E2863">
      <w:r>
        <w:t xml:space="preserve">                                        Disapprove </w:t>
      </w:r>
      <w:proofErr w:type="spellStart"/>
      <w:proofErr w:type="gramStart"/>
      <w:r>
        <w:t>button.Then</w:t>
      </w:r>
      <w:proofErr w:type="spellEnd"/>
      <w:proofErr w:type="gramEnd"/>
      <w:r>
        <w:t xml:space="preserve"> checked application is removed from table</w:t>
      </w:r>
    </w:p>
    <w:p w14:paraId="31828719" w14:textId="458BB9B2" w:rsidR="00F640D0" w:rsidRPr="00AF5C8F" w:rsidRDefault="00F640D0" w:rsidP="009E2863">
      <w:pPr>
        <w:ind w:left="720"/>
      </w:pPr>
      <w:r>
        <w:t xml:space="preserve"> Workflow-</w:t>
      </w:r>
      <w:r w:rsidR="00D4334E">
        <w:t>6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back” button to return manager home scene.</w:t>
      </w:r>
    </w:p>
    <w:p w14:paraId="77859708" w14:textId="1F081CC8" w:rsidR="00F640D0" w:rsidRDefault="00F640D0" w:rsidP="00F640D0">
      <w:r w:rsidRPr="00AF5C8F">
        <w:t xml:space="preserve">                Workflow-</w:t>
      </w:r>
      <w:proofErr w:type="gramStart"/>
      <w:r w:rsidR="00D4334E">
        <w:t>7</w:t>
      </w:r>
      <w:r w:rsidRPr="00AF5C8F">
        <w:t>:Then</w:t>
      </w:r>
      <w:proofErr w:type="gramEnd"/>
      <w:r w:rsidRPr="00AF5C8F">
        <w:t xml:space="preserve"> logout from software. </w:t>
      </w:r>
    </w:p>
    <w:p w14:paraId="4A8A80C3" w14:textId="3E7A8292" w:rsidR="009E2863" w:rsidRDefault="009E2863" w:rsidP="00F640D0"/>
    <w:p w14:paraId="3210F0C0" w14:textId="77777777" w:rsidR="00D4334E" w:rsidRPr="00B16FD5" w:rsidRDefault="009E2863" w:rsidP="009E2863">
      <w:pPr>
        <w:rPr>
          <w:b/>
          <w:bCs/>
          <w:color w:val="000000" w:themeColor="text1"/>
        </w:rPr>
      </w:pPr>
      <w:r>
        <w:lastRenderedPageBreak/>
        <w:t xml:space="preserve">                </w:t>
      </w:r>
      <w:r w:rsidRPr="00AF5C8F">
        <w:rPr>
          <w:b/>
          <w:bCs/>
        </w:rPr>
        <w:t xml:space="preserve"> </w:t>
      </w:r>
      <w:proofErr w:type="gramStart"/>
      <w:r w:rsidRPr="00AF5C8F">
        <w:rPr>
          <w:b/>
          <w:bCs/>
        </w:rPr>
        <w:t>goal-</w:t>
      </w:r>
      <w:r w:rsidR="00EE01DE">
        <w:rPr>
          <w:b/>
          <w:bCs/>
        </w:rPr>
        <w:t>7</w:t>
      </w:r>
      <w:proofErr w:type="gramEnd"/>
      <w:r w:rsidRPr="00AF5C8F">
        <w:rPr>
          <w:b/>
          <w:bCs/>
        </w:rPr>
        <w:t xml:space="preserve">: </w:t>
      </w:r>
      <w:r w:rsidR="00EE01DE" w:rsidRPr="00B16FD5">
        <w:rPr>
          <w:b/>
          <w:bCs/>
          <w:color w:val="000000" w:themeColor="text1"/>
        </w:rPr>
        <w:t>Check and send Messages on Supplier request</w:t>
      </w:r>
      <w:r w:rsidR="00D4334E" w:rsidRPr="00B16FD5">
        <w:rPr>
          <w:b/>
          <w:bCs/>
          <w:color w:val="000000" w:themeColor="text1"/>
        </w:rPr>
        <w:t xml:space="preserve"> for increasing time to deliver raw   </w:t>
      </w:r>
    </w:p>
    <w:p w14:paraId="5B304536" w14:textId="396C6CF3" w:rsidR="009E2863" w:rsidRPr="00B16FD5" w:rsidRDefault="00D4334E" w:rsidP="009E2863">
      <w:pPr>
        <w:rPr>
          <w:b/>
          <w:bCs/>
          <w:color w:val="000000" w:themeColor="text1"/>
        </w:rPr>
      </w:pPr>
      <w:r w:rsidRPr="00B16FD5">
        <w:rPr>
          <w:b/>
          <w:bCs/>
          <w:color w:val="000000" w:themeColor="text1"/>
        </w:rPr>
        <w:t xml:space="preserve">                       material</w:t>
      </w:r>
    </w:p>
    <w:p w14:paraId="65DC15B6" w14:textId="77777777" w:rsidR="009E2863" w:rsidRPr="00AF5C8F" w:rsidRDefault="009E2863" w:rsidP="009E2863">
      <w:r w:rsidRPr="00AF5C8F">
        <w:t xml:space="preserve">                Workflow-1: At first log in to software with valid </w:t>
      </w:r>
      <w:proofErr w:type="spellStart"/>
      <w:proofErr w:type="gramStart"/>
      <w:r w:rsidRPr="00AF5C8F">
        <w:t>password</w:t>
      </w:r>
      <w:r>
        <w:t>,id</w:t>
      </w:r>
      <w:proofErr w:type="spellEnd"/>
      <w:proofErr w:type="gramEnd"/>
      <w:r w:rsidRPr="00AF5C8F">
        <w:t xml:space="preserve"> and valid </w:t>
      </w:r>
      <w:proofErr w:type="spellStart"/>
      <w:r w:rsidRPr="00AF5C8F">
        <w:t>user</w:t>
      </w:r>
      <w:r>
        <w:t>type</w:t>
      </w:r>
      <w:proofErr w:type="spellEnd"/>
      <w:r w:rsidRPr="00AF5C8F">
        <w:t>.</w:t>
      </w:r>
    </w:p>
    <w:p w14:paraId="4739D2F0" w14:textId="77777777" w:rsidR="009E2863" w:rsidRPr="00AF5C8F" w:rsidRDefault="009E2863" w:rsidP="009E2863">
      <w:r w:rsidRPr="00AF5C8F">
        <w:t xml:space="preserve">                Workflow-2: Then come the manag</w:t>
      </w:r>
      <w:r>
        <w:t>er home scene</w:t>
      </w:r>
      <w:r w:rsidRPr="00AF5C8F">
        <w:t>.</w:t>
      </w:r>
    </w:p>
    <w:p w14:paraId="105E29A4" w14:textId="6E3E808A" w:rsidR="009E2863" w:rsidRPr="00AF5C8F" w:rsidRDefault="009E2863" w:rsidP="009E2863">
      <w:r w:rsidRPr="00AF5C8F">
        <w:t xml:space="preserve">                Workflow-3: Then click on </w:t>
      </w:r>
      <w:r w:rsidR="00D4334E">
        <w:t>“check supplier request</w:t>
      </w:r>
      <w:r w:rsidRPr="00AF5C8F">
        <w:t>” option.</w:t>
      </w:r>
    </w:p>
    <w:p w14:paraId="07703400" w14:textId="4EBDF46D" w:rsidR="009E2863" w:rsidRDefault="009E2863" w:rsidP="009E2863">
      <w:pPr>
        <w:ind w:left="720"/>
      </w:pPr>
      <w:r w:rsidRPr="00AF5C8F">
        <w:t xml:space="preserve"> Workflow-4: Then come</w:t>
      </w:r>
      <w:r>
        <w:t xml:space="preserve"> a scene where </w:t>
      </w:r>
      <w:r w:rsidR="00D4334E">
        <w:t>supp</w:t>
      </w:r>
      <w:r w:rsidR="0067277D">
        <w:t xml:space="preserve">lier request is </w:t>
      </w:r>
      <w:proofErr w:type="spellStart"/>
      <w:proofErr w:type="gramStart"/>
      <w:r w:rsidR="0067277D">
        <w:t>pre loaded</w:t>
      </w:r>
      <w:proofErr w:type="spellEnd"/>
      <w:proofErr w:type="gramEnd"/>
      <w:r w:rsidR="0067277D">
        <w:t xml:space="preserve"> in table</w:t>
      </w:r>
      <w:r>
        <w:t>.</w:t>
      </w:r>
    </w:p>
    <w:p w14:paraId="7687990C" w14:textId="0E3283C5" w:rsidR="009E2863" w:rsidRDefault="009E2863" w:rsidP="009E2863">
      <w:pPr>
        <w:ind w:left="720"/>
      </w:pPr>
      <w:r>
        <w:t xml:space="preserve"> </w:t>
      </w:r>
      <w:r w:rsidRPr="00AF5C8F">
        <w:t>Workflow-</w:t>
      </w:r>
      <w:r>
        <w:t>5</w:t>
      </w:r>
      <w:r w:rsidRPr="00AF5C8F">
        <w:t xml:space="preserve">: Then </w:t>
      </w:r>
      <w:proofErr w:type="gramStart"/>
      <w:r w:rsidR="00D4334E">
        <w:t>have to</w:t>
      </w:r>
      <w:proofErr w:type="gramEnd"/>
      <w:r w:rsidR="00D4334E">
        <w:t xml:space="preserve"> </w:t>
      </w:r>
      <w:r w:rsidR="00521AF6">
        <w:t>select a row from table and write answer</w:t>
      </w:r>
      <w:r>
        <w:t>.</w:t>
      </w:r>
    </w:p>
    <w:p w14:paraId="5D354867" w14:textId="1862EC63" w:rsidR="00D4334E" w:rsidRDefault="00D4334E" w:rsidP="00D4334E">
      <w:pPr>
        <w:ind w:left="720"/>
      </w:pPr>
      <w:r>
        <w:t>Workflow-</w:t>
      </w:r>
      <w:proofErr w:type="gramStart"/>
      <w:r>
        <w:t xml:space="preserve">6 </w:t>
      </w:r>
      <w:r w:rsidRPr="00AF5C8F">
        <w:t>:</w:t>
      </w:r>
      <w:proofErr w:type="gramEnd"/>
      <w:r w:rsidRPr="00AF5C8F">
        <w:t xml:space="preserve"> Then</w:t>
      </w:r>
      <w:r>
        <w:t xml:space="preserve"> have to click “</w:t>
      </w:r>
      <w:r w:rsidR="00E9276B">
        <w:t>send</w:t>
      </w:r>
      <w:r>
        <w:t>” button to save it.</w:t>
      </w:r>
    </w:p>
    <w:p w14:paraId="4B075247" w14:textId="1F4EE073" w:rsidR="009E2863" w:rsidRPr="00AF5C8F" w:rsidRDefault="009E2863" w:rsidP="009E2863">
      <w:pPr>
        <w:ind w:left="720"/>
      </w:pPr>
      <w:r>
        <w:t xml:space="preserve"> Workflow-</w:t>
      </w:r>
      <w:r w:rsidR="00D4334E">
        <w:t>7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back” button to return manager home scene.</w:t>
      </w:r>
    </w:p>
    <w:p w14:paraId="72EC3D70" w14:textId="5BCEA7F5" w:rsidR="009E2863" w:rsidRDefault="009E2863" w:rsidP="009E2863">
      <w:r w:rsidRPr="00AF5C8F">
        <w:t xml:space="preserve">                Workflow-</w:t>
      </w:r>
      <w:proofErr w:type="gramStart"/>
      <w:r w:rsidR="00D4334E">
        <w:t>8</w:t>
      </w:r>
      <w:r w:rsidRPr="00AF5C8F">
        <w:t>:Then</w:t>
      </w:r>
      <w:proofErr w:type="gramEnd"/>
      <w:r w:rsidRPr="00AF5C8F">
        <w:t xml:space="preserve"> logout from software. </w:t>
      </w:r>
    </w:p>
    <w:p w14:paraId="5A006E14" w14:textId="3832390E" w:rsidR="00293F17" w:rsidRPr="00AF5C8F" w:rsidRDefault="000776C6">
      <w:r w:rsidRPr="00AF5C8F">
        <w:t xml:space="preserve">  </w:t>
      </w:r>
      <w:r w:rsidR="00293F17" w:rsidRPr="00AF5C8F">
        <w:t xml:space="preserve">              </w:t>
      </w:r>
    </w:p>
    <w:p w14:paraId="44EB4CB1" w14:textId="09302125" w:rsidR="000E611E" w:rsidRPr="00AF5C8F" w:rsidRDefault="000E611E">
      <w:pPr>
        <w:rPr>
          <w:b/>
          <w:bCs/>
          <w:sz w:val="28"/>
          <w:szCs w:val="28"/>
        </w:rPr>
      </w:pPr>
      <w:r w:rsidRPr="00AF5C8F">
        <w:rPr>
          <w:b/>
          <w:bCs/>
          <w:sz w:val="28"/>
          <w:szCs w:val="28"/>
        </w:rPr>
        <w:t>User-</w:t>
      </w:r>
      <w:proofErr w:type="gramStart"/>
      <w:r w:rsidRPr="00AF5C8F">
        <w:rPr>
          <w:b/>
          <w:bCs/>
          <w:sz w:val="28"/>
          <w:szCs w:val="28"/>
        </w:rPr>
        <w:t>2:</w:t>
      </w:r>
      <w:r w:rsidR="00A00B78" w:rsidRPr="00AF5C8F">
        <w:rPr>
          <w:b/>
          <w:bCs/>
          <w:sz w:val="28"/>
          <w:szCs w:val="28"/>
        </w:rPr>
        <w:t>Worker</w:t>
      </w:r>
      <w:proofErr w:type="gramEnd"/>
    </w:p>
    <w:p w14:paraId="30C8740D" w14:textId="1D4D5683" w:rsidR="00266EA5" w:rsidRPr="00AF5C8F" w:rsidRDefault="00266EA5" w:rsidP="00266EA5">
      <w:pPr>
        <w:rPr>
          <w:b/>
          <w:bCs/>
        </w:rPr>
      </w:pPr>
      <w:r w:rsidRPr="00AF5C8F">
        <w:rPr>
          <w:b/>
          <w:bCs/>
        </w:rPr>
        <w:t xml:space="preserve">       </w:t>
      </w:r>
      <w:proofErr w:type="gramStart"/>
      <w:r w:rsidRPr="00AF5C8F">
        <w:rPr>
          <w:b/>
          <w:bCs/>
        </w:rPr>
        <w:t>goal-1</w:t>
      </w:r>
      <w:proofErr w:type="gramEnd"/>
      <w:r w:rsidRPr="00AF5C8F">
        <w:rPr>
          <w:b/>
          <w:bCs/>
        </w:rPr>
        <w:t>:</w:t>
      </w:r>
      <w:r w:rsidR="0000437D" w:rsidRPr="00AF5C8F">
        <w:rPr>
          <w:b/>
          <w:bCs/>
        </w:rPr>
        <w:t xml:space="preserve"> </w:t>
      </w:r>
      <w:r w:rsidR="004617C4" w:rsidRPr="00AF5C8F">
        <w:rPr>
          <w:b/>
          <w:bCs/>
        </w:rPr>
        <w:t xml:space="preserve"> </w:t>
      </w:r>
      <w:r w:rsidR="00B144E8" w:rsidRPr="00AF5C8F">
        <w:rPr>
          <w:b/>
          <w:bCs/>
        </w:rPr>
        <w:t>incentive</w:t>
      </w:r>
      <w:r w:rsidR="004617C4" w:rsidRPr="00AF5C8F">
        <w:rPr>
          <w:b/>
          <w:bCs/>
        </w:rPr>
        <w:t xml:space="preserve"> check</w:t>
      </w:r>
    </w:p>
    <w:p w14:paraId="6AD3BCEA" w14:textId="11BB76DC" w:rsidR="0000437D" w:rsidRPr="00AF5C8F" w:rsidRDefault="0000437D" w:rsidP="00266EA5">
      <w:r w:rsidRPr="00AF5C8F">
        <w:t xml:space="preserve">                </w:t>
      </w:r>
      <w:bookmarkStart w:id="1" w:name="_Hlk85537178"/>
      <w:r w:rsidR="00B92DEE" w:rsidRPr="00AF5C8F">
        <w:t>W</w:t>
      </w:r>
      <w:r w:rsidR="004617C4" w:rsidRPr="00AF5C8F">
        <w:t xml:space="preserve">orkflow-1: At first log in to software with valid </w:t>
      </w:r>
      <w:proofErr w:type="spellStart"/>
      <w:proofErr w:type="gramStart"/>
      <w:r w:rsidR="004617C4" w:rsidRPr="00AF5C8F">
        <w:t>password</w:t>
      </w:r>
      <w:r w:rsidR="00766A18">
        <w:t>,id</w:t>
      </w:r>
      <w:proofErr w:type="spellEnd"/>
      <w:proofErr w:type="gramEnd"/>
      <w:r w:rsidR="004617C4" w:rsidRPr="00AF5C8F">
        <w:t xml:space="preserve"> </w:t>
      </w:r>
      <w:r w:rsidR="002059A6" w:rsidRPr="00AF5C8F">
        <w:t xml:space="preserve">and valid </w:t>
      </w:r>
      <w:proofErr w:type="spellStart"/>
      <w:r w:rsidR="002059A6" w:rsidRPr="00AF5C8F">
        <w:t>user</w:t>
      </w:r>
      <w:r w:rsidR="00514C7A">
        <w:t>type</w:t>
      </w:r>
      <w:proofErr w:type="spellEnd"/>
      <w:r w:rsidR="002059A6" w:rsidRPr="00AF5C8F">
        <w:t>.</w:t>
      </w:r>
    </w:p>
    <w:p w14:paraId="0EC176FB" w14:textId="5AE3C89E" w:rsidR="002059A6" w:rsidRPr="00AF5C8F" w:rsidRDefault="002059A6" w:rsidP="00266EA5">
      <w:r w:rsidRPr="00AF5C8F">
        <w:t xml:space="preserve">                Workflow-2: </w:t>
      </w:r>
      <w:r w:rsidR="00766A18" w:rsidRPr="00AF5C8F">
        <w:t xml:space="preserve">Then come the </w:t>
      </w:r>
      <w:r w:rsidR="005C026C">
        <w:t>worker</w:t>
      </w:r>
      <w:r w:rsidR="00766A18">
        <w:t xml:space="preserve"> home scene</w:t>
      </w:r>
      <w:r w:rsidR="00614997" w:rsidRPr="00AF5C8F">
        <w:t>.</w:t>
      </w:r>
    </w:p>
    <w:p w14:paraId="3386B7D2" w14:textId="6D13CC3F" w:rsidR="001A35D9" w:rsidRPr="00AF5C8F" w:rsidRDefault="001A35D9" w:rsidP="00266EA5">
      <w:r w:rsidRPr="00AF5C8F">
        <w:t xml:space="preserve">                </w:t>
      </w:r>
      <w:r w:rsidR="00614997" w:rsidRPr="00AF5C8F">
        <w:t>Wo</w:t>
      </w:r>
      <w:r w:rsidR="00C863A4" w:rsidRPr="00AF5C8F">
        <w:t>r</w:t>
      </w:r>
      <w:r w:rsidR="00614997" w:rsidRPr="00AF5C8F">
        <w:t>kflow-3:</w:t>
      </w:r>
      <w:r w:rsidR="00C863A4" w:rsidRPr="00AF5C8F">
        <w:t xml:space="preserve"> Then click on </w:t>
      </w:r>
      <w:r w:rsidR="00EE658C" w:rsidRPr="00AF5C8F">
        <w:t>“</w:t>
      </w:r>
      <w:r w:rsidR="00B144E8" w:rsidRPr="00AF5C8F">
        <w:t>incentive check</w:t>
      </w:r>
      <w:r w:rsidR="00EE658C" w:rsidRPr="00AF5C8F">
        <w:t>”</w:t>
      </w:r>
      <w:r w:rsidR="00C863A4" w:rsidRPr="00AF5C8F">
        <w:t xml:space="preserve"> option.</w:t>
      </w:r>
    </w:p>
    <w:p w14:paraId="6FF78614" w14:textId="05310B92" w:rsidR="00464768" w:rsidRDefault="00C863A4" w:rsidP="00055DB2">
      <w:pPr>
        <w:ind w:left="720"/>
      </w:pPr>
      <w:r w:rsidRPr="00AF5C8F">
        <w:t xml:space="preserve"> Workflow-</w:t>
      </w:r>
      <w:proofErr w:type="gramStart"/>
      <w:r w:rsidRPr="00AF5C8F">
        <w:t>4:</w:t>
      </w:r>
      <w:r w:rsidR="00470E6F">
        <w:t>Then</w:t>
      </w:r>
      <w:proofErr w:type="gramEnd"/>
      <w:r w:rsidR="00470E6F">
        <w:t xml:space="preserve"> a page came where Incentive list are shown in a table</w:t>
      </w:r>
    </w:p>
    <w:p w14:paraId="4595A4C0" w14:textId="11D0F8A8" w:rsidR="005C026C" w:rsidRPr="00AF5C8F" w:rsidRDefault="005C026C" w:rsidP="005C026C">
      <w:pPr>
        <w:ind w:left="720"/>
      </w:pPr>
      <w:r>
        <w:t xml:space="preserve"> Workflow-5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back” button to return </w:t>
      </w:r>
      <w:r w:rsidR="00514C7A">
        <w:t>worker</w:t>
      </w:r>
      <w:r>
        <w:t xml:space="preserve"> home scene.</w:t>
      </w:r>
    </w:p>
    <w:p w14:paraId="66373929" w14:textId="0FD15F99" w:rsidR="009A405E" w:rsidRPr="00AF5C8F" w:rsidRDefault="009A405E" w:rsidP="00266EA5">
      <w:r w:rsidRPr="00AF5C8F">
        <w:t xml:space="preserve">                Workflow-</w:t>
      </w:r>
      <w:proofErr w:type="gramStart"/>
      <w:r w:rsidR="005C026C">
        <w:t>6</w:t>
      </w:r>
      <w:r w:rsidRPr="00AF5C8F">
        <w:t>:Then</w:t>
      </w:r>
      <w:proofErr w:type="gramEnd"/>
      <w:r w:rsidRPr="00AF5C8F">
        <w:t xml:space="preserve"> logout from software.</w:t>
      </w:r>
    </w:p>
    <w:bookmarkEnd w:id="1"/>
    <w:p w14:paraId="1518E241" w14:textId="7F92EDA5" w:rsidR="00266EA5" w:rsidRPr="00AF5C8F" w:rsidRDefault="00266EA5" w:rsidP="00266EA5">
      <w:pPr>
        <w:rPr>
          <w:b/>
          <w:bCs/>
        </w:rPr>
      </w:pPr>
      <w:r w:rsidRPr="00AF5C8F">
        <w:rPr>
          <w:b/>
          <w:bCs/>
        </w:rPr>
        <w:t xml:space="preserve">       </w:t>
      </w:r>
      <w:r w:rsidR="009A405E" w:rsidRPr="00AF5C8F">
        <w:rPr>
          <w:b/>
          <w:bCs/>
        </w:rPr>
        <w:t xml:space="preserve">   </w:t>
      </w:r>
      <w:proofErr w:type="gramStart"/>
      <w:r w:rsidRPr="00AF5C8F">
        <w:rPr>
          <w:b/>
          <w:bCs/>
        </w:rPr>
        <w:t>goal-2</w:t>
      </w:r>
      <w:proofErr w:type="gramEnd"/>
      <w:r w:rsidRPr="00AF5C8F">
        <w:rPr>
          <w:b/>
          <w:bCs/>
        </w:rPr>
        <w:t>:</w:t>
      </w:r>
      <w:r w:rsidR="00864AE3" w:rsidRPr="00AF5C8F">
        <w:rPr>
          <w:b/>
          <w:bCs/>
        </w:rPr>
        <w:t xml:space="preserve"> </w:t>
      </w:r>
      <w:r w:rsidR="008D074C" w:rsidRPr="00AF5C8F">
        <w:rPr>
          <w:b/>
          <w:bCs/>
        </w:rPr>
        <w:t>inventory management</w:t>
      </w:r>
    </w:p>
    <w:p w14:paraId="31387836" w14:textId="666F9169" w:rsidR="00695450" w:rsidRPr="00AF5C8F" w:rsidRDefault="009A405E" w:rsidP="00695450">
      <w:r w:rsidRPr="00AF5C8F">
        <w:t xml:space="preserve">                </w:t>
      </w:r>
      <w:r w:rsidR="00695450" w:rsidRPr="00AF5C8F">
        <w:t xml:space="preserve">   Workflow-1: At first log in to software with valid </w:t>
      </w:r>
      <w:proofErr w:type="spellStart"/>
      <w:proofErr w:type="gramStart"/>
      <w:r w:rsidR="00695450" w:rsidRPr="00AF5C8F">
        <w:t>password</w:t>
      </w:r>
      <w:r w:rsidR="00514C7A">
        <w:t>,id</w:t>
      </w:r>
      <w:proofErr w:type="spellEnd"/>
      <w:proofErr w:type="gramEnd"/>
      <w:r w:rsidR="00695450" w:rsidRPr="00AF5C8F">
        <w:t xml:space="preserve"> and valid </w:t>
      </w:r>
      <w:proofErr w:type="spellStart"/>
      <w:r w:rsidR="00695450" w:rsidRPr="00AF5C8F">
        <w:t>user</w:t>
      </w:r>
      <w:r w:rsidR="00514C7A">
        <w:t>type</w:t>
      </w:r>
      <w:proofErr w:type="spellEnd"/>
      <w:r w:rsidR="00695450" w:rsidRPr="00AF5C8F">
        <w:t>.</w:t>
      </w:r>
    </w:p>
    <w:p w14:paraId="5E68760C" w14:textId="02C87F67" w:rsidR="00695450" w:rsidRPr="00AF5C8F" w:rsidRDefault="00695450" w:rsidP="00695450">
      <w:r w:rsidRPr="00AF5C8F">
        <w:t xml:space="preserve">                   Workflow-2</w:t>
      </w:r>
      <w:r w:rsidR="005C026C" w:rsidRPr="00AF5C8F">
        <w:t xml:space="preserve">: Then come the </w:t>
      </w:r>
      <w:r w:rsidR="005C026C">
        <w:t>worker home scene</w:t>
      </w:r>
      <w:r w:rsidR="005C026C" w:rsidRPr="00AF5C8F">
        <w:t>.</w:t>
      </w:r>
    </w:p>
    <w:p w14:paraId="6885A0AB" w14:textId="4911C70D" w:rsidR="00695450" w:rsidRPr="00AF5C8F" w:rsidRDefault="00695450" w:rsidP="00695450">
      <w:r w:rsidRPr="00AF5C8F">
        <w:t xml:space="preserve">                   Workflow-3: Then click on </w:t>
      </w:r>
      <w:r w:rsidR="00C33A23" w:rsidRPr="00AF5C8F">
        <w:t>“</w:t>
      </w:r>
      <w:r w:rsidR="00061C39" w:rsidRPr="00AF5C8F">
        <w:t>inventory</w:t>
      </w:r>
      <w:r w:rsidR="005C026C">
        <w:t xml:space="preserve"> management</w:t>
      </w:r>
      <w:r w:rsidR="00EE658C" w:rsidRPr="00AF5C8F">
        <w:t>”</w:t>
      </w:r>
      <w:r w:rsidRPr="00AF5C8F">
        <w:t xml:space="preserve"> option.</w:t>
      </w:r>
    </w:p>
    <w:p w14:paraId="1440C6F7" w14:textId="3FFD2C07" w:rsidR="00F2275F" w:rsidRDefault="00695450" w:rsidP="005C026C">
      <w:r w:rsidRPr="00AF5C8F">
        <w:t xml:space="preserve">                   Workflow-4: </w:t>
      </w:r>
      <w:r w:rsidR="005C026C">
        <w:t xml:space="preserve">Then come a page where have to give product </w:t>
      </w:r>
      <w:proofErr w:type="spellStart"/>
      <w:proofErr w:type="gramStart"/>
      <w:r w:rsidR="005C026C">
        <w:t>name,date</w:t>
      </w:r>
      <w:proofErr w:type="spellEnd"/>
      <w:proofErr w:type="gramEnd"/>
      <w:r w:rsidR="005C026C">
        <w:t xml:space="preserve"> and total manufacture </w:t>
      </w:r>
      <w:r w:rsidR="005C026C">
        <w:tab/>
      </w:r>
      <w:r w:rsidR="005C026C">
        <w:tab/>
      </w:r>
      <w:r w:rsidR="005C026C">
        <w:tab/>
        <w:t xml:space="preserve">unit on that date. </w:t>
      </w:r>
    </w:p>
    <w:p w14:paraId="27ABA238" w14:textId="0290F342" w:rsidR="005C026C" w:rsidRDefault="005C026C" w:rsidP="005C026C">
      <w:pPr>
        <w:ind w:left="720"/>
      </w:pPr>
      <w:r>
        <w:t xml:space="preserve">    Workflow-5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Submit” button to save it.</w:t>
      </w:r>
    </w:p>
    <w:p w14:paraId="6E8ED74A" w14:textId="2545D614" w:rsidR="005C026C" w:rsidRPr="00AF5C8F" w:rsidRDefault="005C026C" w:rsidP="00514C7A">
      <w:pPr>
        <w:ind w:left="720"/>
      </w:pPr>
      <w:r>
        <w:t xml:space="preserve">    Workflow-6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back” button to return </w:t>
      </w:r>
      <w:r w:rsidR="00514C7A">
        <w:t>worker</w:t>
      </w:r>
      <w:r>
        <w:t xml:space="preserve"> home scene</w:t>
      </w:r>
    </w:p>
    <w:p w14:paraId="687B60CB" w14:textId="0D2A21C5" w:rsidR="009A405E" w:rsidRPr="00AF5C8F" w:rsidRDefault="00695450" w:rsidP="00695450">
      <w:r w:rsidRPr="00AF5C8F">
        <w:t xml:space="preserve">              </w:t>
      </w:r>
      <w:r w:rsidR="00FD1E78" w:rsidRPr="00AF5C8F">
        <w:t xml:space="preserve">   </w:t>
      </w:r>
      <w:r w:rsidRPr="00AF5C8F">
        <w:t xml:space="preserve">   Workflow-</w:t>
      </w:r>
      <w:proofErr w:type="gramStart"/>
      <w:r w:rsidR="00D4334E">
        <w:t>7</w:t>
      </w:r>
      <w:r w:rsidRPr="00AF5C8F">
        <w:t>:Then</w:t>
      </w:r>
      <w:proofErr w:type="gramEnd"/>
      <w:r w:rsidRPr="00AF5C8F">
        <w:t xml:space="preserve"> logout from software.</w:t>
      </w:r>
    </w:p>
    <w:p w14:paraId="5FC3D628" w14:textId="720AC2FE" w:rsidR="00C24315" w:rsidRPr="00AF5C8F" w:rsidRDefault="00A92A04" w:rsidP="00695450">
      <w:r w:rsidRPr="00AF5C8F">
        <w:t xml:space="preserve">              </w:t>
      </w:r>
    </w:p>
    <w:p w14:paraId="76AC8EAF" w14:textId="7386FF47" w:rsidR="00266EA5" w:rsidRPr="00AF5C8F" w:rsidRDefault="00266EA5" w:rsidP="00266EA5">
      <w:pPr>
        <w:rPr>
          <w:b/>
          <w:bCs/>
        </w:rPr>
      </w:pPr>
      <w:r w:rsidRPr="00AF5C8F">
        <w:rPr>
          <w:b/>
          <w:bCs/>
        </w:rPr>
        <w:lastRenderedPageBreak/>
        <w:t xml:space="preserve">       </w:t>
      </w:r>
      <w:r w:rsidR="00B6042B" w:rsidRPr="00AF5C8F">
        <w:rPr>
          <w:b/>
          <w:bCs/>
        </w:rPr>
        <w:t xml:space="preserve">    </w:t>
      </w:r>
      <w:r w:rsidRPr="00AF5C8F">
        <w:rPr>
          <w:b/>
          <w:bCs/>
        </w:rPr>
        <w:t>goal-3:</w:t>
      </w:r>
      <w:r w:rsidR="00E60040" w:rsidRPr="00AF5C8F">
        <w:rPr>
          <w:b/>
          <w:bCs/>
        </w:rPr>
        <w:t xml:space="preserve"> </w:t>
      </w:r>
      <w:r w:rsidR="00E60040" w:rsidRPr="00514C7A">
        <w:rPr>
          <w:b/>
          <w:bCs/>
        </w:rPr>
        <w:t>Notice</w:t>
      </w:r>
      <w:r w:rsidR="00312DDA" w:rsidRPr="00514C7A">
        <w:rPr>
          <w:b/>
          <w:bCs/>
        </w:rPr>
        <w:t xml:space="preserve"> </w:t>
      </w:r>
      <w:r w:rsidR="002445E5" w:rsidRPr="00514C7A">
        <w:rPr>
          <w:b/>
          <w:bCs/>
        </w:rPr>
        <w:t>check</w:t>
      </w:r>
    </w:p>
    <w:p w14:paraId="66723A3B" w14:textId="2443F76C" w:rsidR="00E60040" w:rsidRPr="00AF5C8F" w:rsidRDefault="00FA389D" w:rsidP="00E60040">
      <w:r w:rsidRPr="00AF5C8F">
        <w:t xml:space="preserve">             </w:t>
      </w:r>
      <w:r w:rsidR="00E60040" w:rsidRPr="00AF5C8F">
        <w:t xml:space="preserve">   </w:t>
      </w:r>
      <w:r w:rsidRPr="00AF5C8F">
        <w:t xml:space="preserve"> </w:t>
      </w:r>
      <w:r w:rsidR="00E60040" w:rsidRPr="00AF5C8F">
        <w:t xml:space="preserve">Workflow-1: At first log in to software with valid </w:t>
      </w:r>
      <w:proofErr w:type="spellStart"/>
      <w:proofErr w:type="gramStart"/>
      <w:r w:rsidR="00E60040" w:rsidRPr="00AF5C8F">
        <w:t>password</w:t>
      </w:r>
      <w:r w:rsidR="00503B5E">
        <w:t>,id</w:t>
      </w:r>
      <w:proofErr w:type="spellEnd"/>
      <w:proofErr w:type="gramEnd"/>
      <w:r w:rsidR="00E60040" w:rsidRPr="00AF5C8F">
        <w:t xml:space="preserve"> and valid </w:t>
      </w:r>
      <w:proofErr w:type="spellStart"/>
      <w:r w:rsidR="00E60040" w:rsidRPr="00AF5C8F">
        <w:t>user</w:t>
      </w:r>
      <w:r w:rsidR="00514C7A">
        <w:t>type</w:t>
      </w:r>
      <w:proofErr w:type="spellEnd"/>
      <w:r w:rsidR="00E60040" w:rsidRPr="00AF5C8F">
        <w:t>.</w:t>
      </w:r>
    </w:p>
    <w:p w14:paraId="4730C898" w14:textId="48B89805" w:rsidR="00E60040" w:rsidRPr="00AF5C8F" w:rsidRDefault="00E60040" w:rsidP="00E60040">
      <w:r w:rsidRPr="00AF5C8F">
        <w:t xml:space="preserve">                 Workflow-2: </w:t>
      </w:r>
      <w:r w:rsidR="00514C7A" w:rsidRPr="00AF5C8F">
        <w:t xml:space="preserve">Then come the </w:t>
      </w:r>
      <w:r w:rsidR="00514C7A">
        <w:t>worker home scene</w:t>
      </w:r>
      <w:r w:rsidR="00514C7A" w:rsidRPr="00AF5C8F">
        <w:t>.</w:t>
      </w:r>
    </w:p>
    <w:p w14:paraId="358C3CEC" w14:textId="7978298D" w:rsidR="00E60040" w:rsidRPr="00AF5C8F" w:rsidRDefault="00E60040" w:rsidP="00E60040">
      <w:r w:rsidRPr="00AF5C8F">
        <w:t xml:space="preserve">                  Workflow-3: Then click on </w:t>
      </w:r>
      <w:r w:rsidR="00D843A0" w:rsidRPr="00AF5C8F">
        <w:t>“notice</w:t>
      </w:r>
      <w:r w:rsidR="00514C7A">
        <w:t xml:space="preserve"> check</w:t>
      </w:r>
      <w:r w:rsidR="00D843A0" w:rsidRPr="00AF5C8F">
        <w:t>”</w:t>
      </w:r>
      <w:r w:rsidRPr="00AF5C8F">
        <w:t xml:space="preserve"> option.</w:t>
      </w:r>
    </w:p>
    <w:p w14:paraId="778BFA5C" w14:textId="260C9151" w:rsidR="00E60040" w:rsidRDefault="00E60040" w:rsidP="00D21EAB">
      <w:r w:rsidRPr="00AF5C8F">
        <w:t xml:space="preserve">                  Workflow-4: Then </w:t>
      </w:r>
      <w:r w:rsidR="00514C7A">
        <w:t xml:space="preserve">all notice </w:t>
      </w:r>
      <w:proofErr w:type="gramStart"/>
      <w:r w:rsidR="00514C7A">
        <w:t>are</w:t>
      </w:r>
      <w:proofErr w:type="gramEnd"/>
      <w:r w:rsidR="00514C7A">
        <w:t xml:space="preserve"> come in a table</w:t>
      </w:r>
      <w:r w:rsidR="002445E5" w:rsidRPr="00AF5C8F">
        <w:t>.</w:t>
      </w:r>
    </w:p>
    <w:p w14:paraId="14F26EA9" w14:textId="2231B1EE" w:rsidR="00514C7A" w:rsidRDefault="00514C7A" w:rsidP="00514C7A">
      <w:r>
        <w:t xml:space="preserve">                  </w:t>
      </w:r>
      <w:r w:rsidRPr="00AF5C8F">
        <w:t>Workflow-</w:t>
      </w:r>
      <w:r>
        <w:t>5</w:t>
      </w:r>
      <w:r w:rsidRPr="00AF5C8F">
        <w:t xml:space="preserve">: Then </w:t>
      </w:r>
      <w:r w:rsidR="00C84A82">
        <w:t xml:space="preserve">after selecting a notice from table </w:t>
      </w:r>
      <w:r>
        <w:t xml:space="preserve">have to click </w:t>
      </w:r>
      <w:r w:rsidR="00C84A82">
        <w:t xml:space="preserve">“detailed view of notice” to       </w:t>
      </w:r>
      <w:r w:rsidR="00F3738E">
        <w:t xml:space="preserve">                                                                                         </w:t>
      </w:r>
      <w:r w:rsidR="00C84A82">
        <w:t xml:space="preserve">                                    </w:t>
      </w:r>
      <w:r w:rsidR="00F3738E">
        <w:t xml:space="preserve">         </w:t>
      </w:r>
      <w:r w:rsidR="00F3738E">
        <w:tab/>
        <w:t xml:space="preserve">                         s</w:t>
      </w:r>
      <w:r w:rsidR="00C84A82">
        <w:t xml:space="preserve">ee </w:t>
      </w:r>
      <w:r w:rsidR="00F3738E">
        <w:t xml:space="preserve">detailed view of </w:t>
      </w:r>
      <w:proofErr w:type="gramStart"/>
      <w:r w:rsidR="00F3738E">
        <w:t>notice</w:t>
      </w:r>
      <w:r w:rsidR="00C84A82">
        <w:t xml:space="preserve"> </w:t>
      </w:r>
      <w:r w:rsidRPr="00AF5C8F">
        <w:t>.</w:t>
      </w:r>
      <w:proofErr w:type="gramEnd"/>
    </w:p>
    <w:p w14:paraId="306ACF00" w14:textId="6174ED69" w:rsidR="00C84A82" w:rsidRDefault="00C84A82" w:rsidP="00F3738E">
      <w:pPr>
        <w:ind w:left="720"/>
      </w:pPr>
      <w:r>
        <w:t xml:space="preserve">    </w:t>
      </w:r>
      <w:r w:rsidRPr="00AF5C8F">
        <w:t>Workflow-</w:t>
      </w:r>
      <w:r>
        <w:t>6:</w:t>
      </w:r>
      <w:r w:rsidR="00F3738E" w:rsidRPr="00F3738E">
        <w:t xml:space="preserve"> </w:t>
      </w:r>
      <w:r w:rsidR="00F3738E" w:rsidRPr="00AF5C8F">
        <w:t>Then</w:t>
      </w:r>
      <w:r w:rsidR="00F3738E">
        <w:t xml:space="preserve"> </w:t>
      </w:r>
      <w:proofErr w:type="gramStart"/>
      <w:r w:rsidR="00F3738E">
        <w:t>have to</w:t>
      </w:r>
      <w:proofErr w:type="gramEnd"/>
      <w:r w:rsidR="00F3738E">
        <w:t xml:space="preserve"> click “back” button to return worker home scene</w:t>
      </w:r>
      <w:r w:rsidR="00503B5E">
        <w:t>.</w:t>
      </w:r>
    </w:p>
    <w:p w14:paraId="42417C81" w14:textId="43D98CFC" w:rsidR="00D21EAB" w:rsidRPr="00AF5C8F" w:rsidRDefault="00E60040" w:rsidP="00E60040">
      <w:r w:rsidRPr="00AF5C8F">
        <w:t xml:space="preserve">                  Workflow-</w:t>
      </w:r>
      <w:proofErr w:type="gramStart"/>
      <w:r w:rsidR="00F3738E">
        <w:t>7</w:t>
      </w:r>
      <w:r w:rsidRPr="00AF5C8F">
        <w:t>:Then</w:t>
      </w:r>
      <w:proofErr w:type="gramEnd"/>
      <w:r w:rsidRPr="00AF5C8F">
        <w:t xml:space="preserve"> logout from software.</w:t>
      </w:r>
    </w:p>
    <w:p w14:paraId="54EABCD2" w14:textId="178ECC33" w:rsidR="00266EA5" w:rsidRPr="00AF5C8F" w:rsidRDefault="00D21EAB" w:rsidP="00E60040">
      <w:pPr>
        <w:rPr>
          <w:b/>
          <w:bCs/>
        </w:rPr>
      </w:pPr>
      <w:r w:rsidRPr="00AF5C8F">
        <w:rPr>
          <w:b/>
          <w:bCs/>
        </w:rPr>
        <w:t xml:space="preserve">    </w:t>
      </w:r>
      <w:r w:rsidR="00266EA5" w:rsidRPr="00AF5C8F">
        <w:rPr>
          <w:b/>
          <w:bCs/>
        </w:rPr>
        <w:t xml:space="preserve">       goal-4:</w:t>
      </w:r>
      <w:r w:rsidR="001F3D75" w:rsidRPr="00AF5C8F">
        <w:rPr>
          <w:b/>
          <w:bCs/>
        </w:rPr>
        <w:t xml:space="preserve"> </w:t>
      </w:r>
      <w:r w:rsidR="007F6DB2" w:rsidRPr="00AF5C8F">
        <w:rPr>
          <w:b/>
          <w:bCs/>
        </w:rPr>
        <w:t>Update company’s product details</w:t>
      </w:r>
    </w:p>
    <w:p w14:paraId="5073C3AA" w14:textId="677984D3" w:rsidR="00536265" w:rsidRPr="00AF5C8F" w:rsidRDefault="00536265" w:rsidP="00536265">
      <w:r w:rsidRPr="00AF5C8F">
        <w:t xml:space="preserve">                  Workflow-1: At first log in to software with valid </w:t>
      </w:r>
      <w:proofErr w:type="spellStart"/>
      <w:proofErr w:type="gramStart"/>
      <w:r w:rsidRPr="00AF5C8F">
        <w:t>password</w:t>
      </w:r>
      <w:r w:rsidR="00503B5E">
        <w:t>,id</w:t>
      </w:r>
      <w:proofErr w:type="spellEnd"/>
      <w:proofErr w:type="gramEnd"/>
      <w:r w:rsidRPr="00AF5C8F">
        <w:t xml:space="preserve"> and valid </w:t>
      </w:r>
      <w:proofErr w:type="spellStart"/>
      <w:r w:rsidRPr="00AF5C8F">
        <w:t>user</w:t>
      </w:r>
      <w:r w:rsidR="00503B5E">
        <w:t>type</w:t>
      </w:r>
      <w:proofErr w:type="spellEnd"/>
      <w:r w:rsidRPr="00AF5C8F">
        <w:t>.</w:t>
      </w:r>
    </w:p>
    <w:p w14:paraId="04263790" w14:textId="7A8D47A1" w:rsidR="00536265" w:rsidRPr="00AF5C8F" w:rsidRDefault="00536265" w:rsidP="00536265">
      <w:r w:rsidRPr="00AF5C8F">
        <w:t xml:space="preserve">                  Workflow-2: </w:t>
      </w:r>
      <w:r w:rsidR="00F3738E" w:rsidRPr="00AF5C8F">
        <w:t xml:space="preserve">Then come the </w:t>
      </w:r>
      <w:r w:rsidR="00F3738E">
        <w:t xml:space="preserve">worker home </w:t>
      </w:r>
      <w:proofErr w:type="gramStart"/>
      <w:r w:rsidR="00F3738E">
        <w:t>scene .</w:t>
      </w:r>
      <w:proofErr w:type="gramEnd"/>
    </w:p>
    <w:p w14:paraId="492E4AE1" w14:textId="1FD9DF0B" w:rsidR="00536265" w:rsidRPr="00AF5C8F" w:rsidRDefault="00536265" w:rsidP="00536265">
      <w:r w:rsidRPr="00AF5C8F">
        <w:t xml:space="preserve">                  Workflow-3: Then click on “</w:t>
      </w:r>
      <w:r w:rsidR="00F3738E">
        <w:t xml:space="preserve">Update company </w:t>
      </w:r>
      <w:r w:rsidR="00092945" w:rsidRPr="00AF5C8F">
        <w:t>product</w:t>
      </w:r>
      <w:r w:rsidR="0055403B" w:rsidRPr="00AF5C8F">
        <w:t xml:space="preserve"> list</w:t>
      </w:r>
      <w:r w:rsidRPr="00AF5C8F">
        <w:t>” option.</w:t>
      </w:r>
    </w:p>
    <w:p w14:paraId="0FFB8317" w14:textId="116CFC59" w:rsidR="00536265" w:rsidRDefault="00536265" w:rsidP="00536265">
      <w:r w:rsidRPr="00AF5C8F">
        <w:t xml:space="preserve">                  Workflow-4: Then </w:t>
      </w:r>
      <w:r w:rsidR="00F3738E">
        <w:t xml:space="preserve">a page come where have to give product </w:t>
      </w:r>
      <w:proofErr w:type="spellStart"/>
      <w:proofErr w:type="gramStart"/>
      <w:r w:rsidR="00F3738E">
        <w:t>id,name</w:t>
      </w:r>
      <w:proofErr w:type="gramEnd"/>
      <w:r w:rsidR="00F3738E">
        <w:t>,price</w:t>
      </w:r>
      <w:proofErr w:type="spellEnd"/>
      <w:r w:rsidR="00F3738E">
        <w:t xml:space="preserve"> and product </w:t>
      </w:r>
    </w:p>
    <w:p w14:paraId="7ACCDDD4" w14:textId="457D606B" w:rsidR="00F3738E" w:rsidRDefault="00F3738E" w:rsidP="00536265">
      <w:r>
        <w:t xml:space="preserve">                                        Description.</w:t>
      </w:r>
    </w:p>
    <w:p w14:paraId="75E8BC90" w14:textId="352E4B68" w:rsidR="00503B5E" w:rsidRDefault="00503B5E" w:rsidP="00503B5E">
      <w:r>
        <w:t xml:space="preserve">                  </w:t>
      </w:r>
      <w:r w:rsidRPr="00AF5C8F">
        <w:t>Workflow-</w:t>
      </w:r>
      <w:r>
        <w:t>5</w:t>
      </w:r>
      <w:r w:rsidRPr="00AF5C8F">
        <w:t>: Then click on “</w:t>
      </w:r>
      <w:proofErr w:type="gramStart"/>
      <w:r>
        <w:t xml:space="preserve">submit </w:t>
      </w:r>
      <w:r w:rsidRPr="00AF5C8F">
        <w:t>”</w:t>
      </w:r>
      <w:proofErr w:type="gramEnd"/>
      <w:r w:rsidRPr="00AF5C8F">
        <w:t xml:space="preserve"> option</w:t>
      </w:r>
      <w:r>
        <w:t xml:space="preserve"> to save it</w:t>
      </w:r>
      <w:r w:rsidRPr="00AF5C8F">
        <w:t>.</w:t>
      </w:r>
    </w:p>
    <w:p w14:paraId="19699228" w14:textId="280B16AB" w:rsidR="00503B5E" w:rsidRPr="00AF5C8F" w:rsidRDefault="00503B5E" w:rsidP="00503B5E">
      <w:pPr>
        <w:ind w:left="720"/>
      </w:pPr>
      <w:r>
        <w:t xml:space="preserve">    </w:t>
      </w:r>
      <w:r w:rsidRPr="00AF5C8F">
        <w:t>Workflow-</w:t>
      </w:r>
      <w:r>
        <w:t>6:</w:t>
      </w:r>
      <w:r w:rsidRPr="00F3738E">
        <w:t xml:space="preserve"> </w:t>
      </w:r>
      <w:r w:rsidRPr="00AF5C8F">
        <w:t>Then</w:t>
      </w:r>
      <w:r>
        <w:t xml:space="preserve"> </w:t>
      </w:r>
      <w:proofErr w:type="gramStart"/>
      <w:r>
        <w:t>have to</w:t>
      </w:r>
      <w:proofErr w:type="gramEnd"/>
      <w:r>
        <w:t xml:space="preserve"> click “back” button to return worker home scene</w:t>
      </w:r>
    </w:p>
    <w:p w14:paraId="11822EC3" w14:textId="0EF5EF18" w:rsidR="00536265" w:rsidRPr="00AF5C8F" w:rsidRDefault="00536265" w:rsidP="00536265">
      <w:r w:rsidRPr="00AF5C8F">
        <w:t xml:space="preserve">                  Workflow-</w:t>
      </w:r>
      <w:proofErr w:type="gramStart"/>
      <w:r w:rsidR="00503B5E">
        <w:t>7</w:t>
      </w:r>
      <w:r w:rsidRPr="00AF5C8F">
        <w:t>:Then</w:t>
      </w:r>
      <w:proofErr w:type="gramEnd"/>
      <w:r w:rsidRPr="00AF5C8F">
        <w:t xml:space="preserve"> logout from software. </w:t>
      </w:r>
    </w:p>
    <w:p w14:paraId="1462F9F3" w14:textId="3A77D2FD" w:rsidR="0093212B" w:rsidRPr="00AF5C8F" w:rsidRDefault="00266EA5" w:rsidP="00266EA5">
      <w:pPr>
        <w:rPr>
          <w:b/>
          <w:bCs/>
        </w:rPr>
      </w:pPr>
      <w:r w:rsidRPr="00AF5C8F">
        <w:rPr>
          <w:b/>
          <w:bCs/>
        </w:rPr>
        <w:t xml:space="preserve">    </w:t>
      </w:r>
      <w:r w:rsidR="00D21EAB" w:rsidRPr="00AF5C8F">
        <w:rPr>
          <w:b/>
          <w:bCs/>
        </w:rPr>
        <w:t xml:space="preserve"> </w:t>
      </w:r>
      <w:r w:rsidR="00E60040" w:rsidRPr="00AF5C8F">
        <w:rPr>
          <w:b/>
          <w:bCs/>
        </w:rPr>
        <w:t xml:space="preserve">   </w:t>
      </w:r>
      <w:r w:rsidRPr="00AF5C8F">
        <w:rPr>
          <w:b/>
          <w:bCs/>
        </w:rPr>
        <w:t xml:space="preserve">   goal-5:</w:t>
      </w:r>
      <w:r w:rsidR="00417B04" w:rsidRPr="00AF5C8F">
        <w:rPr>
          <w:b/>
          <w:bCs/>
        </w:rPr>
        <w:t xml:space="preserve"> </w:t>
      </w:r>
      <w:r w:rsidR="00BD2F2D" w:rsidRPr="00503B5E">
        <w:rPr>
          <w:b/>
          <w:bCs/>
        </w:rPr>
        <w:t>Give leave applicatio</w:t>
      </w:r>
      <w:r w:rsidR="005B06D5" w:rsidRPr="00503B5E">
        <w:rPr>
          <w:b/>
          <w:bCs/>
        </w:rPr>
        <w:t>n</w:t>
      </w:r>
    </w:p>
    <w:p w14:paraId="5DC54609" w14:textId="0D79F1A5" w:rsidR="0093212B" w:rsidRPr="00AF5C8F" w:rsidRDefault="0093212B" w:rsidP="0093212B">
      <w:r w:rsidRPr="00AF5C8F">
        <w:t xml:space="preserve">                 </w:t>
      </w:r>
      <w:r w:rsidR="005B06D5" w:rsidRPr="00AF5C8F">
        <w:t xml:space="preserve"> </w:t>
      </w:r>
      <w:r w:rsidRPr="00AF5C8F">
        <w:t xml:space="preserve">Workflow-1: At first log in to software with valid </w:t>
      </w:r>
      <w:proofErr w:type="spellStart"/>
      <w:proofErr w:type="gramStart"/>
      <w:r w:rsidRPr="00AF5C8F">
        <w:t>password</w:t>
      </w:r>
      <w:r w:rsidR="00503B5E">
        <w:t>,id</w:t>
      </w:r>
      <w:proofErr w:type="spellEnd"/>
      <w:proofErr w:type="gramEnd"/>
      <w:r w:rsidRPr="00AF5C8F">
        <w:t xml:space="preserve"> and valid </w:t>
      </w:r>
      <w:proofErr w:type="spellStart"/>
      <w:r w:rsidRPr="00AF5C8F">
        <w:t>user</w:t>
      </w:r>
      <w:r w:rsidR="00503B5E">
        <w:t>type</w:t>
      </w:r>
      <w:proofErr w:type="spellEnd"/>
      <w:r w:rsidRPr="00AF5C8F">
        <w:t>.</w:t>
      </w:r>
    </w:p>
    <w:p w14:paraId="5BB49844" w14:textId="77777777" w:rsidR="00503B5E" w:rsidRDefault="0093212B" w:rsidP="000D337A">
      <w:r w:rsidRPr="00AF5C8F">
        <w:t xml:space="preserve">                  Workflow-2: </w:t>
      </w:r>
      <w:r w:rsidR="00503B5E" w:rsidRPr="00AF5C8F">
        <w:t xml:space="preserve">Then come the </w:t>
      </w:r>
      <w:r w:rsidR="00503B5E">
        <w:t xml:space="preserve">worker home </w:t>
      </w:r>
      <w:proofErr w:type="gramStart"/>
      <w:r w:rsidR="00503B5E">
        <w:t>scene .</w:t>
      </w:r>
      <w:proofErr w:type="gramEnd"/>
    </w:p>
    <w:p w14:paraId="14A15875" w14:textId="003E305B" w:rsidR="00FF3353" w:rsidRPr="00AF5C8F" w:rsidRDefault="0093212B" w:rsidP="000D337A">
      <w:r w:rsidRPr="00AF5C8F">
        <w:t xml:space="preserve">                  Workflow-3: Then click on “</w:t>
      </w:r>
      <w:r w:rsidR="00503B5E">
        <w:t xml:space="preserve">Give </w:t>
      </w:r>
      <w:r w:rsidR="003C27FF" w:rsidRPr="00AF5C8F">
        <w:t>leave application</w:t>
      </w:r>
      <w:r w:rsidRPr="00AF5C8F">
        <w:t>” option.</w:t>
      </w:r>
    </w:p>
    <w:p w14:paraId="1DA8CF36" w14:textId="18E2898F" w:rsidR="0093212B" w:rsidRDefault="0093212B" w:rsidP="00B8175F">
      <w:r w:rsidRPr="00AF5C8F">
        <w:t xml:space="preserve">                  Workflow-4</w:t>
      </w:r>
      <w:proofErr w:type="gramStart"/>
      <w:r w:rsidRPr="00AF5C8F">
        <w:t xml:space="preserve">: </w:t>
      </w:r>
      <w:r w:rsidR="008657C9" w:rsidRPr="00AF5C8F">
        <w:t>.</w:t>
      </w:r>
      <w:r w:rsidR="00B8175F">
        <w:t>Then</w:t>
      </w:r>
      <w:proofErr w:type="gramEnd"/>
      <w:r w:rsidR="00B8175F">
        <w:t xml:space="preserve"> a page come where have to give </w:t>
      </w:r>
      <w:proofErr w:type="spellStart"/>
      <w:r w:rsidR="007617A7">
        <w:t>Id,Name,From</w:t>
      </w:r>
      <w:proofErr w:type="spellEnd"/>
      <w:r w:rsidR="007617A7">
        <w:t xml:space="preserve"> </w:t>
      </w:r>
      <w:proofErr w:type="spellStart"/>
      <w:r w:rsidR="007617A7">
        <w:t>date,To</w:t>
      </w:r>
      <w:proofErr w:type="spellEnd"/>
      <w:r w:rsidR="007617A7">
        <w:t xml:space="preserve"> date and reason.</w:t>
      </w:r>
    </w:p>
    <w:p w14:paraId="48D18794" w14:textId="7C0D1816" w:rsidR="007617A7" w:rsidRPr="00AF5C8F" w:rsidRDefault="007617A7" w:rsidP="007617A7">
      <w:r>
        <w:t xml:space="preserve">                 </w:t>
      </w:r>
      <w:r w:rsidRPr="00AF5C8F">
        <w:t xml:space="preserve"> Workflow-</w:t>
      </w:r>
      <w:r>
        <w:t>5</w:t>
      </w:r>
      <w:r w:rsidRPr="00AF5C8F">
        <w:t>: Then click on “</w:t>
      </w:r>
      <w:r>
        <w:t>Submit</w:t>
      </w:r>
      <w:r w:rsidRPr="00AF5C8F">
        <w:t>” option</w:t>
      </w:r>
      <w:r>
        <w:t xml:space="preserve"> to save it</w:t>
      </w:r>
      <w:r w:rsidRPr="00AF5C8F">
        <w:t>.</w:t>
      </w:r>
    </w:p>
    <w:p w14:paraId="669AA752" w14:textId="5846781C" w:rsidR="007617A7" w:rsidRDefault="007617A7" w:rsidP="007617A7">
      <w:r>
        <w:t xml:space="preserve">                 </w:t>
      </w:r>
      <w:r w:rsidRPr="00AF5C8F">
        <w:t xml:space="preserve"> Workflow-</w:t>
      </w:r>
      <w:r>
        <w:t>6</w:t>
      </w:r>
      <w:r w:rsidRPr="00AF5C8F">
        <w:t>: Then click on “</w:t>
      </w:r>
      <w:r>
        <w:t>View Leave Application</w:t>
      </w:r>
      <w:r w:rsidRPr="00AF5C8F">
        <w:t>” option</w:t>
      </w:r>
      <w:r>
        <w:t xml:space="preserve"> to see previous leave application   </w:t>
      </w:r>
    </w:p>
    <w:p w14:paraId="564918C5" w14:textId="693BE5A9" w:rsidR="007617A7" w:rsidRPr="00AF5C8F" w:rsidRDefault="007617A7" w:rsidP="007617A7">
      <w:r>
        <w:t xml:space="preserve">                                           Whether that is approved or not</w:t>
      </w:r>
      <w:r w:rsidRPr="00AF5C8F">
        <w:t>.</w:t>
      </w:r>
    </w:p>
    <w:p w14:paraId="45C3F7A9" w14:textId="7F5CB43C" w:rsidR="007617A7" w:rsidRPr="00AF5C8F" w:rsidRDefault="007617A7" w:rsidP="007617A7">
      <w:pPr>
        <w:ind w:left="720"/>
      </w:pPr>
      <w:r>
        <w:t xml:space="preserve">   </w:t>
      </w:r>
      <w:r w:rsidRPr="00AF5C8F">
        <w:t>Workflow-</w:t>
      </w:r>
      <w:r>
        <w:t>7:</w:t>
      </w:r>
      <w:r w:rsidRPr="00F3738E">
        <w:t xml:space="preserve"> </w:t>
      </w:r>
      <w:r w:rsidRPr="00AF5C8F">
        <w:t>Then</w:t>
      </w:r>
      <w:r>
        <w:t xml:space="preserve"> </w:t>
      </w:r>
      <w:proofErr w:type="gramStart"/>
      <w:r>
        <w:t>have to</w:t>
      </w:r>
      <w:proofErr w:type="gramEnd"/>
      <w:r>
        <w:t xml:space="preserve"> click “back” button to return worker home scene</w:t>
      </w:r>
    </w:p>
    <w:p w14:paraId="0BD3E48B" w14:textId="26D05F12" w:rsidR="0093212B" w:rsidRPr="00AF5C8F" w:rsidRDefault="0093212B" w:rsidP="0093212B">
      <w:r w:rsidRPr="00AF5C8F">
        <w:t xml:space="preserve">                  Workflow-</w:t>
      </w:r>
      <w:proofErr w:type="gramStart"/>
      <w:r w:rsidR="007617A7">
        <w:t>8</w:t>
      </w:r>
      <w:r w:rsidRPr="00AF5C8F">
        <w:t>:Then</w:t>
      </w:r>
      <w:proofErr w:type="gramEnd"/>
      <w:r w:rsidRPr="00AF5C8F">
        <w:t xml:space="preserve"> logout from software.</w:t>
      </w:r>
    </w:p>
    <w:p w14:paraId="16742C8F" w14:textId="4A7FB486" w:rsidR="00266EA5" w:rsidRPr="00AF5C8F" w:rsidRDefault="00266EA5"/>
    <w:p w14:paraId="0681C726" w14:textId="37F9B834" w:rsidR="00A00B78" w:rsidRPr="00AF5C8F" w:rsidRDefault="00A00B78">
      <w:pPr>
        <w:rPr>
          <w:b/>
          <w:bCs/>
          <w:sz w:val="28"/>
          <w:szCs w:val="28"/>
        </w:rPr>
      </w:pPr>
      <w:r w:rsidRPr="00AF5C8F">
        <w:rPr>
          <w:b/>
          <w:bCs/>
          <w:sz w:val="28"/>
          <w:szCs w:val="28"/>
        </w:rPr>
        <w:lastRenderedPageBreak/>
        <w:t>User-</w:t>
      </w:r>
      <w:proofErr w:type="gramStart"/>
      <w:r w:rsidRPr="00AF5C8F">
        <w:rPr>
          <w:b/>
          <w:bCs/>
          <w:sz w:val="28"/>
          <w:szCs w:val="28"/>
        </w:rPr>
        <w:t>3:</w:t>
      </w:r>
      <w:r w:rsidR="00FD6890" w:rsidRPr="00AF5C8F">
        <w:rPr>
          <w:b/>
          <w:bCs/>
          <w:sz w:val="28"/>
          <w:szCs w:val="28"/>
        </w:rPr>
        <w:t>Customer</w:t>
      </w:r>
      <w:proofErr w:type="gramEnd"/>
      <w:r w:rsidR="00FD6890" w:rsidRPr="00AF5C8F">
        <w:rPr>
          <w:b/>
          <w:bCs/>
          <w:sz w:val="28"/>
          <w:szCs w:val="28"/>
        </w:rPr>
        <w:t>/ Random user</w:t>
      </w:r>
    </w:p>
    <w:p w14:paraId="3ED67862" w14:textId="439A9463" w:rsidR="00301C7C" w:rsidRPr="00AF5C8F" w:rsidRDefault="00266EA5" w:rsidP="001D45E5">
      <w:pPr>
        <w:rPr>
          <w:b/>
          <w:bCs/>
        </w:rPr>
      </w:pPr>
      <w:r w:rsidRPr="00AF5C8F">
        <w:rPr>
          <w:b/>
          <w:bCs/>
        </w:rPr>
        <w:t xml:space="preserve">       </w:t>
      </w:r>
      <w:r w:rsidR="001D45E5" w:rsidRPr="00AF5C8F">
        <w:rPr>
          <w:b/>
          <w:bCs/>
        </w:rPr>
        <w:t>G</w:t>
      </w:r>
      <w:r w:rsidRPr="00AF5C8F">
        <w:rPr>
          <w:b/>
          <w:bCs/>
        </w:rPr>
        <w:t>o</w:t>
      </w:r>
      <w:r w:rsidR="001D45E5" w:rsidRPr="00AF5C8F">
        <w:rPr>
          <w:b/>
          <w:bCs/>
        </w:rPr>
        <w:t>al</w:t>
      </w:r>
      <w:r w:rsidR="001742BA" w:rsidRPr="00AF5C8F">
        <w:rPr>
          <w:b/>
          <w:bCs/>
        </w:rPr>
        <w:t>-</w:t>
      </w:r>
      <w:r w:rsidR="001D45E5" w:rsidRPr="00AF5C8F">
        <w:rPr>
          <w:b/>
          <w:bCs/>
        </w:rPr>
        <w:t>1:</w:t>
      </w:r>
      <w:r w:rsidR="004069B2" w:rsidRPr="00AF5C8F">
        <w:rPr>
          <w:b/>
          <w:bCs/>
        </w:rPr>
        <w:t xml:space="preserve"> view company’s all products</w:t>
      </w:r>
    </w:p>
    <w:p w14:paraId="1371F160" w14:textId="77777777" w:rsidR="007617A7" w:rsidRPr="00AF5C8F" w:rsidRDefault="00301C7C" w:rsidP="007617A7">
      <w:r w:rsidRPr="00AF5C8F">
        <w:t xml:space="preserve">                  </w:t>
      </w:r>
      <w:r w:rsidR="007617A7" w:rsidRPr="00AF5C8F">
        <w:t xml:space="preserve">Workflow-1: At first log in to software with valid </w:t>
      </w:r>
      <w:proofErr w:type="spellStart"/>
      <w:proofErr w:type="gramStart"/>
      <w:r w:rsidR="007617A7" w:rsidRPr="00AF5C8F">
        <w:t>password</w:t>
      </w:r>
      <w:r w:rsidR="007617A7">
        <w:t>,id</w:t>
      </w:r>
      <w:proofErr w:type="spellEnd"/>
      <w:proofErr w:type="gramEnd"/>
      <w:r w:rsidR="007617A7" w:rsidRPr="00AF5C8F">
        <w:t xml:space="preserve"> and valid </w:t>
      </w:r>
      <w:proofErr w:type="spellStart"/>
      <w:r w:rsidR="007617A7" w:rsidRPr="00AF5C8F">
        <w:t>user</w:t>
      </w:r>
      <w:r w:rsidR="007617A7">
        <w:t>type</w:t>
      </w:r>
      <w:proofErr w:type="spellEnd"/>
      <w:r w:rsidR="007617A7" w:rsidRPr="00AF5C8F">
        <w:t>.</w:t>
      </w:r>
    </w:p>
    <w:p w14:paraId="1545A6E0" w14:textId="4626C3C3" w:rsidR="007617A7" w:rsidRDefault="007617A7" w:rsidP="007617A7">
      <w:r w:rsidRPr="00AF5C8F">
        <w:t xml:space="preserve">                  Workflow-2: Then come the </w:t>
      </w:r>
      <w:r>
        <w:t xml:space="preserve">customer home </w:t>
      </w:r>
      <w:proofErr w:type="gramStart"/>
      <w:r>
        <w:t>scene .</w:t>
      </w:r>
      <w:proofErr w:type="gramEnd"/>
    </w:p>
    <w:p w14:paraId="2C1F9F4A" w14:textId="41BAE075" w:rsidR="007617A7" w:rsidRPr="00AF5C8F" w:rsidRDefault="007617A7" w:rsidP="007617A7">
      <w:r w:rsidRPr="00AF5C8F">
        <w:t xml:space="preserve">                  Workflow-3: Then click on “</w:t>
      </w:r>
      <w:r w:rsidR="00381AE3" w:rsidRPr="00381AE3">
        <w:t>view company’s all products</w:t>
      </w:r>
      <w:r w:rsidRPr="00AF5C8F">
        <w:t>” option.</w:t>
      </w:r>
    </w:p>
    <w:p w14:paraId="542EB166" w14:textId="68C9FBFD" w:rsidR="007617A7" w:rsidRDefault="007617A7" w:rsidP="007617A7">
      <w:r w:rsidRPr="00AF5C8F">
        <w:t xml:space="preserve">                  Workflow-4</w:t>
      </w:r>
      <w:proofErr w:type="gramStart"/>
      <w:r w:rsidRPr="00AF5C8F">
        <w:t>: .</w:t>
      </w:r>
      <w:r>
        <w:t>Then</w:t>
      </w:r>
      <w:proofErr w:type="gramEnd"/>
      <w:r>
        <w:t xml:space="preserve"> a page come where </w:t>
      </w:r>
      <w:r w:rsidR="00381AE3">
        <w:t xml:space="preserve">company all products details is </w:t>
      </w:r>
      <w:proofErr w:type="spellStart"/>
      <w:r w:rsidR="00381AE3">
        <w:t>pre loaded</w:t>
      </w:r>
      <w:proofErr w:type="spellEnd"/>
      <w:r w:rsidR="00381AE3">
        <w:t>.</w:t>
      </w:r>
    </w:p>
    <w:p w14:paraId="1E5875E4" w14:textId="54C975DB" w:rsidR="007617A7" w:rsidRPr="00AF5C8F" w:rsidRDefault="007617A7" w:rsidP="007617A7">
      <w:r>
        <w:t xml:space="preserve">                 </w:t>
      </w:r>
      <w:r w:rsidRPr="00AF5C8F">
        <w:t xml:space="preserve"> Workflow-</w:t>
      </w:r>
      <w:r>
        <w:t>5</w:t>
      </w:r>
      <w:r w:rsidRPr="00AF5C8F">
        <w:t xml:space="preserve">: </w:t>
      </w:r>
      <w:r w:rsidR="00381AE3" w:rsidRPr="00AF5C8F">
        <w:t>Then</w:t>
      </w:r>
      <w:r w:rsidR="00381AE3">
        <w:t xml:space="preserve"> </w:t>
      </w:r>
      <w:proofErr w:type="gramStart"/>
      <w:r w:rsidR="00381AE3">
        <w:t>have to</w:t>
      </w:r>
      <w:proofErr w:type="gramEnd"/>
      <w:r w:rsidR="00381AE3">
        <w:t xml:space="preserve"> click “back” button to return customer home scene.</w:t>
      </w:r>
    </w:p>
    <w:p w14:paraId="572D1790" w14:textId="6F3E7C62" w:rsidR="00381AE3" w:rsidRPr="00AF5C8F" w:rsidRDefault="00381AE3" w:rsidP="00381AE3">
      <w:r>
        <w:t xml:space="preserve">                   </w:t>
      </w:r>
      <w:r w:rsidRPr="00AF5C8F">
        <w:t>Workflow-</w:t>
      </w:r>
      <w:proofErr w:type="gramStart"/>
      <w:r w:rsidR="00BC2D1B">
        <w:t>6</w:t>
      </w:r>
      <w:r w:rsidRPr="00AF5C8F">
        <w:t>:Then</w:t>
      </w:r>
      <w:proofErr w:type="gramEnd"/>
      <w:r w:rsidRPr="00AF5C8F">
        <w:t xml:space="preserve"> logout from software.</w:t>
      </w:r>
    </w:p>
    <w:p w14:paraId="03D30040" w14:textId="77EDC7F3" w:rsidR="00FD6890" w:rsidRPr="00AF5C8F" w:rsidRDefault="00FD6890" w:rsidP="007617A7">
      <w:r w:rsidRPr="00AF5C8F">
        <w:t xml:space="preserve">                  </w:t>
      </w:r>
    </w:p>
    <w:p w14:paraId="16FA7DAA" w14:textId="6C44D905" w:rsidR="00266EA5" w:rsidRPr="00AF5C8F" w:rsidRDefault="00266EA5" w:rsidP="00266EA5">
      <w:pPr>
        <w:rPr>
          <w:b/>
          <w:bCs/>
        </w:rPr>
      </w:pPr>
      <w:r w:rsidRPr="00AF5C8F">
        <w:rPr>
          <w:b/>
          <w:bCs/>
        </w:rPr>
        <w:t xml:space="preserve">       goal-</w:t>
      </w:r>
      <w:proofErr w:type="gramStart"/>
      <w:r w:rsidRPr="00AF5C8F">
        <w:rPr>
          <w:b/>
          <w:bCs/>
        </w:rPr>
        <w:t>2:</w:t>
      </w:r>
      <w:r w:rsidR="00991C9D" w:rsidRPr="00AF5C8F">
        <w:rPr>
          <w:b/>
          <w:bCs/>
        </w:rPr>
        <w:t>view</w:t>
      </w:r>
      <w:proofErr w:type="gramEnd"/>
      <w:r w:rsidR="00991C9D" w:rsidRPr="00AF5C8F">
        <w:rPr>
          <w:b/>
          <w:bCs/>
        </w:rPr>
        <w:t xml:space="preserve"> company details</w:t>
      </w:r>
    </w:p>
    <w:p w14:paraId="7A12C7DD" w14:textId="078E66EB" w:rsidR="00381AE3" w:rsidRPr="00AF5C8F" w:rsidRDefault="00381AE3" w:rsidP="00381AE3">
      <w:bookmarkStart w:id="2" w:name="_Hlk85487480"/>
      <w:r>
        <w:t xml:space="preserve">                 </w:t>
      </w:r>
      <w:r w:rsidRPr="00AF5C8F">
        <w:t xml:space="preserve">Workflow-1: At first log in to software with valid </w:t>
      </w:r>
      <w:proofErr w:type="spellStart"/>
      <w:proofErr w:type="gramStart"/>
      <w:r w:rsidRPr="00AF5C8F">
        <w:t>password</w:t>
      </w:r>
      <w:r>
        <w:t>,id</w:t>
      </w:r>
      <w:proofErr w:type="spellEnd"/>
      <w:proofErr w:type="gramEnd"/>
      <w:r w:rsidRPr="00AF5C8F">
        <w:t xml:space="preserve"> and valid </w:t>
      </w:r>
      <w:proofErr w:type="spellStart"/>
      <w:r w:rsidRPr="00AF5C8F">
        <w:t>user</w:t>
      </w:r>
      <w:r>
        <w:t>type</w:t>
      </w:r>
      <w:proofErr w:type="spellEnd"/>
      <w:r w:rsidRPr="00AF5C8F">
        <w:t>.</w:t>
      </w:r>
    </w:p>
    <w:p w14:paraId="3D8A5495" w14:textId="77777777" w:rsidR="00381AE3" w:rsidRDefault="00381AE3" w:rsidP="00381AE3">
      <w:r w:rsidRPr="00AF5C8F">
        <w:t xml:space="preserve">                  Workflow-2: Then come the </w:t>
      </w:r>
      <w:r>
        <w:t xml:space="preserve">customer home </w:t>
      </w:r>
      <w:proofErr w:type="gramStart"/>
      <w:r>
        <w:t>scene .</w:t>
      </w:r>
      <w:proofErr w:type="gramEnd"/>
    </w:p>
    <w:p w14:paraId="7EDBB629" w14:textId="1BE6869C" w:rsidR="00381AE3" w:rsidRPr="00AF5C8F" w:rsidRDefault="00381AE3" w:rsidP="00381AE3">
      <w:r w:rsidRPr="00AF5C8F">
        <w:t xml:space="preserve">                  Workflow-3: Then click on “</w:t>
      </w:r>
      <w:r w:rsidRPr="00381AE3">
        <w:t xml:space="preserve">view company’s </w:t>
      </w:r>
      <w:r>
        <w:t>details</w:t>
      </w:r>
      <w:r w:rsidRPr="00AF5C8F">
        <w:t>” option.</w:t>
      </w:r>
    </w:p>
    <w:p w14:paraId="4DE84186" w14:textId="2F825760" w:rsidR="00381AE3" w:rsidRDefault="00381AE3" w:rsidP="00381AE3">
      <w:r w:rsidRPr="00AF5C8F">
        <w:t xml:space="preserve">                  Workflow-4</w:t>
      </w:r>
      <w:proofErr w:type="gramStart"/>
      <w:r w:rsidRPr="00AF5C8F">
        <w:t>: .</w:t>
      </w:r>
      <w:r>
        <w:t>Then</w:t>
      </w:r>
      <w:proofErr w:type="gramEnd"/>
      <w:r>
        <w:t xml:space="preserve"> a page come where company details is </w:t>
      </w:r>
      <w:proofErr w:type="spellStart"/>
      <w:r>
        <w:t>pre loaded</w:t>
      </w:r>
      <w:proofErr w:type="spellEnd"/>
      <w:r>
        <w:t>.</w:t>
      </w:r>
    </w:p>
    <w:p w14:paraId="62268A9E" w14:textId="77777777" w:rsidR="00381AE3" w:rsidRPr="00AF5C8F" w:rsidRDefault="00381AE3" w:rsidP="00381AE3">
      <w:r>
        <w:t xml:space="preserve">                 </w:t>
      </w:r>
      <w:r w:rsidRPr="00AF5C8F">
        <w:t xml:space="preserve"> Workflow-</w:t>
      </w:r>
      <w:r>
        <w:t>5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back” button to return customer home scene.</w:t>
      </w:r>
    </w:p>
    <w:p w14:paraId="7BA0C089" w14:textId="0BEF951C" w:rsidR="00381AE3" w:rsidRPr="00AF5C8F" w:rsidRDefault="00381AE3" w:rsidP="00381AE3">
      <w:r>
        <w:t xml:space="preserve">                   </w:t>
      </w:r>
      <w:r w:rsidRPr="00AF5C8F">
        <w:t>Workflow-</w:t>
      </w:r>
      <w:proofErr w:type="gramStart"/>
      <w:r w:rsidR="00BC2D1B">
        <w:t>6</w:t>
      </w:r>
      <w:r w:rsidRPr="00AF5C8F">
        <w:t>:Then</w:t>
      </w:r>
      <w:proofErr w:type="gramEnd"/>
      <w:r w:rsidRPr="00AF5C8F">
        <w:t xml:space="preserve"> logout from software.</w:t>
      </w:r>
    </w:p>
    <w:p w14:paraId="28467879" w14:textId="2E75D901" w:rsidR="003F3AA1" w:rsidRPr="00AF5C8F" w:rsidRDefault="003F3AA1" w:rsidP="003F3AA1">
      <w:r w:rsidRPr="00AF5C8F">
        <w:t>.</w:t>
      </w:r>
    </w:p>
    <w:bookmarkEnd w:id="2"/>
    <w:p w14:paraId="74F44F39" w14:textId="09213397" w:rsidR="00991C9D" w:rsidRPr="00AF5C8F" w:rsidRDefault="00991C9D" w:rsidP="00266EA5">
      <w:r w:rsidRPr="00AF5C8F">
        <w:t xml:space="preserve">                 </w:t>
      </w:r>
    </w:p>
    <w:p w14:paraId="22B399C2" w14:textId="1B9DFD9D" w:rsidR="00266EA5" w:rsidRPr="00AF5C8F" w:rsidRDefault="00266EA5" w:rsidP="00266EA5">
      <w:r w:rsidRPr="00AF5C8F">
        <w:rPr>
          <w:b/>
          <w:bCs/>
        </w:rPr>
        <w:t xml:space="preserve">       goal-3:</w:t>
      </w:r>
      <w:r w:rsidR="00181EF4" w:rsidRPr="00AF5C8F">
        <w:rPr>
          <w:b/>
          <w:bCs/>
        </w:rPr>
        <w:t xml:space="preserve"> give review</w:t>
      </w:r>
      <w:r w:rsidR="00210904" w:rsidRPr="00AF5C8F">
        <w:rPr>
          <w:b/>
          <w:bCs/>
        </w:rPr>
        <w:t>/complain</w:t>
      </w:r>
      <w:r w:rsidR="00210904" w:rsidRPr="00AF5C8F">
        <w:t>.</w:t>
      </w:r>
    </w:p>
    <w:p w14:paraId="43786C11" w14:textId="77777777" w:rsidR="00BC2D1B" w:rsidRPr="00AF5C8F" w:rsidRDefault="00210904" w:rsidP="00BC2D1B">
      <w:r w:rsidRPr="00AF5C8F">
        <w:t xml:space="preserve">                  </w:t>
      </w:r>
      <w:r w:rsidR="00BC2D1B" w:rsidRPr="00AF5C8F">
        <w:t xml:space="preserve">Workflow-1: At first log in to software with valid </w:t>
      </w:r>
      <w:proofErr w:type="spellStart"/>
      <w:proofErr w:type="gramStart"/>
      <w:r w:rsidR="00BC2D1B" w:rsidRPr="00AF5C8F">
        <w:t>password</w:t>
      </w:r>
      <w:r w:rsidR="00BC2D1B">
        <w:t>,id</w:t>
      </w:r>
      <w:proofErr w:type="spellEnd"/>
      <w:proofErr w:type="gramEnd"/>
      <w:r w:rsidR="00BC2D1B" w:rsidRPr="00AF5C8F">
        <w:t xml:space="preserve"> and valid </w:t>
      </w:r>
      <w:proofErr w:type="spellStart"/>
      <w:r w:rsidR="00BC2D1B" w:rsidRPr="00AF5C8F">
        <w:t>user</w:t>
      </w:r>
      <w:r w:rsidR="00BC2D1B">
        <w:t>type</w:t>
      </w:r>
      <w:proofErr w:type="spellEnd"/>
      <w:r w:rsidR="00BC2D1B" w:rsidRPr="00AF5C8F">
        <w:t>.</w:t>
      </w:r>
    </w:p>
    <w:p w14:paraId="7DD69CC4" w14:textId="77777777" w:rsidR="00BC2D1B" w:rsidRDefault="00BC2D1B" w:rsidP="00BC2D1B">
      <w:r w:rsidRPr="00AF5C8F">
        <w:t xml:space="preserve">                  Workflow-2: Then come the </w:t>
      </w:r>
      <w:r>
        <w:t xml:space="preserve">customer home </w:t>
      </w:r>
      <w:proofErr w:type="gramStart"/>
      <w:r>
        <w:t>scene .</w:t>
      </w:r>
      <w:proofErr w:type="gramEnd"/>
    </w:p>
    <w:p w14:paraId="2D490E2E" w14:textId="486FBE96" w:rsidR="00BC2D1B" w:rsidRPr="00AF5C8F" w:rsidRDefault="00BC2D1B" w:rsidP="00BC2D1B">
      <w:r w:rsidRPr="00AF5C8F">
        <w:t xml:space="preserve">                  Workflow-3: Then click on “</w:t>
      </w:r>
      <w:r>
        <w:t>give review</w:t>
      </w:r>
      <w:r w:rsidRPr="00AF5C8F">
        <w:t>” option.</w:t>
      </w:r>
    </w:p>
    <w:p w14:paraId="404568AA" w14:textId="77777777" w:rsidR="00BC2D1B" w:rsidRDefault="00BC2D1B" w:rsidP="00BC2D1B">
      <w:r w:rsidRPr="00AF5C8F">
        <w:t xml:space="preserve">                  Workflow-4</w:t>
      </w:r>
      <w:proofErr w:type="gramStart"/>
      <w:r w:rsidRPr="00AF5C8F">
        <w:t>: .</w:t>
      </w:r>
      <w:r>
        <w:t>Then</w:t>
      </w:r>
      <w:proofErr w:type="gramEnd"/>
      <w:r>
        <w:t xml:space="preserve"> a page come where have to give product </w:t>
      </w:r>
      <w:proofErr w:type="spellStart"/>
      <w:r>
        <w:t>name,customer</w:t>
      </w:r>
      <w:proofErr w:type="spellEnd"/>
      <w:r>
        <w:t xml:space="preserve"> </w:t>
      </w:r>
      <w:proofErr w:type="spellStart"/>
      <w:r>
        <w:t>id,customer</w:t>
      </w:r>
      <w:proofErr w:type="spellEnd"/>
    </w:p>
    <w:p w14:paraId="66B1C1AA" w14:textId="178AB651" w:rsidR="00BC2D1B" w:rsidRDefault="00BC2D1B" w:rsidP="00BC2D1B">
      <w:r>
        <w:t xml:space="preserve">                                       </w:t>
      </w:r>
      <w:proofErr w:type="spellStart"/>
      <w:proofErr w:type="gramStart"/>
      <w:r>
        <w:t>Name,comment</w:t>
      </w:r>
      <w:proofErr w:type="gramEnd"/>
      <w:r>
        <w:t>,satisfaction</w:t>
      </w:r>
      <w:proofErr w:type="spellEnd"/>
      <w:r>
        <w:t xml:space="preserve"> </w:t>
      </w:r>
      <w:proofErr w:type="spellStart"/>
      <w:r>
        <w:t>rating,budget</w:t>
      </w:r>
      <w:proofErr w:type="spellEnd"/>
      <w:r>
        <w:t xml:space="preserve"> rating.</w:t>
      </w:r>
    </w:p>
    <w:p w14:paraId="1F9ACE8B" w14:textId="10255E4F" w:rsidR="00BC2D1B" w:rsidRDefault="00BC2D1B" w:rsidP="00BC2D1B">
      <w:r>
        <w:t xml:space="preserve">                 </w:t>
      </w:r>
      <w:r w:rsidRPr="00AF5C8F">
        <w:t xml:space="preserve"> Workflow-</w:t>
      </w:r>
      <w:r>
        <w:t>5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submit” button to save it.</w:t>
      </w:r>
    </w:p>
    <w:p w14:paraId="4C5F977C" w14:textId="4BFEA4AB" w:rsidR="00BC2D1B" w:rsidRPr="00AF5C8F" w:rsidRDefault="00BC2D1B" w:rsidP="00BC2D1B">
      <w:r>
        <w:t xml:space="preserve">                  </w:t>
      </w:r>
      <w:r w:rsidRPr="00AF5C8F">
        <w:t>Workflow-</w:t>
      </w:r>
      <w:r w:rsidR="00D4334E">
        <w:t>6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</w:t>
      </w:r>
      <w:r w:rsidR="00BB22C7">
        <w:t>home scene</w:t>
      </w:r>
      <w:r>
        <w:t>” button to return customer home scene.</w:t>
      </w:r>
    </w:p>
    <w:p w14:paraId="0A434C23" w14:textId="36B98A4C" w:rsidR="00BC2D1B" w:rsidRPr="00AF5C8F" w:rsidRDefault="00BC2D1B" w:rsidP="00BC2D1B">
      <w:r>
        <w:t xml:space="preserve">                   </w:t>
      </w:r>
      <w:r w:rsidRPr="00AF5C8F">
        <w:t>Workflow-</w:t>
      </w:r>
      <w:proofErr w:type="gramStart"/>
      <w:r w:rsidR="00D4334E">
        <w:t>7</w:t>
      </w:r>
      <w:r w:rsidRPr="00AF5C8F">
        <w:t>:Then</w:t>
      </w:r>
      <w:proofErr w:type="gramEnd"/>
      <w:r w:rsidRPr="00AF5C8F">
        <w:t xml:space="preserve"> logout from software.</w:t>
      </w:r>
    </w:p>
    <w:p w14:paraId="5F1E6764" w14:textId="52CC9742" w:rsidR="00266EA5" w:rsidRPr="00AF5C8F" w:rsidRDefault="00266EA5" w:rsidP="00BC2D1B">
      <w:pPr>
        <w:rPr>
          <w:b/>
          <w:bCs/>
        </w:rPr>
      </w:pPr>
      <w:r w:rsidRPr="00AF5C8F">
        <w:t xml:space="preserve">       </w:t>
      </w:r>
      <w:proofErr w:type="gramStart"/>
      <w:r w:rsidRPr="00AF5C8F">
        <w:rPr>
          <w:b/>
          <w:bCs/>
        </w:rPr>
        <w:t>goal-4</w:t>
      </w:r>
      <w:proofErr w:type="gramEnd"/>
      <w:r w:rsidRPr="00AF5C8F">
        <w:rPr>
          <w:b/>
          <w:bCs/>
        </w:rPr>
        <w:t>:</w:t>
      </w:r>
      <w:r w:rsidR="00862935" w:rsidRPr="00AF5C8F">
        <w:rPr>
          <w:b/>
          <w:bCs/>
        </w:rPr>
        <w:t xml:space="preserve"> Help line</w:t>
      </w:r>
    </w:p>
    <w:p w14:paraId="3F0DDD84" w14:textId="77777777" w:rsidR="00BB22C7" w:rsidRPr="00AF5C8F" w:rsidRDefault="00BB22C7" w:rsidP="00BB22C7">
      <w:r w:rsidRPr="00AF5C8F">
        <w:t xml:space="preserve">                  Workflow-1: At first log in to software with valid </w:t>
      </w:r>
      <w:proofErr w:type="spellStart"/>
      <w:proofErr w:type="gramStart"/>
      <w:r w:rsidRPr="00AF5C8F">
        <w:t>password</w:t>
      </w:r>
      <w:r>
        <w:t>,id</w:t>
      </w:r>
      <w:proofErr w:type="spellEnd"/>
      <w:proofErr w:type="gramEnd"/>
      <w:r w:rsidRPr="00AF5C8F">
        <w:t xml:space="preserve"> and valid </w:t>
      </w:r>
      <w:proofErr w:type="spellStart"/>
      <w:r w:rsidRPr="00AF5C8F">
        <w:t>user</w:t>
      </w:r>
      <w:r>
        <w:t>type</w:t>
      </w:r>
      <w:proofErr w:type="spellEnd"/>
      <w:r w:rsidRPr="00AF5C8F">
        <w:t>.</w:t>
      </w:r>
    </w:p>
    <w:p w14:paraId="11F7EACC" w14:textId="77777777" w:rsidR="00BB22C7" w:rsidRDefault="00BB22C7" w:rsidP="00BB22C7">
      <w:r w:rsidRPr="00AF5C8F">
        <w:lastRenderedPageBreak/>
        <w:t xml:space="preserve">                  Workflow-2: Then come the </w:t>
      </w:r>
      <w:r>
        <w:t xml:space="preserve">customer home </w:t>
      </w:r>
      <w:proofErr w:type="gramStart"/>
      <w:r>
        <w:t>scene .</w:t>
      </w:r>
      <w:proofErr w:type="gramEnd"/>
    </w:p>
    <w:p w14:paraId="6EF73F6A" w14:textId="6AD4FD6A" w:rsidR="00BB22C7" w:rsidRPr="00AF5C8F" w:rsidRDefault="00BB22C7" w:rsidP="00BB22C7">
      <w:r w:rsidRPr="00AF5C8F">
        <w:t xml:space="preserve">                  Workflow-3: Then click on “</w:t>
      </w:r>
      <w:r>
        <w:t>help line</w:t>
      </w:r>
      <w:r w:rsidRPr="00AF5C8F">
        <w:t>” option.</w:t>
      </w:r>
    </w:p>
    <w:p w14:paraId="1E48C543" w14:textId="58496FEA" w:rsidR="00BB22C7" w:rsidRDefault="00BB22C7" w:rsidP="00BB22C7">
      <w:r w:rsidRPr="00AF5C8F">
        <w:t xml:space="preserve">                  Workflow-4</w:t>
      </w:r>
      <w:proofErr w:type="gramStart"/>
      <w:r w:rsidRPr="00AF5C8F">
        <w:t>: .</w:t>
      </w:r>
      <w:r>
        <w:t>Then</w:t>
      </w:r>
      <w:proofErr w:type="gramEnd"/>
      <w:r>
        <w:t xml:space="preserve"> a page come where some frequently asked question is set then when </w:t>
      </w:r>
    </w:p>
    <w:p w14:paraId="68C469A3" w14:textId="42A86D75" w:rsidR="00BB22C7" w:rsidRDefault="00BB22C7" w:rsidP="00BB22C7">
      <w:r>
        <w:t xml:space="preserve">                                          </w:t>
      </w:r>
      <w:proofErr w:type="gramStart"/>
      <w:r>
        <w:t>Customer</w:t>
      </w:r>
      <w:proofErr w:type="gramEnd"/>
      <w:r>
        <w:t xml:space="preserve"> click on them then </w:t>
      </w:r>
      <w:r w:rsidR="000C0D31">
        <w:t xml:space="preserve">a </w:t>
      </w:r>
      <w:proofErr w:type="spellStart"/>
      <w:r w:rsidR="000C0D31">
        <w:t>pre set</w:t>
      </w:r>
      <w:proofErr w:type="spellEnd"/>
      <w:r w:rsidR="000C0D31">
        <w:t xml:space="preserve"> answer will showed.</w:t>
      </w:r>
    </w:p>
    <w:p w14:paraId="1F8DD0D5" w14:textId="6FE449F3" w:rsidR="00BB22C7" w:rsidRPr="00AF5C8F" w:rsidRDefault="00BB22C7" w:rsidP="00BB22C7">
      <w:r>
        <w:t xml:space="preserve">                  </w:t>
      </w:r>
      <w:r w:rsidRPr="00AF5C8F">
        <w:t>Workflow-</w:t>
      </w:r>
      <w:r>
        <w:t>5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</w:t>
      </w:r>
      <w:r w:rsidR="000C0D31">
        <w:t>back</w:t>
      </w:r>
      <w:r>
        <w:t>” button to return customer home scene.</w:t>
      </w:r>
    </w:p>
    <w:p w14:paraId="1E913646" w14:textId="77777777" w:rsidR="00BB22C7" w:rsidRPr="00AF5C8F" w:rsidRDefault="00BB22C7" w:rsidP="00BB22C7">
      <w:r>
        <w:t xml:space="preserve">                   </w:t>
      </w:r>
      <w:r w:rsidRPr="00AF5C8F">
        <w:t>Workflow-</w:t>
      </w:r>
      <w:proofErr w:type="gramStart"/>
      <w:r>
        <w:t>6</w:t>
      </w:r>
      <w:r w:rsidRPr="00AF5C8F">
        <w:t>:Then</w:t>
      </w:r>
      <w:proofErr w:type="gramEnd"/>
      <w:r w:rsidRPr="00AF5C8F">
        <w:t xml:space="preserve"> logout from software.</w:t>
      </w:r>
    </w:p>
    <w:p w14:paraId="180C87C4" w14:textId="20781508" w:rsidR="00266EA5" w:rsidRPr="00AF5C8F" w:rsidRDefault="00744DB0">
      <w:pPr>
        <w:rPr>
          <w:b/>
          <w:bCs/>
        </w:rPr>
      </w:pPr>
      <w:r w:rsidRPr="00AF5C8F">
        <w:rPr>
          <w:b/>
          <w:bCs/>
        </w:rPr>
        <w:t xml:space="preserve">        </w:t>
      </w:r>
      <w:proofErr w:type="gramStart"/>
      <w:r w:rsidR="00706630" w:rsidRPr="00AF5C8F">
        <w:rPr>
          <w:b/>
          <w:bCs/>
        </w:rPr>
        <w:t>g</w:t>
      </w:r>
      <w:r w:rsidRPr="00AF5C8F">
        <w:rPr>
          <w:b/>
          <w:bCs/>
        </w:rPr>
        <w:t>oal-5</w:t>
      </w:r>
      <w:proofErr w:type="gramEnd"/>
      <w:r w:rsidRPr="00AF5C8F">
        <w:rPr>
          <w:b/>
          <w:bCs/>
        </w:rPr>
        <w:t xml:space="preserve">: </w:t>
      </w:r>
      <w:r w:rsidRPr="000C0D31">
        <w:rPr>
          <w:b/>
          <w:bCs/>
        </w:rPr>
        <w:t>Apply for official distributor</w:t>
      </w:r>
      <w:r w:rsidR="00C57C77" w:rsidRPr="000C0D31">
        <w:rPr>
          <w:b/>
          <w:bCs/>
        </w:rPr>
        <w:t>/agent</w:t>
      </w:r>
    </w:p>
    <w:p w14:paraId="45C724B9" w14:textId="3F60383F" w:rsidR="000C0D31" w:rsidRPr="00AF5C8F" w:rsidRDefault="000C0D31" w:rsidP="000C0D31">
      <w:r>
        <w:t xml:space="preserve">                 </w:t>
      </w:r>
      <w:r w:rsidRPr="00AF5C8F">
        <w:t xml:space="preserve">Workflow-1: At first log in to software with valid </w:t>
      </w:r>
      <w:proofErr w:type="spellStart"/>
      <w:proofErr w:type="gramStart"/>
      <w:r w:rsidRPr="00AF5C8F">
        <w:t>password</w:t>
      </w:r>
      <w:r>
        <w:t>,id</w:t>
      </w:r>
      <w:proofErr w:type="spellEnd"/>
      <w:proofErr w:type="gramEnd"/>
      <w:r w:rsidRPr="00AF5C8F">
        <w:t xml:space="preserve"> and valid </w:t>
      </w:r>
      <w:proofErr w:type="spellStart"/>
      <w:r w:rsidRPr="00AF5C8F">
        <w:t>user</w:t>
      </w:r>
      <w:r>
        <w:t>type</w:t>
      </w:r>
      <w:proofErr w:type="spellEnd"/>
      <w:r w:rsidRPr="00AF5C8F">
        <w:t>.</w:t>
      </w:r>
    </w:p>
    <w:p w14:paraId="03D8B6C9" w14:textId="77777777" w:rsidR="000C0D31" w:rsidRDefault="000C0D31" w:rsidP="000C0D31">
      <w:r w:rsidRPr="00AF5C8F">
        <w:t xml:space="preserve">                  Workflow-2: Then come the </w:t>
      </w:r>
      <w:r>
        <w:t xml:space="preserve">customer home </w:t>
      </w:r>
      <w:proofErr w:type="gramStart"/>
      <w:r>
        <w:t>scene .</w:t>
      </w:r>
      <w:proofErr w:type="gramEnd"/>
    </w:p>
    <w:p w14:paraId="2BE8EDE0" w14:textId="3409D324" w:rsidR="000C0D31" w:rsidRPr="00AF5C8F" w:rsidRDefault="000C0D31" w:rsidP="000C0D31">
      <w:r w:rsidRPr="00AF5C8F">
        <w:t xml:space="preserve">                  Workflow-3: Then click on “</w:t>
      </w:r>
      <w:r>
        <w:t>Apply for official distributor</w:t>
      </w:r>
      <w:r w:rsidRPr="00AF5C8F">
        <w:t>” option.</w:t>
      </w:r>
    </w:p>
    <w:p w14:paraId="1F67A96B" w14:textId="289FA2B7" w:rsidR="000C0D31" w:rsidRDefault="000C0D31" w:rsidP="007B0361">
      <w:r w:rsidRPr="00AF5C8F">
        <w:t xml:space="preserve">                  Workflow-4: </w:t>
      </w:r>
      <w:r w:rsidR="007B0361">
        <w:t xml:space="preserve">Then a page come where have to give </w:t>
      </w:r>
      <w:proofErr w:type="spellStart"/>
      <w:proofErr w:type="gramStart"/>
      <w:r w:rsidR="007B0361">
        <w:t>name,id</w:t>
      </w:r>
      <w:proofErr w:type="gramEnd"/>
      <w:r w:rsidR="007B0361">
        <w:t>,district,division,phone</w:t>
      </w:r>
      <w:proofErr w:type="spellEnd"/>
      <w:r w:rsidR="007B0361">
        <w:t xml:space="preserve"> number</w:t>
      </w:r>
    </w:p>
    <w:p w14:paraId="0F32056C" w14:textId="149C125C" w:rsidR="007B0361" w:rsidRDefault="007B0361" w:rsidP="007B0361">
      <w:r>
        <w:t xml:space="preserve">                                         Description.</w:t>
      </w:r>
    </w:p>
    <w:p w14:paraId="427922EC" w14:textId="6BC061AA" w:rsidR="007B0361" w:rsidRDefault="007B0361" w:rsidP="007B0361">
      <w:r>
        <w:t xml:space="preserve">                  </w:t>
      </w:r>
      <w:r w:rsidRPr="00AF5C8F">
        <w:t>Workflow-</w:t>
      </w:r>
      <w:r>
        <w:t>5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Submit” button to submit it.</w:t>
      </w:r>
    </w:p>
    <w:p w14:paraId="4E6F9FA8" w14:textId="7C00C2EE" w:rsidR="0095164E" w:rsidRDefault="0095164E" w:rsidP="007B0361">
      <w:r>
        <w:t xml:space="preserve">                  </w:t>
      </w:r>
      <w:r w:rsidRPr="00AF5C8F">
        <w:t>Workflow-</w:t>
      </w:r>
      <w:r>
        <w:t>6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view submitted application” button to check submitted</w:t>
      </w:r>
    </w:p>
    <w:p w14:paraId="4443154E" w14:textId="09933325" w:rsidR="0095164E" w:rsidRDefault="0095164E" w:rsidP="007B0361">
      <w:r>
        <w:t xml:space="preserve">                                       Application whether approved or not.</w:t>
      </w:r>
    </w:p>
    <w:p w14:paraId="1CC8C052" w14:textId="6C2EA2A9" w:rsidR="007D1B43" w:rsidRDefault="000C0D31" w:rsidP="007D1B43">
      <w:r>
        <w:t xml:space="preserve">                  </w:t>
      </w:r>
      <w:r w:rsidRPr="00AF5C8F">
        <w:t>Workflow-</w:t>
      </w:r>
      <w:r w:rsidR="00D4334E">
        <w:t>7</w:t>
      </w:r>
      <w:r w:rsidRPr="00AF5C8F">
        <w:t xml:space="preserve">: </w:t>
      </w:r>
      <w:r w:rsidR="007D1B43" w:rsidRPr="00AF5C8F">
        <w:t>Then</w:t>
      </w:r>
      <w:r w:rsidR="007D1B43">
        <w:t xml:space="preserve"> </w:t>
      </w:r>
      <w:proofErr w:type="gramStart"/>
      <w:r w:rsidR="007D1B43">
        <w:t>have to</w:t>
      </w:r>
      <w:proofErr w:type="gramEnd"/>
      <w:r w:rsidR="007D1B43">
        <w:t xml:space="preserve"> click “back” button to return customer home scene</w:t>
      </w:r>
      <w:r w:rsidR="0095164E">
        <w:t>.</w:t>
      </w:r>
    </w:p>
    <w:p w14:paraId="01A64D78" w14:textId="6137DF54" w:rsidR="000C0D31" w:rsidRPr="00AF5C8F" w:rsidRDefault="000C0D31" w:rsidP="007D1B43">
      <w:r>
        <w:t xml:space="preserve">                  </w:t>
      </w:r>
      <w:r w:rsidRPr="00AF5C8F">
        <w:t>Workflow-</w:t>
      </w:r>
      <w:proofErr w:type="gramStart"/>
      <w:r w:rsidR="00D4334E">
        <w:t>8</w:t>
      </w:r>
      <w:r w:rsidRPr="00AF5C8F">
        <w:t>:Then</w:t>
      </w:r>
      <w:proofErr w:type="gramEnd"/>
      <w:r w:rsidRPr="00AF5C8F">
        <w:t xml:space="preserve"> logout from software.</w:t>
      </w:r>
    </w:p>
    <w:p w14:paraId="5D43E979" w14:textId="3CE9AD4A" w:rsidR="00A00B78" w:rsidRPr="00AF5C8F" w:rsidRDefault="00A00B78">
      <w:pPr>
        <w:rPr>
          <w:b/>
          <w:bCs/>
          <w:sz w:val="28"/>
          <w:szCs w:val="28"/>
        </w:rPr>
      </w:pPr>
      <w:r w:rsidRPr="00AF5C8F">
        <w:rPr>
          <w:b/>
          <w:bCs/>
          <w:sz w:val="28"/>
          <w:szCs w:val="28"/>
        </w:rPr>
        <w:t>User-</w:t>
      </w:r>
      <w:proofErr w:type="gramStart"/>
      <w:r w:rsidRPr="00AF5C8F">
        <w:rPr>
          <w:b/>
          <w:bCs/>
          <w:sz w:val="28"/>
          <w:szCs w:val="28"/>
        </w:rPr>
        <w:t>4:</w:t>
      </w:r>
      <w:r w:rsidR="00E25F65" w:rsidRPr="00AF5C8F">
        <w:rPr>
          <w:b/>
          <w:bCs/>
          <w:sz w:val="28"/>
          <w:szCs w:val="28"/>
        </w:rPr>
        <w:t>Head</w:t>
      </w:r>
      <w:proofErr w:type="gramEnd"/>
    </w:p>
    <w:p w14:paraId="366D90F3" w14:textId="46400F01" w:rsidR="00266EA5" w:rsidRPr="0095164E" w:rsidRDefault="00266EA5" w:rsidP="00266EA5">
      <w:pPr>
        <w:rPr>
          <w:b/>
          <w:bCs/>
        </w:rPr>
      </w:pPr>
      <w:r w:rsidRPr="00AF5C8F">
        <w:rPr>
          <w:b/>
          <w:bCs/>
        </w:rPr>
        <w:t xml:space="preserve">       </w:t>
      </w:r>
      <w:proofErr w:type="gramStart"/>
      <w:r w:rsidRPr="00AF5C8F">
        <w:rPr>
          <w:b/>
          <w:bCs/>
        </w:rPr>
        <w:t>goal-1</w:t>
      </w:r>
      <w:proofErr w:type="gramEnd"/>
      <w:r w:rsidRPr="00AF5C8F">
        <w:rPr>
          <w:b/>
          <w:bCs/>
        </w:rPr>
        <w:t>:</w:t>
      </w:r>
      <w:r w:rsidR="00925B89" w:rsidRPr="00AF5C8F">
        <w:rPr>
          <w:b/>
          <w:bCs/>
        </w:rPr>
        <w:t xml:space="preserve">  </w:t>
      </w:r>
      <w:r w:rsidR="0095164E">
        <w:rPr>
          <w:b/>
          <w:bCs/>
        </w:rPr>
        <w:t>Check Inventory</w:t>
      </w:r>
      <w:r w:rsidR="00E9276B">
        <w:rPr>
          <w:b/>
          <w:bCs/>
        </w:rPr>
        <w:t xml:space="preserve"> report</w:t>
      </w:r>
      <w:r w:rsidR="0095164E">
        <w:rPr>
          <w:b/>
          <w:bCs/>
        </w:rPr>
        <w:t xml:space="preserve"> and view chart</w:t>
      </w:r>
    </w:p>
    <w:p w14:paraId="2D63F9A4" w14:textId="77777777" w:rsidR="0095164E" w:rsidRPr="00AF5C8F" w:rsidRDefault="0095164E" w:rsidP="0095164E">
      <w:r>
        <w:t xml:space="preserve">                 </w:t>
      </w:r>
      <w:r w:rsidRPr="00AF5C8F">
        <w:t xml:space="preserve">Workflow-1: At first log in to software with valid </w:t>
      </w:r>
      <w:proofErr w:type="spellStart"/>
      <w:proofErr w:type="gramStart"/>
      <w:r w:rsidRPr="00AF5C8F">
        <w:t>password</w:t>
      </w:r>
      <w:r>
        <w:t>,id</w:t>
      </w:r>
      <w:proofErr w:type="spellEnd"/>
      <w:proofErr w:type="gramEnd"/>
      <w:r w:rsidRPr="00AF5C8F">
        <w:t xml:space="preserve"> and valid </w:t>
      </w:r>
      <w:proofErr w:type="spellStart"/>
      <w:r w:rsidRPr="00AF5C8F">
        <w:t>user</w:t>
      </w:r>
      <w:r>
        <w:t>type</w:t>
      </w:r>
      <w:proofErr w:type="spellEnd"/>
      <w:r w:rsidRPr="00AF5C8F">
        <w:t>.</w:t>
      </w:r>
    </w:p>
    <w:p w14:paraId="6F6CC38B" w14:textId="134918B3" w:rsidR="0095164E" w:rsidRDefault="0095164E" w:rsidP="0095164E">
      <w:r w:rsidRPr="00AF5C8F">
        <w:t xml:space="preserve">                  Workflow-2: Then come the </w:t>
      </w:r>
      <w:r w:rsidR="00716A7D">
        <w:t>head</w:t>
      </w:r>
      <w:r>
        <w:t xml:space="preserve"> home </w:t>
      </w:r>
      <w:proofErr w:type="gramStart"/>
      <w:r>
        <w:t>scene .</w:t>
      </w:r>
      <w:proofErr w:type="gramEnd"/>
    </w:p>
    <w:p w14:paraId="3A96A9D3" w14:textId="0D4ECCFD" w:rsidR="0095164E" w:rsidRPr="00AF5C8F" w:rsidRDefault="0095164E" w:rsidP="0095164E">
      <w:r w:rsidRPr="00AF5C8F">
        <w:t xml:space="preserve">                  Workflow-3: Then click on “</w:t>
      </w:r>
      <w:r w:rsidR="00716A7D">
        <w:t>check</w:t>
      </w:r>
      <w:r w:rsidR="00A95D4D">
        <w:t xml:space="preserve"> inventory</w:t>
      </w:r>
      <w:r w:rsidRPr="00AF5C8F">
        <w:t>” option.</w:t>
      </w:r>
    </w:p>
    <w:p w14:paraId="4B530B44" w14:textId="77777777" w:rsidR="00F97AB1" w:rsidRDefault="0095164E" w:rsidP="00E9276B">
      <w:r w:rsidRPr="00AF5C8F">
        <w:t xml:space="preserve">                  Workflow-4: </w:t>
      </w:r>
      <w:r>
        <w:t xml:space="preserve">Then a page come where </w:t>
      </w:r>
      <w:proofErr w:type="gramStart"/>
      <w:r w:rsidR="00E9276B">
        <w:t>have to</w:t>
      </w:r>
      <w:proofErr w:type="gramEnd"/>
      <w:r w:rsidR="00E9276B">
        <w:t xml:space="preserve"> give </w:t>
      </w:r>
      <w:r w:rsidR="00F97AB1">
        <w:t>a date range then have to click on</w:t>
      </w:r>
    </w:p>
    <w:p w14:paraId="6796EBE4" w14:textId="77F75292" w:rsidR="00E9276B" w:rsidRDefault="00F97AB1" w:rsidP="00E9276B">
      <w:r>
        <w:t xml:space="preserve">                                  “</w:t>
      </w:r>
      <w:proofErr w:type="spellStart"/>
      <w:proofErr w:type="gramStart"/>
      <w:r>
        <w:t>ok”button</w:t>
      </w:r>
      <w:proofErr w:type="spellEnd"/>
      <w:proofErr w:type="gramEnd"/>
      <w:r>
        <w:t>.</w:t>
      </w:r>
    </w:p>
    <w:p w14:paraId="2ADC064F" w14:textId="0B2C8141" w:rsidR="00716A7D" w:rsidRDefault="00716A7D" w:rsidP="00716A7D">
      <w:r>
        <w:t>.</w:t>
      </w:r>
      <w:r w:rsidR="00F97AB1">
        <w:t xml:space="preserve">                 Workflow-5:</w:t>
      </w:r>
      <w:r w:rsidR="00D51E89" w:rsidRPr="00D51E89">
        <w:t xml:space="preserve"> </w:t>
      </w:r>
      <w:r w:rsidR="00D51E89">
        <w:t xml:space="preserve">Then a </w:t>
      </w:r>
      <w:r w:rsidR="00D51E89">
        <w:t>table is loaded with data in given date range.</w:t>
      </w:r>
    </w:p>
    <w:p w14:paraId="23E46CCF" w14:textId="77EE5432" w:rsidR="0095164E" w:rsidRDefault="0095164E" w:rsidP="0095164E">
      <w:r>
        <w:t xml:space="preserve">                  </w:t>
      </w:r>
      <w:r w:rsidRPr="00AF5C8F">
        <w:t>Workflow-</w:t>
      </w:r>
      <w:r>
        <w:t>5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</w:t>
      </w:r>
      <w:r w:rsidR="00716A7D">
        <w:t>View chart</w:t>
      </w:r>
      <w:r>
        <w:t>” button to submit it.</w:t>
      </w:r>
    </w:p>
    <w:p w14:paraId="24FFEE74" w14:textId="01E285B6" w:rsidR="00716A7D" w:rsidRDefault="0095164E" w:rsidP="0095164E">
      <w:r>
        <w:t xml:space="preserve">                  </w:t>
      </w:r>
      <w:r w:rsidRPr="00AF5C8F">
        <w:t>Workflow-</w:t>
      </w:r>
      <w:r>
        <w:t>6</w:t>
      </w:r>
      <w:r w:rsidRPr="00AF5C8F">
        <w:t>: Then</w:t>
      </w:r>
      <w:r>
        <w:t xml:space="preserve"> have to </w:t>
      </w:r>
      <w:r w:rsidR="00716A7D">
        <w:t>set</w:t>
      </w:r>
      <w:r>
        <w:t xml:space="preserve"> </w:t>
      </w:r>
      <w:r w:rsidR="00716A7D">
        <w:t xml:space="preserve">a date from </w:t>
      </w:r>
      <w:proofErr w:type="spellStart"/>
      <w:proofErr w:type="gramStart"/>
      <w:r w:rsidR="00716A7D">
        <w:t>datepicker</w:t>
      </w:r>
      <w:proofErr w:type="spellEnd"/>
      <w:r>
        <w:t xml:space="preserve"> </w:t>
      </w:r>
      <w:r w:rsidR="00716A7D">
        <w:t xml:space="preserve"> then</w:t>
      </w:r>
      <w:proofErr w:type="gramEnd"/>
      <w:r w:rsidR="00716A7D">
        <w:t xml:space="preserve"> click on “</w:t>
      </w:r>
      <w:proofErr w:type="spellStart"/>
      <w:r w:rsidR="00716A7D">
        <w:t>ok”</w:t>
      </w:r>
      <w:r>
        <w:t>button</w:t>
      </w:r>
      <w:proofErr w:type="spellEnd"/>
      <w:r>
        <w:t xml:space="preserve"> </w:t>
      </w:r>
      <w:r w:rsidR="00716A7D">
        <w:t>and</w:t>
      </w:r>
      <w:r>
        <w:t xml:space="preserve"> </w:t>
      </w:r>
      <w:r w:rsidR="00716A7D">
        <w:t>then</w:t>
      </w:r>
    </w:p>
    <w:p w14:paraId="0D2F1905" w14:textId="28C4429B" w:rsidR="0095164E" w:rsidRDefault="00716A7D" w:rsidP="0095164E">
      <w:r>
        <w:t xml:space="preserve">                                </w:t>
      </w:r>
      <w:r w:rsidR="0095164E">
        <w:t xml:space="preserve"> </w:t>
      </w:r>
      <w:r>
        <w:t xml:space="preserve">      A chart will </w:t>
      </w:r>
      <w:proofErr w:type="gramStart"/>
      <w:r>
        <w:t>loaded</w:t>
      </w:r>
      <w:proofErr w:type="gramEnd"/>
      <w:r>
        <w:t>.</w:t>
      </w:r>
    </w:p>
    <w:p w14:paraId="33CFFEAE" w14:textId="6237CA75" w:rsidR="0095164E" w:rsidRDefault="0095164E" w:rsidP="0095164E">
      <w:r>
        <w:t xml:space="preserve">                  </w:t>
      </w:r>
      <w:r w:rsidRPr="00AF5C8F">
        <w:t>Workflow-</w:t>
      </w:r>
      <w:r w:rsidR="00A95D4D">
        <w:t>7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back” button to return </w:t>
      </w:r>
      <w:r w:rsidR="00716A7D">
        <w:t>previous page</w:t>
      </w:r>
      <w:r>
        <w:t>.</w:t>
      </w:r>
    </w:p>
    <w:p w14:paraId="54B44F99" w14:textId="7F3CCBFE" w:rsidR="00716A7D" w:rsidRDefault="00716A7D" w:rsidP="0095164E">
      <w:r>
        <w:lastRenderedPageBreak/>
        <w:t xml:space="preserve">                   </w:t>
      </w:r>
      <w:r w:rsidRPr="00AF5C8F">
        <w:t>Workflow-</w:t>
      </w:r>
      <w:r w:rsidR="00A95D4D">
        <w:t>8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back” button to return head home page.</w:t>
      </w:r>
    </w:p>
    <w:p w14:paraId="4D6A1D52" w14:textId="50F0B2AF" w:rsidR="0095164E" w:rsidRPr="00AF5C8F" w:rsidRDefault="0095164E" w:rsidP="0095164E">
      <w:r>
        <w:t xml:space="preserve">                  </w:t>
      </w:r>
      <w:r w:rsidRPr="00AF5C8F">
        <w:t>Workflow-</w:t>
      </w:r>
      <w:proofErr w:type="gramStart"/>
      <w:r w:rsidR="00A95D4D">
        <w:t>9</w:t>
      </w:r>
      <w:r w:rsidRPr="00AF5C8F">
        <w:t>:Then</w:t>
      </w:r>
      <w:proofErr w:type="gramEnd"/>
      <w:r w:rsidRPr="00AF5C8F">
        <w:t xml:space="preserve"> logout from software.</w:t>
      </w:r>
    </w:p>
    <w:p w14:paraId="245E879B" w14:textId="4B74C0F5" w:rsidR="00266EA5" w:rsidRPr="00AF5C8F" w:rsidRDefault="00266EA5" w:rsidP="00266EA5">
      <w:pPr>
        <w:rPr>
          <w:b/>
          <w:bCs/>
        </w:rPr>
      </w:pPr>
      <w:r w:rsidRPr="00AF5C8F">
        <w:t xml:space="preserve">       </w:t>
      </w:r>
      <w:proofErr w:type="gramStart"/>
      <w:r w:rsidRPr="00AF5C8F">
        <w:rPr>
          <w:b/>
          <w:bCs/>
        </w:rPr>
        <w:t>goal-2</w:t>
      </w:r>
      <w:proofErr w:type="gramEnd"/>
      <w:r w:rsidRPr="00AF5C8F">
        <w:rPr>
          <w:b/>
          <w:bCs/>
        </w:rPr>
        <w:t>:</w:t>
      </w:r>
      <w:r w:rsidR="00097D19" w:rsidRPr="00AF5C8F">
        <w:rPr>
          <w:b/>
          <w:bCs/>
        </w:rPr>
        <w:t xml:space="preserve"> </w:t>
      </w:r>
      <w:r w:rsidR="00097D19" w:rsidRPr="00A95D4D">
        <w:rPr>
          <w:b/>
          <w:bCs/>
        </w:rPr>
        <w:t>View All employee list</w:t>
      </w:r>
    </w:p>
    <w:p w14:paraId="5152CE3C" w14:textId="77777777" w:rsidR="00A95D4D" w:rsidRPr="00AF5C8F" w:rsidRDefault="00A95D4D" w:rsidP="00A95D4D">
      <w:r>
        <w:t xml:space="preserve">                 </w:t>
      </w:r>
      <w:r w:rsidRPr="00AF5C8F">
        <w:t xml:space="preserve">Workflow-1: At first log in to software with valid </w:t>
      </w:r>
      <w:proofErr w:type="spellStart"/>
      <w:proofErr w:type="gramStart"/>
      <w:r w:rsidRPr="00AF5C8F">
        <w:t>password</w:t>
      </w:r>
      <w:r>
        <w:t>,id</w:t>
      </w:r>
      <w:proofErr w:type="spellEnd"/>
      <w:proofErr w:type="gramEnd"/>
      <w:r w:rsidRPr="00AF5C8F">
        <w:t xml:space="preserve"> and valid </w:t>
      </w:r>
      <w:proofErr w:type="spellStart"/>
      <w:r w:rsidRPr="00AF5C8F">
        <w:t>user</w:t>
      </w:r>
      <w:r>
        <w:t>type</w:t>
      </w:r>
      <w:proofErr w:type="spellEnd"/>
      <w:r w:rsidRPr="00AF5C8F">
        <w:t>.</w:t>
      </w:r>
    </w:p>
    <w:p w14:paraId="70BEA192" w14:textId="77777777" w:rsidR="00A95D4D" w:rsidRDefault="00A95D4D" w:rsidP="00A95D4D">
      <w:r w:rsidRPr="00AF5C8F">
        <w:t xml:space="preserve">                  Workflow-2: Then come the </w:t>
      </w:r>
      <w:r>
        <w:t xml:space="preserve">head home </w:t>
      </w:r>
      <w:proofErr w:type="gramStart"/>
      <w:r>
        <w:t>scene .</w:t>
      </w:r>
      <w:proofErr w:type="gramEnd"/>
    </w:p>
    <w:p w14:paraId="5C494CB5" w14:textId="2DBF6202" w:rsidR="00A95D4D" w:rsidRPr="00AF5C8F" w:rsidRDefault="00A95D4D" w:rsidP="00A95D4D">
      <w:r w:rsidRPr="00AF5C8F">
        <w:t xml:space="preserve">                  Workflow-3: Then click on “</w:t>
      </w:r>
      <w:r>
        <w:t>view all employee list</w:t>
      </w:r>
      <w:r w:rsidRPr="00AF5C8F">
        <w:t>” option.</w:t>
      </w:r>
    </w:p>
    <w:p w14:paraId="2FEB6703" w14:textId="5D38AD94" w:rsidR="00A95D4D" w:rsidRDefault="00A95D4D" w:rsidP="00A95D4D">
      <w:r w:rsidRPr="00AF5C8F">
        <w:t xml:space="preserve">                  Workflow-4: </w:t>
      </w:r>
      <w:r>
        <w:t xml:space="preserve">Then a page come where a table is </w:t>
      </w:r>
      <w:proofErr w:type="spellStart"/>
      <w:proofErr w:type="gramStart"/>
      <w:r>
        <w:t>pre loaded</w:t>
      </w:r>
      <w:proofErr w:type="spellEnd"/>
      <w:proofErr w:type="gramEnd"/>
      <w:r>
        <w:t xml:space="preserve"> with employee details.</w:t>
      </w:r>
    </w:p>
    <w:p w14:paraId="74DB9D41" w14:textId="77777777" w:rsidR="00A95D4D" w:rsidRDefault="00A95D4D" w:rsidP="00A95D4D">
      <w:r>
        <w:t xml:space="preserve">                  </w:t>
      </w:r>
      <w:r w:rsidRPr="00AF5C8F">
        <w:t>Workflow-</w:t>
      </w:r>
      <w:r>
        <w:t>5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View chart” button to submit it.</w:t>
      </w:r>
    </w:p>
    <w:p w14:paraId="282CBC2D" w14:textId="77777777" w:rsidR="00A95D4D" w:rsidRDefault="00A95D4D" w:rsidP="00A95D4D">
      <w:r>
        <w:t xml:space="preserve">                  </w:t>
      </w:r>
      <w:r w:rsidRPr="00AF5C8F">
        <w:t>Workflow-</w:t>
      </w:r>
      <w:r>
        <w:t>6</w:t>
      </w:r>
      <w:r w:rsidRPr="00AF5C8F">
        <w:t>: Then</w:t>
      </w:r>
      <w:r>
        <w:t xml:space="preserve"> have to set a date from </w:t>
      </w:r>
      <w:proofErr w:type="spellStart"/>
      <w:proofErr w:type="gramStart"/>
      <w:r>
        <w:t>datepicker</w:t>
      </w:r>
      <w:proofErr w:type="spellEnd"/>
      <w:r>
        <w:t xml:space="preserve">  then</w:t>
      </w:r>
      <w:proofErr w:type="gramEnd"/>
      <w:r>
        <w:t xml:space="preserve"> click on “</w:t>
      </w:r>
      <w:proofErr w:type="spellStart"/>
      <w:r>
        <w:t>ok”button</w:t>
      </w:r>
      <w:proofErr w:type="spellEnd"/>
      <w:r>
        <w:t xml:space="preserve"> and then</w:t>
      </w:r>
    </w:p>
    <w:p w14:paraId="573BE409" w14:textId="77777777" w:rsidR="00A95D4D" w:rsidRDefault="00A95D4D" w:rsidP="00A95D4D">
      <w:r>
        <w:t xml:space="preserve">                                       A chart will </w:t>
      </w:r>
      <w:proofErr w:type="gramStart"/>
      <w:r>
        <w:t>loaded</w:t>
      </w:r>
      <w:proofErr w:type="gramEnd"/>
      <w:r>
        <w:t>.</w:t>
      </w:r>
    </w:p>
    <w:p w14:paraId="2FA8175F" w14:textId="3BA8C7DA" w:rsidR="00A95D4D" w:rsidRDefault="00A95D4D" w:rsidP="00A95D4D">
      <w:r>
        <w:t xml:space="preserve">                  </w:t>
      </w:r>
      <w:r w:rsidRPr="00AF5C8F">
        <w:t>Workflow-</w:t>
      </w:r>
      <w:r>
        <w:t>7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home scene” button to return home scene.</w:t>
      </w:r>
    </w:p>
    <w:p w14:paraId="21959022" w14:textId="25943429" w:rsidR="00A95D4D" w:rsidRPr="00AF5C8F" w:rsidRDefault="00A95D4D" w:rsidP="00A95D4D">
      <w:r>
        <w:t xml:space="preserve">                  </w:t>
      </w:r>
      <w:r w:rsidRPr="00AF5C8F">
        <w:t>Workflow-</w:t>
      </w:r>
      <w:proofErr w:type="gramStart"/>
      <w:r>
        <w:t>8</w:t>
      </w:r>
      <w:r w:rsidRPr="00AF5C8F">
        <w:t>:Then</w:t>
      </w:r>
      <w:proofErr w:type="gramEnd"/>
      <w:r w:rsidRPr="00AF5C8F">
        <w:t xml:space="preserve"> logout from software.</w:t>
      </w:r>
    </w:p>
    <w:p w14:paraId="00080D27" w14:textId="0C4F1BEC" w:rsidR="00E27089" w:rsidRPr="00AF5C8F" w:rsidRDefault="00E27089" w:rsidP="00266EA5">
      <w:r w:rsidRPr="00AF5C8F">
        <w:t xml:space="preserve">                 </w:t>
      </w:r>
    </w:p>
    <w:p w14:paraId="6221AEA5" w14:textId="737801C5" w:rsidR="00BC40BD" w:rsidRPr="00AF5C8F" w:rsidRDefault="00266EA5" w:rsidP="00BC40BD">
      <w:pPr>
        <w:rPr>
          <w:b/>
          <w:bCs/>
        </w:rPr>
      </w:pPr>
      <w:r w:rsidRPr="00AF5C8F">
        <w:rPr>
          <w:b/>
          <w:bCs/>
        </w:rPr>
        <w:t xml:space="preserve">       </w:t>
      </w:r>
      <w:r w:rsidR="00BC40BD" w:rsidRPr="00AF5C8F">
        <w:rPr>
          <w:b/>
          <w:bCs/>
        </w:rPr>
        <w:t>goal-</w:t>
      </w:r>
      <w:proofErr w:type="gramStart"/>
      <w:r w:rsidR="009E2EFF" w:rsidRPr="00AF5C8F">
        <w:rPr>
          <w:b/>
          <w:bCs/>
        </w:rPr>
        <w:t>3</w:t>
      </w:r>
      <w:r w:rsidR="00BC40BD" w:rsidRPr="00AF5C8F">
        <w:rPr>
          <w:b/>
          <w:bCs/>
        </w:rPr>
        <w:t>:</w:t>
      </w:r>
      <w:r w:rsidR="00BC40BD" w:rsidRPr="00A95D4D">
        <w:rPr>
          <w:b/>
          <w:bCs/>
        </w:rPr>
        <w:t>approve</w:t>
      </w:r>
      <w:proofErr w:type="gramEnd"/>
      <w:r w:rsidR="00BC40BD" w:rsidRPr="00A95D4D">
        <w:rPr>
          <w:b/>
          <w:bCs/>
        </w:rPr>
        <w:t xml:space="preserve"> worker’s leave appeal</w:t>
      </w:r>
    </w:p>
    <w:p w14:paraId="2D61416E" w14:textId="2A46946F" w:rsidR="00A95D4D" w:rsidRPr="00AF5C8F" w:rsidRDefault="00BC40BD" w:rsidP="00A95D4D">
      <w:r w:rsidRPr="00AF5C8F">
        <w:t xml:space="preserve">                </w:t>
      </w:r>
      <w:r w:rsidR="00A95D4D">
        <w:t xml:space="preserve">  </w:t>
      </w:r>
      <w:r w:rsidR="00A95D4D" w:rsidRPr="00AF5C8F">
        <w:t xml:space="preserve">Workflow-1: At first log in to software with valid </w:t>
      </w:r>
      <w:proofErr w:type="spellStart"/>
      <w:proofErr w:type="gramStart"/>
      <w:r w:rsidR="00A95D4D" w:rsidRPr="00AF5C8F">
        <w:t>password</w:t>
      </w:r>
      <w:r w:rsidR="00A95D4D">
        <w:t>,id</w:t>
      </w:r>
      <w:proofErr w:type="spellEnd"/>
      <w:proofErr w:type="gramEnd"/>
      <w:r w:rsidR="00A95D4D" w:rsidRPr="00AF5C8F">
        <w:t xml:space="preserve"> and valid </w:t>
      </w:r>
      <w:proofErr w:type="spellStart"/>
      <w:r w:rsidR="00A95D4D" w:rsidRPr="00AF5C8F">
        <w:t>user</w:t>
      </w:r>
      <w:r w:rsidR="00A95D4D">
        <w:t>type</w:t>
      </w:r>
      <w:proofErr w:type="spellEnd"/>
      <w:r w:rsidR="00A95D4D" w:rsidRPr="00AF5C8F">
        <w:t>.</w:t>
      </w:r>
    </w:p>
    <w:p w14:paraId="0717E8B0" w14:textId="77777777" w:rsidR="00A95D4D" w:rsidRDefault="00A95D4D" w:rsidP="00A95D4D">
      <w:r w:rsidRPr="00AF5C8F">
        <w:t xml:space="preserve">                  Workflow-2: Then come the </w:t>
      </w:r>
      <w:r>
        <w:t xml:space="preserve">head home </w:t>
      </w:r>
      <w:proofErr w:type="gramStart"/>
      <w:r>
        <w:t>scene .</w:t>
      </w:r>
      <w:proofErr w:type="gramEnd"/>
    </w:p>
    <w:p w14:paraId="3B46659B" w14:textId="44C01A92" w:rsidR="00A95D4D" w:rsidRPr="00AF5C8F" w:rsidRDefault="00A95D4D" w:rsidP="00A95D4D">
      <w:r w:rsidRPr="00AF5C8F">
        <w:t xml:space="preserve">                  Workflow-3: Then click on “</w:t>
      </w:r>
      <w:r>
        <w:t>Approve worker leave application</w:t>
      </w:r>
      <w:r w:rsidRPr="00AF5C8F">
        <w:t>” option.</w:t>
      </w:r>
    </w:p>
    <w:p w14:paraId="1D54FE6D" w14:textId="77777777" w:rsidR="00A95D4D" w:rsidRDefault="00A95D4D" w:rsidP="00A95D4D">
      <w:r w:rsidRPr="00AF5C8F">
        <w:t xml:space="preserve">                  Workflow-4: </w:t>
      </w:r>
      <w:r>
        <w:t xml:space="preserve">Then a page come where a table is </w:t>
      </w:r>
      <w:proofErr w:type="spellStart"/>
      <w:proofErr w:type="gramStart"/>
      <w:r>
        <w:t>pre loaded</w:t>
      </w:r>
      <w:proofErr w:type="spellEnd"/>
      <w:proofErr w:type="gramEnd"/>
      <w:r>
        <w:t xml:space="preserve"> with leave application list</w:t>
      </w:r>
    </w:p>
    <w:p w14:paraId="16B4B198" w14:textId="7C242CEB" w:rsidR="00A95D4D" w:rsidRDefault="00A95D4D" w:rsidP="00A95D4D">
      <w:r>
        <w:t xml:space="preserve">                                          Which is not checked yet.</w:t>
      </w:r>
    </w:p>
    <w:p w14:paraId="17D68370" w14:textId="77777777" w:rsidR="00320F04" w:rsidRDefault="00A95D4D" w:rsidP="00A95D4D">
      <w:r>
        <w:t xml:space="preserve">                  </w:t>
      </w:r>
      <w:r w:rsidRPr="00AF5C8F">
        <w:t>Workflow-</w:t>
      </w:r>
      <w:r>
        <w:t>5</w:t>
      </w:r>
      <w:r w:rsidRPr="00AF5C8F">
        <w:t>: Then</w:t>
      </w:r>
      <w:r>
        <w:t xml:space="preserve"> after select a leave application from </w:t>
      </w:r>
      <w:r w:rsidR="00320F04">
        <w:t xml:space="preserve">table </w:t>
      </w:r>
      <w:proofErr w:type="gramStart"/>
      <w:r w:rsidR="00320F04">
        <w:t>have to</w:t>
      </w:r>
      <w:proofErr w:type="gramEnd"/>
      <w:r w:rsidR="00320F04">
        <w:t xml:space="preserve"> select approve and</w:t>
      </w:r>
    </w:p>
    <w:p w14:paraId="6B3F006B" w14:textId="77A70E00" w:rsidR="00A95D4D" w:rsidRDefault="00320F04" w:rsidP="00320F04">
      <w:r>
        <w:t xml:space="preserve">                                        Disapprove </w:t>
      </w:r>
      <w:proofErr w:type="spellStart"/>
      <w:proofErr w:type="gramStart"/>
      <w:r>
        <w:t>button.Then</w:t>
      </w:r>
      <w:proofErr w:type="spellEnd"/>
      <w:proofErr w:type="gramEnd"/>
      <w:r>
        <w:t xml:space="preserve"> checked application is removed from table</w:t>
      </w:r>
    </w:p>
    <w:p w14:paraId="6AFFF969" w14:textId="336A2E57" w:rsidR="00A95D4D" w:rsidRDefault="00A95D4D" w:rsidP="00A95D4D">
      <w:r>
        <w:t xml:space="preserve">                  </w:t>
      </w:r>
      <w:r w:rsidRPr="00AF5C8F">
        <w:t>Workflow-</w:t>
      </w:r>
      <w:r w:rsidR="00D4334E">
        <w:t>6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home scene” button to return home scene.</w:t>
      </w:r>
    </w:p>
    <w:p w14:paraId="79102AC0" w14:textId="5B6C8B8C" w:rsidR="00A95D4D" w:rsidRPr="00AF5C8F" w:rsidRDefault="00A95D4D" w:rsidP="00A95D4D">
      <w:r>
        <w:t xml:space="preserve">                  </w:t>
      </w:r>
      <w:r w:rsidRPr="00AF5C8F">
        <w:t>Workflow-</w:t>
      </w:r>
      <w:proofErr w:type="gramStart"/>
      <w:r w:rsidR="00D4334E">
        <w:t>7</w:t>
      </w:r>
      <w:r w:rsidRPr="00AF5C8F">
        <w:t>:Then</w:t>
      </w:r>
      <w:proofErr w:type="gramEnd"/>
      <w:r w:rsidRPr="00AF5C8F">
        <w:t xml:space="preserve"> logout from software.</w:t>
      </w:r>
    </w:p>
    <w:p w14:paraId="5FE3EAB0" w14:textId="7C450075" w:rsidR="00266EA5" w:rsidRPr="00AF5C8F" w:rsidRDefault="00266EA5" w:rsidP="00A95D4D">
      <w:pPr>
        <w:rPr>
          <w:b/>
          <w:bCs/>
        </w:rPr>
      </w:pPr>
      <w:r w:rsidRPr="00AF5C8F">
        <w:rPr>
          <w:b/>
          <w:bCs/>
        </w:rPr>
        <w:t xml:space="preserve">       goal-</w:t>
      </w:r>
      <w:proofErr w:type="gramStart"/>
      <w:r w:rsidRPr="00AF5C8F">
        <w:rPr>
          <w:b/>
          <w:bCs/>
        </w:rPr>
        <w:t>4:</w:t>
      </w:r>
      <w:r w:rsidR="007B0450" w:rsidRPr="00320F04">
        <w:rPr>
          <w:b/>
          <w:bCs/>
        </w:rPr>
        <w:t>give</w:t>
      </w:r>
      <w:proofErr w:type="gramEnd"/>
      <w:r w:rsidR="007B0450" w:rsidRPr="00320F04">
        <w:rPr>
          <w:b/>
          <w:bCs/>
        </w:rPr>
        <w:t xml:space="preserve"> notice to employee</w:t>
      </w:r>
    </w:p>
    <w:p w14:paraId="3B8C1BEB" w14:textId="77777777" w:rsidR="00320F04" w:rsidRPr="00AF5C8F" w:rsidRDefault="00320F04" w:rsidP="00320F04">
      <w:r w:rsidRPr="00AF5C8F">
        <w:t xml:space="preserve">                </w:t>
      </w:r>
      <w:r>
        <w:t xml:space="preserve">  </w:t>
      </w:r>
      <w:r w:rsidRPr="00AF5C8F">
        <w:t xml:space="preserve">Workflow-1: At first log in to software with valid </w:t>
      </w:r>
      <w:proofErr w:type="spellStart"/>
      <w:proofErr w:type="gramStart"/>
      <w:r w:rsidRPr="00AF5C8F">
        <w:t>password</w:t>
      </w:r>
      <w:r>
        <w:t>,id</w:t>
      </w:r>
      <w:proofErr w:type="spellEnd"/>
      <w:proofErr w:type="gramEnd"/>
      <w:r w:rsidRPr="00AF5C8F">
        <w:t xml:space="preserve"> and valid </w:t>
      </w:r>
      <w:proofErr w:type="spellStart"/>
      <w:r w:rsidRPr="00AF5C8F">
        <w:t>user</w:t>
      </w:r>
      <w:r>
        <w:t>type</w:t>
      </w:r>
      <w:proofErr w:type="spellEnd"/>
      <w:r w:rsidRPr="00AF5C8F">
        <w:t>.</w:t>
      </w:r>
    </w:p>
    <w:p w14:paraId="0917D280" w14:textId="77777777" w:rsidR="00320F04" w:rsidRDefault="00320F04" w:rsidP="00320F04">
      <w:r w:rsidRPr="00AF5C8F">
        <w:t xml:space="preserve">                  Workflow-2: Then come the </w:t>
      </w:r>
      <w:r>
        <w:t xml:space="preserve">head home </w:t>
      </w:r>
      <w:proofErr w:type="gramStart"/>
      <w:r>
        <w:t>scene .</w:t>
      </w:r>
      <w:proofErr w:type="gramEnd"/>
    </w:p>
    <w:p w14:paraId="71F340F4" w14:textId="65741519" w:rsidR="00320F04" w:rsidRPr="00AF5C8F" w:rsidRDefault="00320F04" w:rsidP="00320F04">
      <w:r w:rsidRPr="00AF5C8F">
        <w:t xml:space="preserve">                  Workflow-3: Then click on “</w:t>
      </w:r>
      <w:r w:rsidR="004F1AB8">
        <w:t>give notice</w:t>
      </w:r>
      <w:r w:rsidRPr="00AF5C8F">
        <w:t>” option.</w:t>
      </w:r>
    </w:p>
    <w:p w14:paraId="23C377B3" w14:textId="41236EB2" w:rsidR="00320F04" w:rsidRDefault="00320F04" w:rsidP="00320F04">
      <w:r w:rsidRPr="00AF5C8F">
        <w:t xml:space="preserve">                  Workflow-4: </w:t>
      </w:r>
      <w:r>
        <w:t xml:space="preserve">Then a page come where </w:t>
      </w:r>
      <w:r w:rsidR="004F1AB8">
        <w:t xml:space="preserve">have to give notice </w:t>
      </w:r>
      <w:proofErr w:type="gramStart"/>
      <w:r w:rsidR="004F1AB8">
        <w:t>subject ,date</w:t>
      </w:r>
      <w:proofErr w:type="gramEnd"/>
      <w:r w:rsidR="004F1AB8">
        <w:t xml:space="preserve"> and notice text.</w:t>
      </w:r>
    </w:p>
    <w:p w14:paraId="07452EE7" w14:textId="35E92CEA" w:rsidR="00320F04" w:rsidRDefault="00320F04" w:rsidP="004F1AB8">
      <w:r>
        <w:t xml:space="preserve">                  </w:t>
      </w:r>
      <w:r w:rsidRPr="00AF5C8F">
        <w:t>Workflow-</w:t>
      </w:r>
      <w:r w:rsidR="004F1AB8">
        <w:t>6</w:t>
      </w:r>
      <w:r w:rsidRPr="00AF5C8F">
        <w:t xml:space="preserve">: </w:t>
      </w:r>
      <w:r w:rsidR="004F1AB8" w:rsidRPr="00AF5C8F">
        <w:t>Then click on “</w:t>
      </w:r>
      <w:r w:rsidR="004F1AB8">
        <w:t>submit</w:t>
      </w:r>
      <w:r w:rsidR="004F1AB8" w:rsidRPr="00AF5C8F">
        <w:t>” option</w:t>
      </w:r>
      <w:r w:rsidR="004F1AB8">
        <w:t xml:space="preserve"> to save it</w:t>
      </w:r>
      <w:r w:rsidR="004F1AB8" w:rsidRPr="00AF5C8F">
        <w:t>.</w:t>
      </w:r>
    </w:p>
    <w:p w14:paraId="06C85E73" w14:textId="77777777" w:rsidR="004F1AB8" w:rsidRDefault="00320F04" w:rsidP="00320F04">
      <w:r>
        <w:lastRenderedPageBreak/>
        <w:t xml:space="preserve">                  </w:t>
      </w:r>
      <w:r w:rsidRPr="00AF5C8F">
        <w:t>Workflow-</w:t>
      </w:r>
      <w:r>
        <w:t>7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</w:t>
      </w:r>
      <w:r w:rsidR="004F1AB8">
        <w:t>view provided notice</w:t>
      </w:r>
      <w:r>
        <w:t xml:space="preserve">” button to </w:t>
      </w:r>
      <w:r w:rsidR="004F1AB8">
        <w:t xml:space="preserve">see previous notice which </w:t>
      </w:r>
    </w:p>
    <w:p w14:paraId="042511AA" w14:textId="7E10A3B6" w:rsidR="00320F04" w:rsidRDefault="004F1AB8" w:rsidP="00320F04">
      <w:r>
        <w:t xml:space="preserve">                                          Is provided by head</w:t>
      </w:r>
      <w:r w:rsidR="00320F04">
        <w:t>.</w:t>
      </w:r>
    </w:p>
    <w:p w14:paraId="5F656BC9" w14:textId="1E20506A" w:rsidR="004F1AB8" w:rsidRDefault="004F1AB8" w:rsidP="00320F04">
      <w:r>
        <w:t xml:space="preserve">                 </w:t>
      </w:r>
      <w:r w:rsidRPr="00AF5C8F">
        <w:t>Workflow-</w:t>
      </w:r>
      <w:r w:rsidR="00D4334E">
        <w:t>8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back” button to return home scene.</w:t>
      </w:r>
    </w:p>
    <w:p w14:paraId="1D234DA6" w14:textId="66FEB0C0" w:rsidR="00320F04" w:rsidRPr="00AF5C8F" w:rsidRDefault="00320F04" w:rsidP="00320F04">
      <w:r>
        <w:t xml:space="preserve">                  </w:t>
      </w:r>
      <w:r w:rsidRPr="00AF5C8F">
        <w:t>Workflow-</w:t>
      </w:r>
      <w:proofErr w:type="gramStart"/>
      <w:r w:rsidR="00D4334E">
        <w:t>9</w:t>
      </w:r>
      <w:r w:rsidRPr="00AF5C8F">
        <w:t>:Then</w:t>
      </w:r>
      <w:proofErr w:type="gramEnd"/>
      <w:r w:rsidRPr="00AF5C8F">
        <w:t xml:space="preserve"> logout from software.</w:t>
      </w:r>
    </w:p>
    <w:p w14:paraId="3C536BBC" w14:textId="5078B883" w:rsidR="00415610" w:rsidRPr="00AF5C8F" w:rsidRDefault="00415610" w:rsidP="00415610">
      <w:pPr>
        <w:rPr>
          <w:b/>
          <w:bCs/>
        </w:rPr>
      </w:pPr>
      <w:r w:rsidRPr="00AF5C8F">
        <w:rPr>
          <w:b/>
          <w:bCs/>
        </w:rPr>
        <w:t xml:space="preserve">       </w:t>
      </w:r>
      <w:proofErr w:type="gramStart"/>
      <w:r w:rsidRPr="00AF5C8F">
        <w:rPr>
          <w:b/>
          <w:bCs/>
        </w:rPr>
        <w:t>goal-5</w:t>
      </w:r>
      <w:proofErr w:type="gramEnd"/>
      <w:r w:rsidRPr="00AF5C8F">
        <w:rPr>
          <w:b/>
          <w:bCs/>
        </w:rPr>
        <w:t xml:space="preserve">: </w:t>
      </w:r>
      <w:r w:rsidRPr="00B7523A">
        <w:rPr>
          <w:b/>
          <w:bCs/>
        </w:rPr>
        <w:t>view</w:t>
      </w:r>
      <w:r w:rsidR="00F80CE0" w:rsidRPr="00B7523A">
        <w:rPr>
          <w:b/>
          <w:bCs/>
        </w:rPr>
        <w:t xml:space="preserve"> and approve</w:t>
      </w:r>
      <w:r w:rsidRPr="00B7523A">
        <w:rPr>
          <w:b/>
          <w:bCs/>
        </w:rPr>
        <w:t xml:space="preserve"> product distributor candidate list</w:t>
      </w:r>
    </w:p>
    <w:p w14:paraId="637F5CC7" w14:textId="77777777" w:rsidR="00B7523A" w:rsidRPr="00AF5C8F" w:rsidRDefault="00B7523A" w:rsidP="00B7523A">
      <w:r w:rsidRPr="00AF5C8F">
        <w:t xml:space="preserve">                </w:t>
      </w:r>
      <w:r>
        <w:t xml:space="preserve">  </w:t>
      </w:r>
      <w:r w:rsidRPr="00AF5C8F">
        <w:t xml:space="preserve">Workflow-1: At first log in to software with valid </w:t>
      </w:r>
      <w:proofErr w:type="spellStart"/>
      <w:proofErr w:type="gramStart"/>
      <w:r w:rsidRPr="00AF5C8F">
        <w:t>password</w:t>
      </w:r>
      <w:r>
        <w:t>,id</w:t>
      </w:r>
      <w:proofErr w:type="spellEnd"/>
      <w:proofErr w:type="gramEnd"/>
      <w:r w:rsidRPr="00AF5C8F">
        <w:t xml:space="preserve"> and valid </w:t>
      </w:r>
      <w:proofErr w:type="spellStart"/>
      <w:r w:rsidRPr="00AF5C8F">
        <w:t>user</w:t>
      </w:r>
      <w:r>
        <w:t>type</w:t>
      </w:r>
      <w:proofErr w:type="spellEnd"/>
      <w:r w:rsidRPr="00AF5C8F">
        <w:t>.</w:t>
      </w:r>
    </w:p>
    <w:p w14:paraId="281722C6" w14:textId="77777777" w:rsidR="00B7523A" w:rsidRDefault="00B7523A" w:rsidP="00B7523A">
      <w:r w:rsidRPr="00AF5C8F">
        <w:t xml:space="preserve">                  Workflow-2: Then come the </w:t>
      </w:r>
      <w:r>
        <w:t xml:space="preserve">head home </w:t>
      </w:r>
      <w:proofErr w:type="gramStart"/>
      <w:r>
        <w:t>scene .</w:t>
      </w:r>
      <w:proofErr w:type="gramEnd"/>
    </w:p>
    <w:p w14:paraId="1A9DCFA9" w14:textId="6316188F" w:rsidR="00B7523A" w:rsidRPr="00AF5C8F" w:rsidRDefault="00B7523A" w:rsidP="00B7523A">
      <w:r w:rsidRPr="00AF5C8F">
        <w:t xml:space="preserve">                  Workflow-3: Then click on </w:t>
      </w:r>
      <w:r w:rsidRPr="00B7523A">
        <w:t xml:space="preserve">“view and approve product distributor candidate list” </w:t>
      </w:r>
      <w:r w:rsidRPr="00AF5C8F">
        <w:t>option.</w:t>
      </w:r>
    </w:p>
    <w:p w14:paraId="52FC7C7E" w14:textId="77777777" w:rsidR="00CD150A" w:rsidRDefault="00B7523A" w:rsidP="00B7523A">
      <w:r w:rsidRPr="00AF5C8F">
        <w:t xml:space="preserve">                  Workflow-4: </w:t>
      </w:r>
      <w:r>
        <w:t xml:space="preserve">Then a page come where a table is </w:t>
      </w:r>
      <w:proofErr w:type="spellStart"/>
      <w:proofErr w:type="gramStart"/>
      <w:r>
        <w:t>pre loaded</w:t>
      </w:r>
      <w:proofErr w:type="spellEnd"/>
      <w:proofErr w:type="gramEnd"/>
      <w:r>
        <w:t xml:space="preserve"> with </w:t>
      </w:r>
      <w:r w:rsidR="00CD150A">
        <w:t>distributor candidate</w:t>
      </w:r>
    </w:p>
    <w:p w14:paraId="79D5C10E" w14:textId="3E2F7989" w:rsidR="00B7523A" w:rsidRDefault="00CD150A" w:rsidP="00B7523A">
      <w:r>
        <w:t xml:space="preserve">                                       </w:t>
      </w:r>
      <w:r w:rsidR="00B7523A">
        <w:t xml:space="preserve"> application list Which is not checked yet.</w:t>
      </w:r>
    </w:p>
    <w:p w14:paraId="185C26DB" w14:textId="02B8FCA9" w:rsidR="00B7523A" w:rsidRDefault="00B7523A" w:rsidP="00B7523A">
      <w:r>
        <w:t xml:space="preserve">                  </w:t>
      </w:r>
      <w:r w:rsidRPr="00AF5C8F">
        <w:t>Workflow-</w:t>
      </w:r>
      <w:r>
        <w:t>5</w:t>
      </w:r>
      <w:r w:rsidRPr="00AF5C8F">
        <w:t>: Then</w:t>
      </w:r>
      <w:r>
        <w:t xml:space="preserve"> after select </w:t>
      </w:r>
      <w:proofErr w:type="gramStart"/>
      <w:r>
        <w:t>a  application</w:t>
      </w:r>
      <w:proofErr w:type="gramEnd"/>
      <w:r>
        <w:t xml:space="preserve"> from table have to select approve and</w:t>
      </w:r>
    </w:p>
    <w:p w14:paraId="224B6146" w14:textId="77777777" w:rsidR="00B7523A" w:rsidRDefault="00B7523A" w:rsidP="00B7523A">
      <w:r>
        <w:t xml:space="preserve">                                        Disapprove </w:t>
      </w:r>
      <w:proofErr w:type="spellStart"/>
      <w:proofErr w:type="gramStart"/>
      <w:r>
        <w:t>button.Then</w:t>
      </w:r>
      <w:proofErr w:type="spellEnd"/>
      <w:proofErr w:type="gramEnd"/>
      <w:r>
        <w:t xml:space="preserve"> checked application is removed from table</w:t>
      </w:r>
    </w:p>
    <w:p w14:paraId="40DF795F" w14:textId="5DAA5B2E" w:rsidR="00B7523A" w:rsidRDefault="00B7523A" w:rsidP="00B7523A">
      <w:r>
        <w:t xml:space="preserve">                  </w:t>
      </w:r>
      <w:r w:rsidRPr="00AF5C8F">
        <w:t>Workflow-</w:t>
      </w:r>
      <w:r w:rsidR="00D4334E">
        <w:t>6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</w:t>
      </w:r>
      <w:r w:rsidR="00CD150A">
        <w:t>back</w:t>
      </w:r>
      <w:r>
        <w:t>” button to return home scene.</w:t>
      </w:r>
    </w:p>
    <w:p w14:paraId="583FFB2A" w14:textId="16B711C6" w:rsidR="00B7523A" w:rsidRPr="00AF5C8F" w:rsidRDefault="00B7523A" w:rsidP="00B7523A">
      <w:r>
        <w:t xml:space="preserve">                  </w:t>
      </w:r>
      <w:r w:rsidRPr="00AF5C8F">
        <w:t>Workflow-</w:t>
      </w:r>
      <w:proofErr w:type="gramStart"/>
      <w:r w:rsidR="00D4334E">
        <w:t>7</w:t>
      </w:r>
      <w:r w:rsidRPr="00AF5C8F">
        <w:t>:Then</w:t>
      </w:r>
      <w:proofErr w:type="gramEnd"/>
      <w:r w:rsidRPr="00AF5C8F">
        <w:t xml:space="preserve"> logout from software.</w:t>
      </w:r>
    </w:p>
    <w:p w14:paraId="378BE55E" w14:textId="0FAFBA00" w:rsidR="00F165FA" w:rsidRPr="00AF5C8F" w:rsidRDefault="00415610" w:rsidP="00415610">
      <w:r w:rsidRPr="00AF5C8F">
        <w:t xml:space="preserve">    </w:t>
      </w:r>
    </w:p>
    <w:p w14:paraId="0D402B88" w14:textId="77777777" w:rsidR="00F84C22" w:rsidRPr="00AF5C8F" w:rsidRDefault="00F84C22">
      <w:pPr>
        <w:rPr>
          <w:b/>
          <w:bCs/>
          <w:sz w:val="28"/>
          <w:szCs w:val="28"/>
        </w:rPr>
      </w:pPr>
    </w:p>
    <w:p w14:paraId="42B2EA50" w14:textId="02262AAF" w:rsidR="00A00B78" w:rsidRPr="00AF5C8F" w:rsidRDefault="00A00B78">
      <w:pPr>
        <w:rPr>
          <w:b/>
          <w:bCs/>
          <w:sz w:val="28"/>
          <w:szCs w:val="28"/>
        </w:rPr>
      </w:pPr>
      <w:r w:rsidRPr="00AF5C8F">
        <w:rPr>
          <w:b/>
          <w:bCs/>
          <w:sz w:val="28"/>
          <w:szCs w:val="28"/>
        </w:rPr>
        <w:t>User-</w:t>
      </w:r>
      <w:proofErr w:type="gramStart"/>
      <w:r w:rsidRPr="00AF5C8F">
        <w:rPr>
          <w:b/>
          <w:bCs/>
          <w:sz w:val="28"/>
          <w:szCs w:val="28"/>
        </w:rPr>
        <w:t>5:</w:t>
      </w:r>
      <w:r w:rsidR="003F1CDD" w:rsidRPr="00AF5C8F">
        <w:rPr>
          <w:b/>
          <w:bCs/>
          <w:sz w:val="28"/>
          <w:szCs w:val="28"/>
        </w:rPr>
        <w:t>supplier</w:t>
      </w:r>
      <w:proofErr w:type="gramEnd"/>
    </w:p>
    <w:p w14:paraId="0D3A6081" w14:textId="11BF7621" w:rsidR="00F165FA" w:rsidRPr="00AF5C8F" w:rsidRDefault="00F165FA" w:rsidP="00F165FA">
      <w:pPr>
        <w:rPr>
          <w:b/>
          <w:bCs/>
        </w:rPr>
      </w:pPr>
      <w:r w:rsidRPr="00AF5C8F">
        <w:rPr>
          <w:b/>
          <w:bCs/>
          <w:sz w:val="32"/>
          <w:szCs w:val="32"/>
        </w:rPr>
        <w:t xml:space="preserve">     </w:t>
      </w:r>
      <w:proofErr w:type="gramStart"/>
      <w:r w:rsidRPr="00AF5C8F">
        <w:rPr>
          <w:b/>
          <w:bCs/>
        </w:rPr>
        <w:t>goal-1</w:t>
      </w:r>
      <w:proofErr w:type="gramEnd"/>
      <w:r w:rsidRPr="00AF5C8F">
        <w:rPr>
          <w:b/>
          <w:bCs/>
        </w:rPr>
        <w:t>:</w:t>
      </w:r>
      <w:r w:rsidR="008D5230" w:rsidRPr="00AF5C8F">
        <w:rPr>
          <w:b/>
          <w:bCs/>
        </w:rPr>
        <w:t xml:space="preserve"> </w:t>
      </w:r>
      <w:r w:rsidR="00CD150A">
        <w:rPr>
          <w:b/>
          <w:bCs/>
        </w:rPr>
        <w:t>Inform manager</w:t>
      </w:r>
      <w:r w:rsidR="00B84AA4" w:rsidRPr="00AF5C8F">
        <w:rPr>
          <w:b/>
          <w:bCs/>
        </w:rPr>
        <w:t xml:space="preserve"> for increasing time for delivering </w:t>
      </w:r>
      <w:r w:rsidR="00390299" w:rsidRPr="00AF5C8F">
        <w:rPr>
          <w:b/>
          <w:bCs/>
        </w:rPr>
        <w:t>raw materials</w:t>
      </w:r>
    </w:p>
    <w:p w14:paraId="153A91C5" w14:textId="635CD94F" w:rsidR="00CD150A" w:rsidRPr="00AF5C8F" w:rsidRDefault="00390299" w:rsidP="00CD150A">
      <w:r w:rsidRPr="00AF5C8F">
        <w:t xml:space="preserve">               </w:t>
      </w:r>
      <w:r w:rsidR="00794208">
        <w:t xml:space="preserve"> </w:t>
      </w:r>
      <w:r w:rsidRPr="00AF5C8F">
        <w:t xml:space="preserve"> </w:t>
      </w:r>
      <w:r w:rsidR="00CD150A" w:rsidRPr="00AF5C8F">
        <w:t xml:space="preserve">Workflow-1: At first log in to software with valid </w:t>
      </w:r>
      <w:proofErr w:type="spellStart"/>
      <w:proofErr w:type="gramStart"/>
      <w:r w:rsidR="00CD150A" w:rsidRPr="00AF5C8F">
        <w:t>password</w:t>
      </w:r>
      <w:r w:rsidR="00CD150A">
        <w:t>,id</w:t>
      </w:r>
      <w:proofErr w:type="spellEnd"/>
      <w:proofErr w:type="gramEnd"/>
      <w:r w:rsidR="00CD150A" w:rsidRPr="00AF5C8F">
        <w:t xml:space="preserve"> and valid </w:t>
      </w:r>
      <w:proofErr w:type="spellStart"/>
      <w:r w:rsidR="00CD150A" w:rsidRPr="00AF5C8F">
        <w:t>user</w:t>
      </w:r>
      <w:r w:rsidR="00CD150A">
        <w:t>type</w:t>
      </w:r>
      <w:proofErr w:type="spellEnd"/>
      <w:r w:rsidR="00CD150A" w:rsidRPr="00AF5C8F">
        <w:t>.</w:t>
      </w:r>
    </w:p>
    <w:p w14:paraId="02F6F1E3" w14:textId="137B413D" w:rsidR="00CD150A" w:rsidRDefault="00CD150A" w:rsidP="00CD150A">
      <w:r w:rsidRPr="00AF5C8F">
        <w:t xml:space="preserve">                  Workflow-2: Then come the </w:t>
      </w:r>
      <w:r>
        <w:t xml:space="preserve">supplier home </w:t>
      </w:r>
      <w:proofErr w:type="gramStart"/>
      <w:r>
        <w:t>scene .</w:t>
      </w:r>
      <w:proofErr w:type="gramEnd"/>
    </w:p>
    <w:p w14:paraId="56AA313C" w14:textId="401C8588" w:rsidR="00CD150A" w:rsidRPr="00AF5C8F" w:rsidRDefault="00CD150A" w:rsidP="00CD150A">
      <w:r w:rsidRPr="00AF5C8F">
        <w:t xml:space="preserve">                  Workflow-3: Then click on </w:t>
      </w:r>
      <w:r w:rsidRPr="00B7523A">
        <w:t>“</w:t>
      </w:r>
      <w:r w:rsidRPr="00CD150A">
        <w:t>Inform for increasing time of delivering raw materials</w:t>
      </w:r>
      <w:r w:rsidRPr="00B7523A">
        <w:t xml:space="preserve">” </w:t>
      </w:r>
      <w:r w:rsidRPr="00AF5C8F">
        <w:t>option.</w:t>
      </w:r>
    </w:p>
    <w:p w14:paraId="69D0ACD6" w14:textId="77777777" w:rsidR="00794208" w:rsidRDefault="00CD150A" w:rsidP="00CD150A">
      <w:r w:rsidRPr="00AF5C8F">
        <w:t xml:space="preserve">                  Workflow-4: </w:t>
      </w:r>
      <w:r>
        <w:t xml:space="preserve">Then a page come where have to give </w:t>
      </w:r>
      <w:proofErr w:type="spellStart"/>
      <w:proofErr w:type="gramStart"/>
      <w:r>
        <w:t>id,material</w:t>
      </w:r>
      <w:proofErr w:type="spellEnd"/>
      <w:proofErr w:type="gramEnd"/>
      <w:r>
        <w:t xml:space="preserve"> </w:t>
      </w:r>
      <w:proofErr w:type="spellStart"/>
      <w:r>
        <w:t>name,</w:t>
      </w:r>
      <w:r w:rsidR="00794208">
        <w:t>previous</w:t>
      </w:r>
      <w:proofErr w:type="spellEnd"/>
      <w:r w:rsidR="00794208">
        <w:t xml:space="preserve"> delivery</w:t>
      </w:r>
    </w:p>
    <w:p w14:paraId="70E2E8DA" w14:textId="686C6DA8" w:rsidR="00CD150A" w:rsidRDefault="00794208" w:rsidP="00CD150A">
      <w:r>
        <w:t xml:space="preserve">                                       </w:t>
      </w:r>
      <w:proofErr w:type="spellStart"/>
      <w:proofErr w:type="gramStart"/>
      <w:r>
        <w:t>time,new</w:t>
      </w:r>
      <w:proofErr w:type="spellEnd"/>
      <w:proofErr w:type="gramEnd"/>
      <w:r>
        <w:t xml:space="preserve"> delivery time and reason. </w:t>
      </w:r>
    </w:p>
    <w:p w14:paraId="00E748D8" w14:textId="19B2D2FD" w:rsidR="00CD150A" w:rsidRDefault="00CD150A" w:rsidP="00794208">
      <w:r>
        <w:t xml:space="preserve">                 </w:t>
      </w:r>
      <w:r w:rsidR="00794208">
        <w:t xml:space="preserve"> </w:t>
      </w:r>
      <w:r w:rsidR="00794208" w:rsidRPr="00AF5C8F">
        <w:t>Workflow-</w:t>
      </w:r>
      <w:r w:rsidR="00794208">
        <w:t>5</w:t>
      </w:r>
      <w:r w:rsidR="00794208" w:rsidRPr="00AF5C8F">
        <w:t>: Then</w:t>
      </w:r>
      <w:r w:rsidR="00794208">
        <w:t xml:space="preserve"> </w:t>
      </w:r>
      <w:proofErr w:type="gramStart"/>
      <w:r w:rsidR="00794208">
        <w:t>have to</w:t>
      </w:r>
      <w:proofErr w:type="gramEnd"/>
      <w:r w:rsidR="00794208">
        <w:t xml:space="preserve"> click “submit” button to save it.</w:t>
      </w:r>
      <w:r>
        <w:t xml:space="preserve"> </w:t>
      </w:r>
    </w:p>
    <w:p w14:paraId="43E235F9" w14:textId="63EC6837" w:rsidR="00CD150A" w:rsidRDefault="00CD150A" w:rsidP="00CD150A">
      <w:r>
        <w:t xml:space="preserve">                  </w:t>
      </w:r>
      <w:r w:rsidRPr="00AF5C8F">
        <w:t>Workflow-</w:t>
      </w:r>
      <w:r w:rsidR="00794208">
        <w:t>6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back” button to return home scene.</w:t>
      </w:r>
    </w:p>
    <w:p w14:paraId="583D7171" w14:textId="2D009AC9" w:rsidR="00CD150A" w:rsidRPr="00AF5C8F" w:rsidRDefault="00CD150A" w:rsidP="00CD150A">
      <w:r>
        <w:t xml:space="preserve">                  </w:t>
      </w:r>
      <w:r w:rsidRPr="00AF5C8F">
        <w:t>Workflow-</w:t>
      </w:r>
      <w:proofErr w:type="gramStart"/>
      <w:r w:rsidR="00794208">
        <w:t>7</w:t>
      </w:r>
      <w:r w:rsidRPr="00AF5C8F">
        <w:t>:Then</w:t>
      </w:r>
      <w:proofErr w:type="gramEnd"/>
      <w:r w:rsidRPr="00AF5C8F">
        <w:t xml:space="preserve"> logout from software.</w:t>
      </w:r>
    </w:p>
    <w:p w14:paraId="55BD89D0" w14:textId="77777777" w:rsidR="00794208" w:rsidRDefault="005A46AA" w:rsidP="00CD150A">
      <w:pPr>
        <w:rPr>
          <w:b/>
          <w:bCs/>
        </w:rPr>
      </w:pPr>
      <w:r w:rsidRPr="00AF5C8F">
        <w:rPr>
          <w:b/>
          <w:bCs/>
        </w:rPr>
        <w:t xml:space="preserve">   </w:t>
      </w:r>
    </w:p>
    <w:p w14:paraId="1394FA8D" w14:textId="66513DD2" w:rsidR="00F165FA" w:rsidRPr="00AF5C8F" w:rsidRDefault="005A46AA" w:rsidP="00CD150A">
      <w:pPr>
        <w:rPr>
          <w:b/>
          <w:bCs/>
        </w:rPr>
      </w:pPr>
      <w:r w:rsidRPr="00AF5C8F">
        <w:rPr>
          <w:b/>
          <w:bCs/>
        </w:rPr>
        <w:t xml:space="preserve">  </w:t>
      </w:r>
      <w:r w:rsidR="00F165FA" w:rsidRPr="00AF5C8F">
        <w:rPr>
          <w:b/>
          <w:bCs/>
        </w:rPr>
        <w:t xml:space="preserve"> </w:t>
      </w:r>
      <w:proofErr w:type="gramStart"/>
      <w:r w:rsidR="00F165FA" w:rsidRPr="00AF5C8F">
        <w:rPr>
          <w:b/>
          <w:bCs/>
        </w:rPr>
        <w:t>goal-2</w:t>
      </w:r>
      <w:proofErr w:type="gramEnd"/>
      <w:r w:rsidR="00F165FA" w:rsidRPr="00AF5C8F">
        <w:rPr>
          <w:b/>
          <w:bCs/>
        </w:rPr>
        <w:t>:</w:t>
      </w:r>
      <w:r w:rsidR="00331533" w:rsidRPr="00AF5C8F">
        <w:rPr>
          <w:b/>
          <w:bCs/>
        </w:rPr>
        <w:t xml:space="preserve"> </w:t>
      </w:r>
      <w:r w:rsidR="00005547" w:rsidRPr="00AF5C8F">
        <w:rPr>
          <w:b/>
          <w:bCs/>
        </w:rPr>
        <w:t xml:space="preserve">register </w:t>
      </w:r>
      <w:r w:rsidR="00331533" w:rsidRPr="00AF5C8F">
        <w:rPr>
          <w:b/>
          <w:bCs/>
        </w:rPr>
        <w:t xml:space="preserve">for </w:t>
      </w:r>
      <w:r w:rsidR="006C1637" w:rsidRPr="00AF5C8F">
        <w:rPr>
          <w:b/>
          <w:bCs/>
        </w:rPr>
        <w:t xml:space="preserve">giving new </w:t>
      </w:r>
      <w:r w:rsidR="0030794E" w:rsidRPr="00AF5C8F">
        <w:rPr>
          <w:b/>
          <w:bCs/>
        </w:rPr>
        <w:t>raw materials</w:t>
      </w:r>
    </w:p>
    <w:p w14:paraId="4D3BDEA6" w14:textId="12DC45ED" w:rsidR="00794208" w:rsidRPr="00AF5C8F" w:rsidRDefault="005A46AA" w:rsidP="00794208">
      <w:r w:rsidRPr="00AF5C8F">
        <w:lastRenderedPageBreak/>
        <w:t xml:space="preserve">               </w:t>
      </w:r>
      <w:r w:rsidR="00794208">
        <w:t xml:space="preserve">  </w:t>
      </w:r>
      <w:r w:rsidR="00794208" w:rsidRPr="00AF5C8F">
        <w:t xml:space="preserve">Workflow-1: At first log in to software with valid </w:t>
      </w:r>
      <w:proofErr w:type="spellStart"/>
      <w:proofErr w:type="gramStart"/>
      <w:r w:rsidR="00794208" w:rsidRPr="00AF5C8F">
        <w:t>password</w:t>
      </w:r>
      <w:r w:rsidR="00794208">
        <w:t>,id</w:t>
      </w:r>
      <w:proofErr w:type="spellEnd"/>
      <w:proofErr w:type="gramEnd"/>
      <w:r w:rsidR="00794208" w:rsidRPr="00AF5C8F">
        <w:t xml:space="preserve"> and valid </w:t>
      </w:r>
      <w:proofErr w:type="spellStart"/>
      <w:r w:rsidR="00794208" w:rsidRPr="00AF5C8F">
        <w:t>user</w:t>
      </w:r>
      <w:r w:rsidR="00794208">
        <w:t>type</w:t>
      </w:r>
      <w:proofErr w:type="spellEnd"/>
      <w:r w:rsidR="00794208" w:rsidRPr="00AF5C8F">
        <w:t>.</w:t>
      </w:r>
    </w:p>
    <w:p w14:paraId="0CD9635E" w14:textId="77777777" w:rsidR="00794208" w:rsidRDefault="00794208" w:rsidP="00794208">
      <w:r w:rsidRPr="00AF5C8F">
        <w:t xml:space="preserve">                  Workflow-2: Then come the </w:t>
      </w:r>
      <w:r>
        <w:t xml:space="preserve">supplier home </w:t>
      </w:r>
      <w:proofErr w:type="gramStart"/>
      <w:r>
        <w:t>scene .</w:t>
      </w:r>
      <w:proofErr w:type="gramEnd"/>
    </w:p>
    <w:p w14:paraId="0AC5D78E" w14:textId="56B97643" w:rsidR="00794208" w:rsidRPr="00AF5C8F" w:rsidRDefault="00794208" w:rsidP="00794208">
      <w:r w:rsidRPr="00AF5C8F">
        <w:t xml:space="preserve">                  Workflow-3: Then click on </w:t>
      </w:r>
      <w:r w:rsidRPr="00B7523A">
        <w:t>“</w:t>
      </w:r>
      <w:r>
        <w:t>register for giving</w:t>
      </w:r>
      <w:r w:rsidRPr="00CD150A">
        <w:t xml:space="preserve"> raw materials</w:t>
      </w:r>
      <w:r w:rsidRPr="00B7523A">
        <w:t xml:space="preserve">” </w:t>
      </w:r>
      <w:r w:rsidRPr="00AF5C8F">
        <w:t>option.</w:t>
      </w:r>
    </w:p>
    <w:p w14:paraId="62EB2439" w14:textId="5BFB01F1" w:rsidR="00794208" w:rsidRDefault="00794208" w:rsidP="00794208">
      <w:r w:rsidRPr="00AF5C8F">
        <w:t xml:space="preserve">                  Workflow-4: </w:t>
      </w:r>
      <w:r>
        <w:t xml:space="preserve">Then a page come where have to material </w:t>
      </w:r>
      <w:proofErr w:type="spellStart"/>
      <w:proofErr w:type="gramStart"/>
      <w:r>
        <w:t>division,district</w:t>
      </w:r>
      <w:proofErr w:type="gramEnd"/>
      <w:r>
        <w:t>,delivery</w:t>
      </w:r>
      <w:proofErr w:type="spellEnd"/>
      <w:r>
        <w:t xml:space="preserve"> durat</w:t>
      </w:r>
      <w:r w:rsidR="00673390">
        <w:t>ion,</w:t>
      </w:r>
    </w:p>
    <w:p w14:paraId="47866E3D" w14:textId="1A64241D" w:rsidR="00673390" w:rsidRDefault="00673390" w:rsidP="00794208">
      <w:r>
        <w:t xml:space="preserve">                                         Reg </w:t>
      </w:r>
      <w:proofErr w:type="spellStart"/>
      <w:proofErr w:type="gramStart"/>
      <w:r>
        <w:t>no,date</w:t>
      </w:r>
      <w:proofErr w:type="gramEnd"/>
      <w:r>
        <w:t>,description</w:t>
      </w:r>
      <w:proofErr w:type="spellEnd"/>
      <w:r>
        <w:t>.</w:t>
      </w:r>
    </w:p>
    <w:p w14:paraId="3F9EDCC6" w14:textId="77777777" w:rsidR="00794208" w:rsidRDefault="00794208" w:rsidP="00794208">
      <w:r>
        <w:t xml:space="preserve">                  </w:t>
      </w:r>
      <w:r w:rsidRPr="00AF5C8F">
        <w:t>Workflow-</w:t>
      </w:r>
      <w:r>
        <w:t>5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submit” button to save it. </w:t>
      </w:r>
    </w:p>
    <w:p w14:paraId="2F387A70" w14:textId="77777777" w:rsidR="00673390" w:rsidRDefault="00794208" w:rsidP="00794208">
      <w:r>
        <w:t xml:space="preserve">                  </w:t>
      </w:r>
      <w:r w:rsidRPr="00AF5C8F">
        <w:t>Workflow-</w:t>
      </w:r>
      <w:r>
        <w:t>6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</w:t>
      </w:r>
      <w:r w:rsidR="00673390">
        <w:t>view submitted status</w:t>
      </w:r>
      <w:r>
        <w:t xml:space="preserve">” button to </w:t>
      </w:r>
      <w:r w:rsidR="00673390">
        <w:t>view previous registration</w:t>
      </w:r>
    </w:p>
    <w:p w14:paraId="4C886063" w14:textId="45C21A7D" w:rsidR="00794208" w:rsidRDefault="00673390" w:rsidP="00794208">
      <w:r>
        <w:t xml:space="preserve">                                         Approved or </w:t>
      </w:r>
      <w:proofErr w:type="gramStart"/>
      <w:r>
        <w:t xml:space="preserve">not </w:t>
      </w:r>
      <w:r w:rsidR="00794208">
        <w:t>.</w:t>
      </w:r>
      <w:proofErr w:type="gramEnd"/>
    </w:p>
    <w:p w14:paraId="427EF86A" w14:textId="76EE5711" w:rsidR="00673390" w:rsidRDefault="00673390" w:rsidP="00794208">
      <w:r>
        <w:t xml:space="preserve">                 </w:t>
      </w:r>
      <w:r w:rsidRPr="00AF5C8F">
        <w:t>Workflow-</w:t>
      </w:r>
      <w:r>
        <w:t>7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back” button to return home scene.</w:t>
      </w:r>
    </w:p>
    <w:p w14:paraId="26E6823E" w14:textId="7D6DF6D9" w:rsidR="00794208" w:rsidRPr="00AF5C8F" w:rsidRDefault="00794208" w:rsidP="00794208">
      <w:r>
        <w:t xml:space="preserve">                  </w:t>
      </w:r>
      <w:r w:rsidRPr="00AF5C8F">
        <w:t>Workflow-</w:t>
      </w:r>
      <w:proofErr w:type="gramStart"/>
      <w:r w:rsidR="00673390">
        <w:t>8</w:t>
      </w:r>
      <w:r w:rsidRPr="00AF5C8F">
        <w:t>:Then</w:t>
      </w:r>
      <w:proofErr w:type="gramEnd"/>
      <w:r w:rsidRPr="00AF5C8F">
        <w:t xml:space="preserve"> logout from software.</w:t>
      </w:r>
    </w:p>
    <w:p w14:paraId="2808CC4F" w14:textId="741F5AEA" w:rsidR="005A46AA" w:rsidRPr="00AF5C8F" w:rsidRDefault="005A46AA" w:rsidP="00794208">
      <w:r w:rsidRPr="00AF5C8F">
        <w:t xml:space="preserve">            </w:t>
      </w:r>
    </w:p>
    <w:p w14:paraId="555CA3DA" w14:textId="2C23C3B3" w:rsidR="00F165FA" w:rsidRPr="00AF5C8F" w:rsidRDefault="00F165FA" w:rsidP="00F165FA">
      <w:pPr>
        <w:rPr>
          <w:b/>
          <w:bCs/>
        </w:rPr>
      </w:pPr>
      <w:r w:rsidRPr="00AF5C8F">
        <w:rPr>
          <w:b/>
          <w:bCs/>
        </w:rPr>
        <w:t xml:space="preserve">       goal-3:</w:t>
      </w:r>
      <w:r w:rsidR="00331533" w:rsidRPr="00AF5C8F">
        <w:rPr>
          <w:b/>
          <w:bCs/>
        </w:rPr>
        <w:t xml:space="preserve"> check payment</w:t>
      </w:r>
      <w:r w:rsidR="00083F12" w:rsidRPr="00AF5C8F">
        <w:rPr>
          <w:b/>
          <w:bCs/>
        </w:rPr>
        <w:t xml:space="preserve"> </w:t>
      </w:r>
      <w:proofErr w:type="spellStart"/>
      <w:r w:rsidR="00083F12" w:rsidRPr="00AF5C8F">
        <w:rPr>
          <w:b/>
          <w:bCs/>
        </w:rPr>
        <w:t>messege</w:t>
      </w:r>
      <w:proofErr w:type="spellEnd"/>
    </w:p>
    <w:p w14:paraId="560119C8" w14:textId="12E14028" w:rsidR="00673390" w:rsidRPr="00AF5C8F" w:rsidRDefault="00673390" w:rsidP="00673390">
      <w:r w:rsidRPr="00AF5C8F">
        <w:t xml:space="preserve">                  Workflow-1: At first log in to software with valid </w:t>
      </w:r>
      <w:proofErr w:type="spellStart"/>
      <w:proofErr w:type="gramStart"/>
      <w:r w:rsidRPr="00AF5C8F">
        <w:t>password</w:t>
      </w:r>
      <w:r>
        <w:t>,id</w:t>
      </w:r>
      <w:proofErr w:type="spellEnd"/>
      <w:proofErr w:type="gramEnd"/>
      <w:r w:rsidRPr="00AF5C8F">
        <w:t xml:space="preserve"> and valid </w:t>
      </w:r>
      <w:proofErr w:type="spellStart"/>
      <w:r w:rsidRPr="00AF5C8F">
        <w:t>user</w:t>
      </w:r>
      <w:r>
        <w:t>type</w:t>
      </w:r>
      <w:proofErr w:type="spellEnd"/>
      <w:r w:rsidRPr="00AF5C8F">
        <w:t>.</w:t>
      </w:r>
    </w:p>
    <w:p w14:paraId="0346FE34" w14:textId="77777777" w:rsidR="00673390" w:rsidRDefault="00673390" w:rsidP="00673390">
      <w:r w:rsidRPr="00AF5C8F">
        <w:t xml:space="preserve">                  Workflow-2: Then come the </w:t>
      </w:r>
      <w:r>
        <w:t xml:space="preserve">supplier home </w:t>
      </w:r>
      <w:proofErr w:type="gramStart"/>
      <w:r>
        <w:t>scene .</w:t>
      </w:r>
      <w:proofErr w:type="gramEnd"/>
    </w:p>
    <w:p w14:paraId="5592BD9F" w14:textId="4479BDBD" w:rsidR="00673390" w:rsidRPr="00AF5C8F" w:rsidRDefault="00673390" w:rsidP="00673390">
      <w:r w:rsidRPr="00AF5C8F">
        <w:t xml:space="preserve">                  Workflow-3: Then click on </w:t>
      </w:r>
      <w:r w:rsidRPr="00B7523A">
        <w:t>“</w:t>
      </w:r>
      <w:r>
        <w:t>check payment message</w:t>
      </w:r>
      <w:r w:rsidRPr="00B7523A">
        <w:t xml:space="preserve">” </w:t>
      </w:r>
      <w:r w:rsidRPr="00AF5C8F">
        <w:t>option.</w:t>
      </w:r>
    </w:p>
    <w:p w14:paraId="1175245A" w14:textId="05544A67" w:rsidR="00673390" w:rsidRDefault="00673390" w:rsidP="00761393">
      <w:r w:rsidRPr="00AF5C8F">
        <w:t xml:space="preserve">                  Workflow-4: </w:t>
      </w:r>
      <w:r>
        <w:t xml:space="preserve">Then a page come </w:t>
      </w:r>
      <w:r w:rsidR="00761393">
        <w:t xml:space="preserve">where full payment history is </w:t>
      </w:r>
      <w:proofErr w:type="spellStart"/>
      <w:proofErr w:type="gramStart"/>
      <w:r w:rsidR="00761393">
        <w:t>pre loaded</w:t>
      </w:r>
      <w:proofErr w:type="spellEnd"/>
      <w:proofErr w:type="gramEnd"/>
      <w:r w:rsidR="00761393">
        <w:t>.</w:t>
      </w:r>
    </w:p>
    <w:p w14:paraId="56005840" w14:textId="42408B7C" w:rsidR="00673390" w:rsidRDefault="00673390" w:rsidP="00673390">
      <w:r>
        <w:t xml:space="preserve">                 </w:t>
      </w:r>
      <w:r w:rsidRPr="00AF5C8F">
        <w:t>Workflow-</w:t>
      </w:r>
      <w:r w:rsidR="00761393">
        <w:t>5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back” button to return home scene.</w:t>
      </w:r>
    </w:p>
    <w:p w14:paraId="66467AFF" w14:textId="7D8DCDEA" w:rsidR="00673390" w:rsidRPr="00AF5C8F" w:rsidRDefault="00673390" w:rsidP="00673390">
      <w:r>
        <w:t xml:space="preserve">                  </w:t>
      </w:r>
      <w:r w:rsidRPr="00AF5C8F">
        <w:t>Workflow-</w:t>
      </w:r>
      <w:proofErr w:type="gramStart"/>
      <w:r w:rsidR="00761393">
        <w:t>6</w:t>
      </w:r>
      <w:r w:rsidRPr="00AF5C8F">
        <w:t>:Then</w:t>
      </w:r>
      <w:proofErr w:type="gramEnd"/>
      <w:r w:rsidRPr="00AF5C8F">
        <w:t xml:space="preserve"> logout from software.</w:t>
      </w:r>
    </w:p>
    <w:p w14:paraId="5E06B79D" w14:textId="38E96A1F" w:rsidR="00F165FA" w:rsidRPr="00AF5C8F" w:rsidRDefault="00F165FA" w:rsidP="00673390">
      <w:pPr>
        <w:rPr>
          <w:b/>
          <w:bCs/>
        </w:rPr>
      </w:pPr>
      <w:r w:rsidRPr="00AF5C8F">
        <w:rPr>
          <w:b/>
          <w:bCs/>
        </w:rPr>
        <w:t xml:space="preserve">       </w:t>
      </w:r>
      <w:proofErr w:type="gramStart"/>
      <w:r w:rsidRPr="00AF5C8F">
        <w:rPr>
          <w:b/>
          <w:bCs/>
        </w:rPr>
        <w:t>goal-4</w:t>
      </w:r>
      <w:proofErr w:type="gramEnd"/>
      <w:r w:rsidRPr="00AF5C8F">
        <w:rPr>
          <w:b/>
          <w:bCs/>
        </w:rPr>
        <w:t>:</w:t>
      </w:r>
      <w:r w:rsidR="00083F12" w:rsidRPr="00AF5C8F">
        <w:rPr>
          <w:b/>
          <w:bCs/>
        </w:rPr>
        <w:t xml:space="preserve"> </w:t>
      </w:r>
      <w:r w:rsidR="00445EBF" w:rsidRPr="00AF5C8F">
        <w:rPr>
          <w:b/>
          <w:bCs/>
        </w:rPr>
        <w:t>Contact for urgent issue</w:t>
      </w:r>
    </w:p>
    <w:p w14:paraId="08C6C410" w14:textId="77777777" w:rsidR="00761393" w:rsidRPr="00AF5C8F" w:rsidRDefault="00761393" w:rsidP="00761393">
      <w:r w:rsidRPr="00AF5C8F">
        <w:t xml:space="preserve">               </w:t>
      </w:r>
      <w:r>
        <w:t xml:space="preserve">  </w:t>
      </w:r>
      <w:r w:rsidRPr="00AF5C8F">
        <w:t xml:space="preserve">Workflow-1: At first log in to software with valid </w:t>
      </w:r>
      <w:proofErr w:type="spellStart"/>
      <w:proofErr w:type="gramStart"/>
      <w:r w:rsidRPr="00AF5C8F">
        <w:t>password</w:t>
      </w:r>
      <w:r>
        <w:t>,id</w:t>
      </w:r>
      <w:proofErr w:type="spellEnd"/>
      <w:proofErr w:type="gramEnd"/>
      <w:r w:rsidRPr="00AF5C8F">
        <w:t xml:space="preserve"> and valid </w:t>
      </w:r>
      <w:proofErr w:type="spellStart"/>
      <w:r w:rsidRPr="00AF5C8F">
        <w:t>user</w:t>
      </w:r>
      <w:r>
        <w:t>type</w:t>
      </w:r>
      <w:proofErr w:type="spellEnd"/>
      <w:r w:rsidRPr="00AF5C8F">
        <w:t>.</w:t>
      </w:r>
    </w:p>
    <w:p w14:paraId="4C5C5BD3" w14:textId="77777777" w:rsidR="00761393" w:rsidRDefault="00761393" w:rsidP="00761393">
      <w:r w:rsidRPr="00AF5C8F">
        <w:t xml:space="preserve">                  Workflow-2: Then come the </w:t>
      </w:r>
      <w:r>
        <w:t xml:space="preserve">supplier home </w:t>
      </w:r>
      <w:proofErr w:type="gramStart"/>
      <w:r>
        <w:t>scene .</w:t>
      </w:r>
      <w:proofErr w:type="gramEnd"/>
    </w:p>
    <w:p w14:paraId="0E3B8878" w14:textId="1C81E369" w:rsidR="00761393" w:rsidRPr="00AF5C8F" w:rsidRDefault="00761393" w:rsidP="00761393">
      <w:r w:rsidRPr="00AF5C8F">
        <w:t xml:space="preserve">                  Workflow-3: Then click on </w:t>
      </w:r>
      <w:r w:rsidRPr="00B7523A">
        <w:t>“</w:t>
      </w:r>
      <w:proofErr w:type="spellStart"/>
      <w:r>
        <w:t>Cpntact</w:t>
      </w:r>
      <w:proofErr w:type="spellEnd"/>
      <w:r>
        <w:t xml:space="preserve"> for urgent issue</w:t>
      </w:r>
      <w:r w:rsidRPr="00B7523A">
        <w:t xml:space="preserve">” </w:t>
      </w:r>
      <w:r w:rsidRPr="00AF5C8F">
        <w:t>option.</w:t>
      </w:r>
    </w:p>
    <w:p w14:paraId="1C2F5562" w14:textId="22C46E91" w:rsidR="00761393" w:rsidRDefault="00761393" w:rsidP="00761393">
      <w:r w:rsidRPr="00AF5C8F">
        <w:t xml:space="preserve">                  Workflow-4: </w:t>
      </w:r>
      <w:r>
        <w:t xml:space="preserve">Then a page come where have </w:t>
      </w:r>
      <w:proofErr w:type="spellStart"/>
      <w:r>
        <w:t>give</w:t>
      </w:r>
      <w:proofErr w:type="spellEnd"/>
      <w:r>
        <w:t xml:space="preserve"> problem.</w:t>
      </w:r>
    </w:p>
    <w:p w14:paraId="5EEB63B2" w14:textId="77777777" w:rsidR="00761393" w:rsidRDefault="00761393" w:rsidP="00761393">
      <w:r>
        <w:t xml:space="preserve">                  </w:t>
      </w:r>
      <w:r w:rsidRPr="00AF5C8F">
        <w:t>Workflow-</w:t>
      </w:r>
      <w:r>
        <w:t>5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submit” button to save it. </w:t>
      </w:r>
    </w:p>
    <w:p w14:paraId="44412759" w14:textId="77777777" w:rsidR="00761393" w:rsidRDefault="00761393" w:rsidP="00761393">
      <w:r>
        <w:t xml:space="preserve">                  </w:t>
      </w:r>
      <w:r w:rsidRPr="00AF5C8F">
        <w:t>Workflow-</w:t>
      </w:r>
      <w:r>
        <w:t>6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view submitted problem answer” button to view previous</w:t>
      </w:r>
    </w:p>
    <w:p w14:paraId="075C8E5E" w14:textId="66B415C9" w:rsidR="00761393" w:rsidRDefault="00761393" w:rsidP="00761393">
      <w:r>
        <w:t xml:space="preserve">                                    Submitted problem answer.</w:t>
      </w:r>
    </w:p>
    <w:p w14:paraId="218164EB" w14:textId="3523B7F2" w:rsidR="00761393" w:rsidRDefault="00761393" w:rsidP="00761393">
      <w:r>
        <w:t xml:space="preserve">                 </w:t>
      </w:r>
      <w:r w:rsidRPr="00AF5C8F">
        <w:t>Workflow-</w:t>
      </w:r>
      <w:r>
        <w:t>7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back” button to previous page.</w:t>
      </w:r>
    </w:p>
    <w:p w14:paraId="7A3D658E" w14:textId="11DB0333" w:rsidR="00761393" w:rsidRDefault="00761393" w:rsidP="00761393">
      <w:r>
        <w:t xml:space="preserve">                 </w:t>
      </w:r>
      <w:r w:rsidRPr="00AF5C8F">
        <w:t>Workflow-</w:t>
      </w:r>
      <w:r w:rsidR="004B0B5E">
        <w:t>8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back” button to return home scene.</w:t>
      </w:r>
    </w:p>
    <w:p w14:paraId="206DF4BF" w14:textId="6B315993" w:rsidR="00761393" w:rsidRPr="00AF5C8F" w:rsidRDefault="00761393" w:rsidP="00761393">
      <w:r>
        <w:t xml:space="preserve">                  </w:t>
      </w:r>
      <w:r w:rsidRPr="00AF5C8F">
        <w:t>Workflow-</w:t>
      </w:r>
      <w:proofErr w:type="gramStart"/>
      <w:r w:rsidR="004B0B5E">
        <w:t>9</w:t>
      </w:r>
      <w:r w:rsidRPr="00AF5C8F">
        <w:t>:Then</w:t>
      </w:r>
      <w:proofErr w:type="gramEnd"/>
      <w:r w:rsidRPr="00AF5C8F">
        <w:t xml:space="preserve"> logout from software.</w:t>
      </w:r>
    </w:p>
    <w:p w14:paraId="18059A14" w14:textId="77777777" w:rsidR="0044766B" w:rsidRDefault="00F165FA" w:rsidP="00F165FA">
      <w:pPr>
        <w:rPr>
          <w:b/>
          <w:bCs/>
        </w:rPr>
      </w:pPr>
      <w:r w:rsidRPr="00AF5C8F">
        <w:rPr>
          <w:b/>
          <w:bCs/>
        </w:rPr>
        <w:lastRenderedPageBreak/>
        <w:t xml:space="preserve">    </w:t>
      </w:r>
    </w:p>
    <w:p w14:paraId="42BEDE92" w14:textId="3811A577" w:rsidR="00F165FA" w:rsidRPr="00AF5C8F" w:rsidRDefault="00F165FA" w:rsidP="00F165FA">
      <w:pPr>
        <w:rPr>
          <w:b/>
          <w:bCs/>
        </w:rPr>
      </w:pPr>
      <w:r w:rsidRPr="00AF5C8F">
        <w:rPr>
          <w:b/>
          <w:bCs/>
        </w:rPr>
        <w:t xml:space="preserve">   </w:t>
      </w:r>
      <w:proofErr w:type="gramStart"/>
      <w:r w:rsidRPr="00AF5C8F">
        <w:rPr>
          <w:b/>
          <w:bCs/>
        </w:rPr>
        <w:t>goal-5</w:t>
      </w:r>
      <w:proofErr w:type="gramEnd"/>
      <w:r w:rsidRPr="00AF5C8F">
        <w:rPr>
          <w:b/>
          <w:bCs/>
        </w:rPr>
        <w:t>:</w:t>
      </w:r>
      <w:r w:rsidR="00445EBF" w:rsidRPr="00AF5C8F">
        <w:rPr>
          <w:b/>
          <w:bCs/>
        </w:rPr>
        <w:t xml:space="preserve"> </w:t>
      </w:r>
      <w:r w:rsidR="00BC40BD" w:rsidRPr="00AF5C8F">
        <w:rPr>
          <w:b/>
          <w:bCs/>
        </w:rPr>
        <w:t xml:space="preserve">Give </w:t>
      </w:r>
      <w:proofErr w:type="spellStart"/>
      <w:r w:rsidR="00BC40BD" w:rsidRPr="00AF5C8F">
        <w:rPr>
          <w:b/>
          <w:bCs/>
        </w:rPr>
        <w:t>broucher</w:t>
      </w:r>
      <w:proofErr w:type="spellEnd"/>
      <w:r w:rsidR="00BC40BD" w:rsidRPr="00AF5C8F">
        <w:rPr>
          <w:b/>
          <w:bCs/>
        </w:rPr>
        <w:t xml:space="preserve"> of total cost</w:t>
      </w:r>
    </w:p>
    <w:p w14:paraId="46642C45" w14:textId="02157F88" w:rsidR="00761393" w:rsidRPr="00AF5C8F" w:rsidRDefault="00761393" w:rsidP="00761393">
      <w:r>
        <w:t xml:space="preserve">                 </w:t>
      </w:r>
      <w:r w:rsidRPr="00AF5C8F">
        <w:t xml:space="preserve">Workflow-1: At first log in to software with valid </w:t>
      </w:r>
      <w:proofErr w:type="spellStart"/>
      <w:proofErr w:type="gramStart"/>
      <w:r w:rsidRPr="00AF5C8F">
        <w:t>password</w:t>
      </w:r>
      <w:r>
        <w:t>,id</w:t>
      </w:r>
      <w:proofErr w:type="spellEnd"/>
      <w:proofErr w:type="gramEnd"/>
      <w:r w:rsidRPr="00AF5C8F">
        <w:t xml:space="preserve"> and valid </w:t>
      </w:r>
      <w:proofErr w:type="spellStart"/>
      <w:r w:rsidRPr="00AF5C8F">
        <w:t>user</w:t>
      </w:r>
      <w:r>
        <w:t>type</w:t>
      </w:r>
      <w:proofErr w:type="spellEnd"/>
      <w:r w:rsidRPr="00AF5C8F">
        <w:t>.</w:t>
      </w:r>
    </w:p>
    <w:p w14:paraId="0C031C0D" w14:textId="77777777" w:rsidR="00761393" w:rsidRDefault="00761393" w:rsidP="00761393">
      <w:r w:rsidRPr="00AF5C8F">
        <w:t xml:space="preserve">                  Workflow-2: Then come the </w:t>
      </w:r>
      <w:r>
        <w:t xml:space="preserve">supplier home </w:t>
      </w:r>
      <w:proofErr w:type="gramStart"/>
      <w:r>
        <w:t>scene .</w:t>
      </w:r>
      <w:proofErr w:type="gramEnd"/>
    </w:p>
    <w:p w14:paraId="6E57CF0D" w14:textId="7633FED9" w:rsidR="00761393" w:rsidRPr="00AF5C8F" w:rsidRDefault="00761393" w:rsidP="00761393">
      <w:r w:rsidRPr="00AF5C8F">
        <w:t xml:space="preserve">                  Workflow-3: Then click on </w:t>
      </w:r>
      <w:r w:rsidRPr="00B7523A">
        <w:t>“</w:t>
      </w:r>
      <w:r>
        <w:t xml:space="preserve">give </w:t>
      </w:r>
      <w:proofErr w:type="spellStart"/>
      <w:r>
        <w:t>broucher</w:t>
      </w:r>
      <w:proofErr w:type="spellEnd"/>
      <w:r>
        <w:t xml:space="preserve"> of total cost</w:t>
      </w:r>
      <w:r w:rsidRPr="00B7523A">
        <w:t xml:space="preserve">” </w:t>
      </w:r>
      <w:r w:rsidRPr="00AF5C8F">
        <w:t>option.</w:t>
      </w:r>
    </w:p>
    <w:p w14:paraId="0A77DE83" w14:textId="5963686D" w:rsidR="00761393" w:rsidRDefault="00761393" w:rsidP="004B0B5E">
      <w:r w:rsidRPr="00AF5C8F">
        <w:t xml:space="preserve">                  Workflow-4: </w:t>
      </w:r>
      <w:r>
        <w:t xml:space="preserve">Then a page come where have to </w:t>
      </w:r>
      <w:r w:rsidR="004B0B5E">
        <w:t xml:space="preserve">give </w:t>
      </w:r>
      <w:proofErr w:type="spellStart"/>
      <w:proofErr w:type="gramStart"/>
      <w:r w:rsidR="004B0B5E">
        <w:t>id,name</w:t>
      </w:r>
      <w:proofErr w:type="gramEnd"/>
      <w:r w:rsidR="004B0B5E">
        <w:t>,quantity,total</w:t>
      </w:r>
      <w:proofErr w:type="spellEnd"/>
      <w:r w:rsidR="004B0B5E">
        <w:t xml:space="preserve"> </w:t>
      </w:r>
      <w:proofErr w:type="spellStart"/>
      <w:r w:rsidR="004B0B5E">
        <w:t>cost,date</w:t>
      </w:r>
      <w:proofErr w:type="spellEnd"/>
      <w:r w:rsidR="004B0B5E">
        <w:t>.</w:t>
      </w:r>
    </w:p>
    <w:p w14:paraId="33A00615" w14:textId="77777777" w:rsidR="00761393" w:rsidRDefault="00761393" w:rsidP="00761393">
      <w:r>
        <w:t xml:space="preserve">                  </w:t>
      </w:r>
      <w:r w:rsidRPr="00AF5C8F">
        <w:t>Workflow-</w:t>
      </w:r>
      <w:r>
        <w:t>5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submit” button to save it. </w:t>
      </w:r>
    </w:p>
    <w:p w14:paraId="744778BC" w14:textId="73D9DD1E" w:rsidR="00761393" w:rsidRDefault="00761393" w:rsidP="00761393">
      <w:r>
        <w:t xml:space="preserve">                 </w:t>
      </w:r>
      <w:r w:rsidRPr="00AF5C8F">
        <w:t>Workflow-</w:t>
      </w:r>
      <w:r w:rsidR="004B0B5E">
        <w:t>6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back” button to return home scene.</w:t>
      </w:r>
    </w:p>
    <w:p w14:paraId="74EFC9E4" w14:textId="373BC4B3" w:rsidR="00761393" w:rsidRPr="00AF5C8F" w:rsidRDefault="00761393" w:rsidP="00761393">
      <w:r>
        <w:t xml:space="preserve">                  </w:t>
      </w:r>
      <w:r w:rsidRPr="00AF5C8F">
        <w:t>Workflow-</w:t>
      </w:r>
      <w:proofErr w:type="gramStart"/>
      <w:r w:rsidR="004B0B5E">
        <w:t>7</w:t>
      </w:r>
      <w:r w:rsidRPr="00AF5C8F">
        <w:t>:Then</w:t>
      </w:r>
      <w:proofErr w:type="gramEnd"/>
      <w:r w:rsidRPr="00AF5C8F">
        <w:t xml:space="preserve"> logout from software.</w:t>
      </w:r>
    </w:p>
    <w:p w14:paraId="2E212AF0" w14:textId="77777777" w:rsidR="00761393" w:rsidRPr="00AF5C8F" w:rsidRDefault="00761393" w:rsidP="00761393">
      <w:r w:rsidRPr="00AF5C8F">
        <w:t xml:space="preserve">            </w:t>
      </w:r>
    </w:p>
    <w:p w14:paraId="443112CD" w14:textId="5ED041B4" w:rsidR="004B0B5E" w:rsidRPr="00AF5C8F" w:rsidRDefault="004B0B5E" w:rsidP="004B0B5E">
      <w:pPr>
        <w:rPr>
          <w:b/>
          <w:bCs/>
          <w:sz w:val="28"/>
          <w:szCs w:val="28"/>
        </w:rPr>
      </w:pPr>
      <w:r w:rsidRPr="00AF5C8F">
        <w:rPr>
          <w:b/>
          <w:bCs/>
          <w:sz w:val="28"/>
          <w:szCs w:val="28"/>
        </w:rPr>
        <w:t>User-</w:t>
      </w:r>
      <w:proofErr w:type="gramStart"/>
      <w:r w:rsidR="00977330">
        <w:rPr>
          <w:b/>
          <w:bCs/>
          <w:sz w:val="28"/>
          <w:szCs w:val="28"/>
        </w:rPr>
        <w:t>6</w:t>
      </w:r>
      <w:r w:rsidRPr="00AF5C8F">
        <w:rPr>
          <w:b/>
          <w:bCs/>
          <w:sz w:val="28"/>
          <w:szCs w:val="28"/>
        </w:rPr>
        <w:t>:</w:t>
      </w:r>
      <w:r>
        <w:rPr>
          <w:b/>
          <w:bCs/>
          <w:sz w:val="28"/>
          <w:szCs w:val="28"/>
        </w:rPr>
        <w:t>Admin</w:t>
      </w:r>
      <w:proofErr w:type="gramEnd"/>
    </w:p>
    <w:p w14:paraId="29AB1472" w14:textId="289EE7CD" w:rsidR="004B0B5E" w:rsidRPr="00AF5C8F" w:rsidRDefault="004B0B5E" w:rsidP="004B0B5E">
      <w:pPr>
        <w:rPr>
          <w:b/>
          <w:bCs/>
        </w:rPr>
      </w:pPr>
      <w:r w:rsidRPr="00AF5C8F">
        <w:rPr>
          <w:b/>
          <w:bCs/>
          <w:sz w:val="32"/>
          <w:szCs w:val="32"/>
        </w:rPr>
        <w:t xml:space="preserve">     </w:t>
      </w:r>
      <w:proofErr w:type="gramStart"/>
      <w:r w:rsidRPr="00AF5C8F">
        <w:rPr>
          <w:b/>
          <w:bCs/>
        </w:rPr>
        <w:t>goal-1</w:t>
      </w:r>
      <w:proofErr w:type="gramEnd"/>
      <w:r w:rsidRPr="00AF5C8F">
        <w:rPr>
          <w:b/>
          <w:bCs/>
        </w:rPr>
        <w:t xml:space="preserve">: </w:t>
      </w:r>
      <w:r>
        <w:rPr>
          <w:b/>
          <w:bCs/>
        </w:rPr>
        <w:t>Create account for user of this software.</w:t>
      </w:r>
    </w:p>
    <w:p w14:paraId="233C2851" w14:textId="77777777" w:rsidR="004B0B5E" w:rsidRPr="00AF5C8F" w:rsidRDefault="004B0B5E" w:rsidP="004B0B5E">
      <w:r w:rsidRPr="00AF5C8F">
        <w:t xml:space="preserve">               </w:t>
      </w:r>
      <w:r>
        <w:t xml:space="preserve"> </w:t>
      </w:r>
      <w:r w:rsidRPr="00AF5C8F">
        <w:t xml:space="preserve"> Workflow-1: At first log in to software with valid </w:t>
      </w:r>
      <w:proofErr w:type="spellStart"/>
      <w:proofErr w:type="gramStart"/>
      <w:r w:rsidRPr="00AF5C8F">
        <w:t>password</w:t>
      </w:r>
      <w:r>
        <w:t>,id</w:t>
      </w:r>
      <w:proofErr w:type="spellEnd"/>
      <w:proofErr w:type="gramEnd"/>
      <w:r w:rsidRPr="00AF5C8F">
        <w:t xml:space="preserve"> and valid </w:t>
      </w:r>
      <w:proofErr w:type="spellStart"/>
      <w:r w:rsidRPr="00AF5C8F">
        <w:t>user</w:t>
      </w:r>
      <w:r>
        <w:t>type</w:t>
      </w:r>
      <w:proofErr w:type="spellEnd"/>
      <w:r w:rsidRPr="00AF5C8F">
        <w:t>.</w:t>
      </w:r>
    </w:p>
    <w:p w14:paraId="55E3692A" w14:textId="5DCF3B53" w:rsidR="004B0B5E" w:rsidRDefault="004B0B5E" w:rsidP="004B0B5E">
      <w:r w:rsidRPr="00AF5C8F">
        <w:t xml:space="preserve">                  Workflow-2: Then come the </w:t>
      </w:r>
      <w:r w:rsidR="00977330">
        <w:t>admin</w:t>
      </w:r>
      <w:r>
        <w:t xml:space="preserve"> home </w:t>
      </w:r>
      <w:proofErr w:type="gramStart"/>
      <w:r>
        <w:t>scene .</w:t>
      </w:r>
      <w:proofErr w:type="gramEnd"/>
    </w:p>
    <w:p w14:paraId="104663E0" w14:textId="654B4A9D" w:rsidR="004B0B5E" w:rsidRPr="00AF5C8F" w:rsidRDefault="004B0B5E" w:rsidP="004B0B5E">
      <w:r w:rsidRPr="00AF5C8F">
        <w:t xml:space="preserve">                  Workflow-3: Then click on </w:t>
      </w:r>
      <w:r w:rsidRPr="00B7523A">
        <w:t>“</w:t>
      </w:r>
      <w:r w:rsidR="00977330">
        <w:t>create an account</w:t>
      </w:r>
      <w:r w:rsidRPr="00B7523A">
        <w:t xml:space="preserve">” </w:t>
      </w:r>
      <w:r w:rsidRPr="00AF5C8F">
        <w:t>option.</w:t>
      </w:r>
    </w:p>
    <w:p w14:paraId="75FE79E3" w14:textId="6AA203B6" w:rsidR="004B0B5E" w:rsidRDefault="004B0B5E" w:rsidP="00977330">
      <w:r w:rsidRPr="00AF5C8F">
        <w:t xml:space="preserve">                  Workflow-4: </w:t>
      </w:r>
      <w:r>
        <w:t xml:space="preserve">Then a page come where have to give </w:t>
      </w:r>
      <w:proofErr w:type="spellStart"/>
      <w:proofErr w:type="gramStart"/>
      <w:r>
        <w:t>id,</w:t>
      </w:r>
      <w:r w:rsidR="00977330">
        <w:t>name</w:t>
      </w:r>
      <w:proofErr w:type="gramEnd"/>
      <w:r w:rsidR="00977330">
        <w:t>,user</w:t>
      </w:r>
      <w:proofErr w:type="spellEnd"/>
      <w:r w:rsidR="00977330">
        <w:t xml:space="preserve"> </w:t>
      </w:r>
      <w:proofErr w:type="spellStart"/>
      <w:r w:rsidR="00977330">
        <w:t>type,email,pass</w:t>
      </w:r>
      <w:proofErr w:type="spellEnd"/>
      <w:r w:rsidR="00977330">
        <w:t xml:space="preserve">.     </w:t>
      </w:r>
      <w:r>
        <w:t xml:space="preserve"> </w:t>
      </w:r>
    </w:p>
    <w:p w14:paraId="3E96FBEA" w14:textId="77777777" w:rsidR="004B0B5E" w:rsidRDefault="004B0B5E" w:rsidP="004B0B5E">
      <w:r>
        <w:t xml:space="preserve">                  </w:t>
      </w:r>
      <w:r w:rsidRPr="00AF5C8F">
        <w:t>Workflow-</w:t>
      </w:r>
      <w:r>
        <w:t>5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submit” button to save it. </w:t>
      </w:r>
    </w:p>
    <w:p w14:paraId="414B22FD" w14:textId="7A8F6597" w:rsidR="004B0B5E" w:rsidRDefault="004B0B5E" w:rsidP="004B0B5E">
      <w:r>
        <w:t xml:space="preserve">                  </w:t>
      </w:r>
      <w:r w:rsidRPr="00AF5C8F">
        <w:t>Workflow-</w:t>
      </w:r>
      <w:r>
        <w:t>6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</w:t>
      </w:r>
      <w:r w:rsidR="00977330">
        <w:t>home scene</w:t>
      </w:r>
      <w:r>
        <w:t>” button to return home scene.</w:t>
      </w:r>
    </w:p>
    <w:p w14:paraId="7A8A1BB9" w14:textId="77777777" w:rsidR="004B0B5E" w:rsidRPr="00AF5C8F" w:rsidRDefault="004B0B5E" w:rsidP="004B0B5E">
      <w:r>
        <w:t xml:space="preserve">                  </w:t>
      </w:r>
      <w:r w:rsidRPr="00AF5C8F">
        <w:t>Workflow-</w:t>
      </w:r>
      <w:proofErr w:type="gramStart"/>
      <w:r>
        <w:t>7</w:t>
      </w:r>
      <w:r w:rsidRPr="00AF5C8F">
        <w:t>:Then</w:t>
      </w:r>
      <w:proofErr w:type="gramEnd"/>
      <w:r w:rsidRPr="00AF5C8F">
        <w:t xml:space="preserve"> logout from software.</w:t>
      </w:r>
    </w:p>
    <w:p w14:paraId="1F5683EA" w14:textId="77777777" w:rsidR="004B0B5E" w:rsidRDefault="004B0B5E" w:rsidP="004B0B5E">
      <w:pPr>
        <w:rPr>
          <w:b/>
          <w:bCs/>
        </w:rPr>
      </w:pPr>
      <w:r w:rsidRPr="00AF5C8F">
        <w:rPr>
          <w:b/>
          <w:bCs/>
        </w:rPr>
        <w:t xml:space="preserve">   </w:t>
      </w:r>
    </w:p>
    <w:p w14:paraId="550F7DA6" w14:textId="6CB214F9" w:rsidR="004B0B5E" w:rsidRPr="00AF5C8F" w:rsidRDefault="004B0B5E" w:rsidP="004B0B5E">
      <w:pPr>
        <w:rPr>
          <w:b/>
          <w:bCs/>
        </w:rPr>
      </w:pPr>
      <w:r w:rsidRPr="00AF5C8F">
        <w:rPr>
          <w:b/>
          <w:bCs/>
        </w:rPr>
        <w:t xml:space="preserve">   </w:t>
      </w:r>
      <w:proofErr w:type="gramStart"/>
      <w:r w:rsidRPr="00AF5C8F">
        <w:rPr>
          <w:b/>
          <w:bCs/>
        </w:rPr>
        <w:t>goal-2</w:t>
      </w:r>
      <w:proofErr w:type="gramEnd"/>
      <w:r w:rsidRPr="00AF5C8F">
        <w:rPr>
          <w:b/>
          <w:bCs/>
        </w:rPr>
        <w:t xml:space="preserve">: </w:t>
      </w:r>
      <w:r w:rsidR="00977330">
        <w:rPr>
          <w:b/>
          <w:bCs/>
        </w:rPr>
        <w:t>Update company details.</w:t>
      </w:r>
    </w:p>
    <w:p w14:paraId="4E543ABF" w14:textId="77777777" w:rsidR="004B0B5E" w:rsidRPr="00AF5C8F" w:rsidRDefault="004B0B5E" w:rsidP="004B0B5E">
      <w:r w:rsidRPr="00AF5C8F">
        <w:t xml:space="preserve">               </w:t>
      </w:r>
      <w:r>
        <w:t xml:space="preserve">  </w:t>
      </w:r>
      <w:r w:rsidRPr="00AF5C8F">
        <w:t xml:space="preserve">Workflow-1: At first log in to software with valid </w:t>
      </w:r>
      <w:proofErr w:type="spellStart"/>
      <w:proofErr w:type="gramStart"/>
      <w:r w:rsidRPr="00AF5C8F">
        <w:t>password</w:t>
      </w:r>
      <w:r>
        <w:t>,id</w:t>
      </w:r>
      <w:proofErr w:type="spellEnd"/>
      <w:proofErr w:type="gramEnd"/>
      <w:r w:rsidRPr="00AF5C8F">
        <w:t xml:space="preserve"> and valid </w:t>
      </w:r>
      <w:proofErr w:type="spellStart"/>
      <w:r w:rsidRPr="00AF5C8F">
        <w:t>user</w:t>
      </w:r>
      <w:r>
        <w:t>type</w:t>
      </w:r>
      <w:proofErr w:type="spellEnd"/>
      <w:r w:rsidRPr="00AF5C8F">
        <w:t>.</w:t>
      </w:r>
    </w:p>
    <w:p w14:paraId="105E8B61" w14:textId="77777777" w:rsidR="004B0B5E" w:rsidRDefault="004B0B5E" w:rsidP="004B0B5E">
      <w:r w:rsidRPr="00AF5C8F">
        <w:t xml:space="preserve">                  Workflow-2: Then come the </w:t>
      </w:r>
      <w:r>
        <w:t xml:space="preserve">supplier home </w:t>
      </w:r>
      <w:proofErr w:type="gramStart"/>
      <w:r>
        <w:t>scene .</w:t>
      </w:r>
      <w:proofErr w:type="gramEnd"/>
    </w:p>
    <w:p w14:paraId="1615C17D" w14:textId="512243C2" w:rsidR="004B0B5E" w:rsidRPr="00AF5C8F" w:rsidRDefault="004B0B5E" w:rsidP="004B0B5E">
      <w:r w:rsidRPr="00AF5C8F">
        <w:t xml:space="preserve">                  Workflow-3: Then click on </w:t>
      </w:r>
      <w:r w:rsidRPr="00B7523A">
        <w:t>“</w:t>
      </w:r>
      <w:r w:rsidR="00977330" w:rsidRPr="00977330">
        <w:t>Update company details</w:t>
      </w:r>
      <w:r w:rsidRPr="00B7523A">
        <w:t xml:space="preserve">” </w:t>
      </w:r>
      <w:r w:rsidRPr="00AF5C8F">
        <w:t>option.</w:t>
      </w:r>
    </w:p>
    <w:p w14:paraId="0431E424" w14:textId="04755590" w:rsidR="004B0B5E" w:rsidRDefault="004B0B5E" w:rsidP="00977330">
      <w:r w:rsidRPr="00AF5C8F">
        <w:t xml:space="preserve">                  Workflow-4: </w:t>
      </w:r>
      <w:r>
        <w:t xml:space="preserve">Then a page come where </w:t>
      </w:r>
      <w:proofErr w:type="gramStart"/>
      <w:r>
        <w:t>have to</w:t>
      </w:r>
      <w:proofErr w:type="gramEnd"/>
      <w:r>
        <w:t xml:space="preserve"> </w:t>
      </w:r>
      <w:r w:rsidR="00977330">
        <w:t>give company details.</w:t>
      </w:r>
    </w:p>
    <w:p w14:paraId="0909FDCB" w14:textId="77777777" w:rsidR="004B0B5E" w:rsidRDefault="004B0B5E" w:rsidP="004B0B5E">
      <w:r>
        <w:t xml:space="preserve">                  </w:t>
      </w:r>
      <w:r w:rsidRPr="00AF5C8F">
        <w:t>Workflow-</w:t>
      </w:r>
      <w:r>
        <w:t>5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submit” button to save it. </w:t>
      </w:r>
    </w:p>
    <w:p w14:paraId="5BC7D902" w14:textId="18D5B5E0" w:rsidR="004B0B5E" w:rsidRDefault="004B0B5E" w:rsidP="004B0B5E">
      <w:r>
        <w:t xml:space="preserve">                 </w:t>
      </w:r>
      <w:r w:rsidRPr="00AF5C8F">
        <w:t>Workflow-</w:t>
      </w:r>
      <w:r w:rsidR="00977330">
        <w:t>6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back” button to return home scene.</w:t>
      </w:r>
    </w:p>
    <w:p w14:paraId="1CDD0F80" w14:textId="2C9415F2" w:rsidR="004B0B5E" w:rsidRPr="00AF5C8F" w:rsidRDefault="004B0B5E" w:rsidP="004B0B5E">
      <w:r>
        <w:t xml:space="preserve">                  </w:t>
      </w:r>
      <w:r w:rsidRPr="00AF5C8F">
        <w:t>Workflow-</w:t>
      </w:r>
      <w:proofErr w:type="gramStart"/>
      <w:r w:rsidR="00977330">
        <w:t>7</w:t>
      </w:r>
      <w:r w:rsidRPr="00AF5C8F">
        <w:t>:Then</w:t>
      </w:r>
      <w:proofErr w:type="gramEnd"/>
      <w:r w:rsidRPr="00AF5C8F">
        <w:t xml:space="preserve"> logout from software.</w:t>
      </w:r>
    </w:p>
    <w:p w14:paraId="67A858F2" w14:textId="77777777" w:rsidR="004B0B5E" w:rsidRPr="00AF5C8F" w:rsidRDefault="004B0B5E" w:rsidP="004B0B5E">
      <w:r w:rsidRPr="00AF5C8F">
        <w:t xml:space="preserve">            </w:t>
      </w:r>
    </w:p>
    <w:p w14:paraId="2AD96DC1" w14:textId="77777777" w:rsidR="0044766B" w:rsidRDefault="004B0B5E" w:rsidP="004B0B5E">
      <w:pPr>
        <w:rPr>
          <w:b/>
          <w:bCs/>
        </w:rPr>
      </w:pPr>
      <w:r w:rsidRPr="00AF5C8F">
        <w:rPr>
          <w:b/>
          <w:bCs/>
        </w:rPr>
        <w:lastRenderedPageBreak/>
        <w:t xml:space="preserve">  </w:t>
      </w:r>
    </w:p>
    <w:p w14:paraId="406925A3" w14:textId="29F4AE8F" w:rsidR="004B0B5E" w:rsidRPr="00AF5C8F" w:rsidRDefault="004B0B5E" w:rsidP="004B0B5E">
      <w:pPr>
        <w:rPr>
          <w:b/>
          <w:bCs/>
        </w:rPr>
      </w:pPr>
      <w:r w:rsidRPr="00AF5C8F">
        <w:rPr>
          <w:b/>
          <w:bCs/>
        </w:rPr>
        <w:t xml:space="preserve">     </w:t>
      </w:r>
      <w:proofErr w:type="gramStart"/>
      <w:r w:rsidRPr="00AF5C8F">
        <w:rPr>
          <w:b/>
          <w:bCs/>
        </w:rPr>
        <w:t>goal-3</w:t>
      </w:r>
      <w:proofErr w:type="gramEnd"/>
      <w:r w:rsidRPr="00AF5C8F">
        <w:rPr>
          <w:b/>
          <w:bCs/>
        </w:rPr>
        <w:t xml:space="preserve">: </w:t>
      </w:r>
      <w:r w:rsidR="00977330">
        <w:rPr>
          <w:b/>
          <w:bCs/>
        </w:rPr>
        <w:t>Set Frequently Asked Answer.</w:t>
      </w:r>
    </w:p>
    <w:p w14:paraId="1CD5C35F" w14:textId="77777777" w:rsidR="004B0B5E" w:rsidRPr="00AF5C8F" w:rsidRDefault="004B0B5E" w:rsidP="004B0B5E">
      <w:r w:rsidRPr="00AF5C8F">
        <w:t xml:space="preserve">                  Workflow-1: At first log in to software with valid </w:t>
      </w:r>
      <w:proofErr w:type="spellStart"/>
      <w:proofErr w:type="gramStart"/>
      <w:r w:rsidRPr="00AF5C8F">
        <w:t>password</w:t>
      </w:r>
      <w:r>
        <w:t>,id</w:t>
      </w:r>
      <w:proofErr w:type="spellEnd"/>
      <w:proofErr w:type="gramEnd"/>
      <w:r w:rsidRPr="00AF5C8F">
        <w:t xml:space="preserve"> and valid </w:t>
      </w:r>
      <w:proofErr w:type="spellStart"/>
      <w:r w:rsidRPr="00AF5C8F">
        <w:t>user</w:t>
      </w:r>
      <w:r>
        <w:t>type</w:t>
      </w:r>
      <w:proofErr w:type="spellEnd"/>
      <w:r w:rsidRPr="00AF5C8F">
        <w:t>.</w:t>
      </w:r>
    </w:p>
    <w:p w14:paraId="4FB4CF3B" w14:textId="77777777" w:rsidR="004B0B5E" w:rsidRDefault="004B0B5E" w:rsidP="004B0B5E">
      <w:r w:rsidRPr="00AF5C8F">
        <w:t xml:space="preserve">                  Workflow-2: Then come the </w:t>
      </w:r>
      <w:r>
        <w:t xml:space="preserve">supplier home </w:t>
      </w:r>
      <w:proofErr w:type="gramStart"/>
      <w:r>
        <w:t>scene .</w:t>
      </w:r>
      <w:proofErr w:type="gramEnd"/>
    </w:p>
    <w:p w14:paraId="667EDB5B" w14:textId="0C22F83E" w:rsidR="004B0B5E" w:rsidRPr="00AF5C8F" w:rsidRDefault="004B0B5E" w:rsidP="004B0B5E">
      <w:r w:rsidRPr="00AF5C8F">
        <w:t xml:space="preserve">                  Workflow-3: Then click on </w:t>
      </w:r>
      <w:r w:rsidRPr="00B7523A">
        <w:t>“</w:t>
      </w:r>
      <w:r w:rsidR="00A31CDA">
        <w:t xml:space="preserve">set </w:t>
      </w:r>
      <w:proofErr w:type="spellStart"/>
      <w:r w:rsidR="00A31CDA">
        <w:t>faq</w:t>
      </w:r>
      <w:proofErr w:type="spellEnd"/>
      <w:r w:rsidR="00A31CDA">
        <w:t xml:space="preserve"> answer</w:t>
      </w:r>
      <w:r w:rsidRPr="00B7523A">
        <w:t xml:space="preserve">” </w:t>
      </w:r>
      <w:r w:rsidRPr="00AF5C8F">
        <w:t>option.</w:t>
      </w:r>
    </w:p>
    <w:p w14:paraId="2BB2127E" w14:textId="0443A0A9" w:rsidR="004B0B5E" w:rsidRDefault="004B0B5E" w:rsidP="004B0B5E">
      <w:r w:rsidRPr="00AF5C8F">
        <w:t xml:space="preserve">                  Workflow-4: </w:t>
      </w:r>
      <w:r>
        <w:t xml:space="preserve">Then a page come where </w:t>
      </w:r>
      <w:proofErr w:type="gramStart"/>
      <w:r w:rsidR="00A31CDA">
        <w:t>have to</w:t>
      </w:r>
      <w:proofErr w:type="gramEnd"/>
      <w:r w:rsidR="00A31CDA">
        <w:t xml:space="preserve"> give ques no and answer.</w:t>
      </w:r>
    </w:p>
    <w:p w14:paraId="3177229A" w14:textId="56D2FD9B" w:rsidR="00A31CDA" w:rsidRDefault="00A31CDA" w:rsidP="004B0B5E">
      <w:r>
        <w:t xml:space="preserve">                  </w:t>
      </w:r>
      <w:r w:rsidRPr="00AF5C8F">
        <w:t>Workflow-</w:t>
      </w:r>
      <w:r>
        <w:t>5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submit” button to save it.</w:t>
      </w:r>
    </w:p>
    <w:p w14:paraId="697C3CD8" w14:textId="294FEDE0" w:rsidR="004B0B5E" w:rsidRDefault="004B0B5E" w:rsidP="004B0B5E">
      <w:r>
        <w:t xml:space="preserve">                 </w:t>
      </w:r>
      <w:r w:rsidRPr="00AF5C8F">
        <w:t>Workflow-</w:t>
      </w:r>
      <w:r w:rsidR="0044766B">
        <w:t>6</w:t>
      </w:r>
      <w:r w:rsidRPr="00AF5C8F">
        <w:t>: Then</w:t>
      </w:r>
      <w:r>
        <w:t xml:space="preserve"> </w:t>
      </w:r>
      <w:proofErr w:type="gramStart"/>
      <w:r>
        <w:t>have to</w:t>
      </w:r>
      <w:proofErr w:type="gramEnd"/>
      <w:r>
        <w:t xml:space="preserve"> click “back” button to return home scene.</w:t>
      </w:r>
    </w:p>
    <w:p w14:paraId="22748575" w14:textId="214F1D85" w:rsidR="00266EA5" w:rsidRPr="00AF5C8F" w:rsidRDefault="004B0B5E" w:rsidP="004B0B5E">
      <w:pPr>
        <w:rPr>
          <w:sz w:val="32"/>
          <w:szCs w:val="32"/>
        </w:rPr>
      </w:pPr>
      <w:r>
        <w:t xml:space="preserve">                  </w:t>
      </w:r>
      <w:r w:rsidRPr="00AF5C8F">
        <w:t>Workflow-</w:t>
      </w:r>
      <w:proofErr w:type="gramStart"/>
      <w:r w:rsidR="0044766B">
        <w:t>7</w:t>
      </w:r>
      <w:r w:rsidRPr="00AF5C8F">
        <w:t>:Then</w:t>
      </w:r>
      <w:proofErr w:type="gramEnd"/>
      <w:r w:rsidRPr="00AF5C8F">
        <w:t xml:space="preserve"> logout from software.</w:t>
      </w:r>
    </w:p>
    <w:sectPr w:rsidR="00266EA5" w:rsidRPr="00AF5C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FAFA9" w14:textId="77777777" w:rsidR="001C6269" w:rsidRDefault="001C6269" w:rsidP="007617A7">
      <w:pPr>
        <w:spacing w:after="0" w:line="240" w:lineRule="auto"/>
      </w:pPr>
      <w:r>
        <w:separator/>
      </w:r>
    </w:p>
  </w:endnote>
  <w:endnote w:type="continuationSeparator" w:id="0">
    <w:p w14:paraId="45F6DF3F" w14:textId="77777777" w:rsidR="001C6269" w:rsidRDefault="001C6269" w:rsidP="007617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D4D94" w14:textId="77777777" w:rsidR="001C6269" w:rsidRDefault="001C6269" w:rsidP="007617A7">
      <w:pPr>
        <w:spacing w:after="0" w:line="240" w:lineRule="auto"/>
      </w:pPr>
      <w:r>
        <w:separator/>
      </w:r>
    </w:p>
  </w:footnote>
  <w:footnote w:type="continuationSeparator" w:id="0">
    <w:p w14:paraId="2273F93F" w14:textId="77777777" w:rsidR="001C6269" w:rsidRDefault="001C6269" w:rsidP="007617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DC68C6"/>
    <w:multiLevelType w:val="multilevel"/>
    <w:tmpl w:val="745A04E0"/>
    <w:lvl w:ilvl="0">
      <w:start w:val="1"/>
      <w:numFmt w:val="bullet"/>
      <w:lvlText w:val="-"/>
      <w:lvlJc w:val="left"/>
      <w:pPr>
        <w:ind w:left="144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3tDQ2NDM0tjA2MTFQ0lEKTi0uzszPAykwNKoFACKjIiotAAAA"/>
  </w:docVars>
  <w:rsids>
    <w:rsidRoot w:val="007309C9"/>
    <w:rsid w:val="0000437D"/>
    <w:rsid w:val="00005547"/>
    <w:rsid w:val="00005612"/>
    <w:rsid w:val="000123F2"/>
    <w:rsid w:val="000241D7"/>
    <w:rsid w:val="00033A8B"/>
    <w:rsid w:val="000374F6"/>
    <w:rsid w:val="00052307"/>
    <w:rsid w:val="00055DB2"/>
    <w:rsid w:val="00061C39"/>
    <w:rsid w:val="00064C07"/>
    <w:rsid w:val="0007722D"/>
    <w:rsid w:val="000776C6"/>
    <w:rsid w:val="00083F12"/>
    <w:rsid w:val="00085ED8"/>
    <w:rsid w:val="00090291"/>
    <w:rsid w:val="00092945"/>
    <w:rsid w:val="00097D19"/>
    <w:rsid w:val="000A7983"/>
    <w:rsid w:val="000B0C66"/>
    <w:rsid w:val="000C0D31"/>
    <w:rsid w:val="000C2947"/>
    <w:rsid w:val="000C67AB"/>
    <w:rsid w:val="000D337A"/>
    <w:rsid w:val="000E11CB"/>
    <w:rsid w:val="000E139F"/>
    <w:rsid w:val="000E611E"/>
    <w:rsid w:val="000F07EB"/>
    <w:rsid w:val="00111C6D"/>
    <w:rsid w:val="00132832"/>
    <w:rsid w:val="00154824"/>
    <w:rsid w:val="00161ECF"/>
    <w:rsid w:val="001742BA"/>
    <w:rsid w:val="00176B6E"/>
    <w:rsid w:val="00181927"/>
    <w:rsid w:val="00181EF4"/>
    <w:rsid w:val="00186EBC"/>
    <w:rsid w:val="001A35D9"/>
    <w:rsid w:val="001B011B"/>
    <w:rsid w:val="001B2535"/>
    <w:rsid w:val="001C6269"/>
    <w:rsid w:val="001D264B"/>
    <w:rsid w:val="001D2AA1"/>
    <w:rsid w:val="001D45E5"/>
    <w:rsid w:val="001E0828"/>
    <w:rsid w:val="001F3D75"/>
    <w:rsid w:val="002059A6"/>
    <w:rsid w:val="00210904"/>
    <w:rsid w:val="00210AF3"/>
    <w:rsid w:val="00227251"/>
    <w:rsid w:val="002445E5"/>
    <w:rsid w:val="00261D1C"/>
    <w:rsid w:val="00262074"/>
    <w:rsid w:val="00266EA5"/>
    <w:rsid w:val="00276A06"/>
    <w:rsid w:val="00285734"/>
    <w:rsid w:val="00293F17"/>
    <w:rsid w:val="002957FD"/>
    <w:rsid w:val="002A4158"/>
    <w:rsid w:val="00301C7C"/>
    <w:rsid w:val="00302BAE"/>
    <w:rsid w:val="0030794E"/>
    <w:rsid w:val="00312DDA"/>
    <w:rsid w:val="00320F04"/>
    <w:rsid w:val="00323A21"/>
    <w:rsid w:val="00331533"/>
    <w:rsid w:val="00342ED9"/>
    <w:rsid w:val="00381AE3"/>
    <w:rsid w:val="00390299"/>
    <w:rsid w:val="003B0A46"/>
    <w:rsid w:val="003B55F2"/>
    <w:rsid w:val="003C27FF"/>
    <w:rsid w:val="003E728E"/>
    <w:rsid w:val="003F1CDD"/>
    <w:rsid w:val="003F2F61"/>
    <w:rsid w:val="003F3AA1"/>
    <w:rsid w:val="004069B2"/>
    <w:rsid w:val="0040745E"/>
    <w:rsid w:val="004152C2"/>
    <w:rsid w:val="00415610"/>
    <w:rsid w:val="00416A79"/>
    <w:rsid w:val="00417B04"/>
    <w:rsid w:val="00435B2A"/>
    <w:rsid w:val="00445EBF"/>
    <w:rsid w:val="00446B6D"/>
    <w:rsid w:val="0044766B"/>
    <w:rsid w:val="00456A4F"/>
    <w:rsid w:val="004617C4"/>
    <w:rsid w:val="00464768"/>
    <w:rsid w:val="00470E6F"/>
    <w:rsid w:val="00491438"/>
    <w:rsid w:val="004A2A72"/>
    <w:rsid w:val="004B0B5E"/>
    <w:rsid w:val="004C7365"/>
    <w:rsid w:val="004D1504"/>
    <w:rsid w:val="004E330C"/>
    <w:rsid w:val="004E640D"/>
    <w:rsid w:val="004F0165"/>
    <w:rsid w:val="004F1AB8"/>
    <w:rsid w:val="00503B5E"/>
    <w:rsid w:val="005118CA"/>
    <w:rsid w:val="00514C7A"/>
    <w:rsid w:val="00520C3D"/>
    <w:rsid w:val="00521AF6"/>
    <w:rsid w:val="00536265"/>
    <w:rsid w:val="00541929"/>
    <w:rsid w:val="00552539"/>
    <w:rsid w:val="0055403B"/>
    <w:rsid w:val="00560235"/>
    <w:rsid w:val="00592AB9"/>
    <w:rsid w:val="005A1D61"/>
    <w:rsid w:val="005A38C5"/>
    <w:rsid w:val="005A46AA"/>
    <w:rsid w:val="005A4E11"/>
    <w:rsid w:val="005B06D5"/>
    <w:rsid w:val="005C026C"/>
    <w:rsid w:val="005E4F09"/>
    <w:rsid w:val="00614997"/>
    <w:rsid w:val="00650D24"/>
    <w:rsid w:val="006604B6"/>
    <w:rsid w:val="006639EC"/>
    <w:rsid w:val="0067277D"/>
    <w:rsid w:val="00673390"/>
    <w:rsid w:val="006751AE"/>
    <w:rsid w:val="00687629"/>
    <w:rsid w:val="00695450"/>
    <w:rsid w:val="006A528F"/>
    <w:rsid w:val="006C1637"/>
    <w:rsid w:val="006D5358"/>
    <w:rsid w:val="006D6AB2"/>
    <w:rsid w:val="006F0C9D"/>
    <w:rsid w:val="006F3888"/>
    <w:rsid w:val="00704CF7"/>
    <w:rsid w:val="00706630"/>
    <w:rsid w:val="00716A7D"/>
    <w:rsid w:val="007309C9"/>
    <w:rsid w:val="00744DB0"/>
    <w:rsid w:val="00761393"/>
    <w:rsid w:val="007617A7"/>
    <w:rsid w:val="007665D5"/>
    <w:rsid w:val="00766A18"/>
    <w:rsid w:val="00766C11"/>
    <w:rsid w:val="00783517"/>
    <w:rsid w:val="00792035"/>
    <w:rsid w:val="00794208"/>
    <w:rsid w:val="0079617F"/>
    <w:rsid w:val="007B0361"/>
    <w:rsid w:val="007B0450"/>
    <w:rsid w:val="007D1B43"/>
    <w:rsid w:val="007D6AB1"/>
    <w:rsid w:val="007E62AA"/>
    <w:rsid w:val="007F385C"/>
    <w:rsid w:val="007F6611"/>
    <w:rsid w:val="007F6DB2"/>
    <w:rsid w:val="00834CC9"/>
    <w:rsid w:val="00845D08"/>
    <w:rsid w:val="008568AF"/>
    <w:rsid w:val="00862935"/>
    <w:rsid w:val="008640E7"/>
    <w:rsid w:val="00864AE3"/>
    <w:rsid w:val="008657C9"/>
    <w:rsid w:val="008720E2"/>
    <w:rsid w:val="0088257F"/>
    <w:rsid w:val="00896959"/>
    <w:rsid w:val="008B5192"/>
    <w:rsid w:val="008B65A8"/>
    <w:rsid w:val="008D074C"/>
    <w:rsid w:val="008D5230"/>
    <w:rsid w:val="008E4DAD"/>
    <w:rsid w:val="008E6C54"/>
    <w:rsid w:val="00907924"/>
    <w:rsid w:val="0092466B"/>
    <w:rsid w:val="00925B89"/>
    <w:rsid w:val="009275FC"/>
    <w:rsid w:val="0093212B"/>
    <w:rsid w:val="009503C8"/>
    <w:rsid w:val="0095164E"/>
    <w:rsid w:val="00954749"/>
    <w:rsid w:val="0096058B"/>
    <w:rsid w:val="009743A0"/>
    <w:rsid w:val="00976813"/>
    <w:rsid w:val="00977330"/>
    <w:rsid w:val="00991C9D"/>
    <w:rsid w:val="009A405E"/>
    <w:rsid w:val="009C4AB2"/>
    <w:rsid w:val="009E2863"/>
    <w:rsid w:val="009E2EFF"/>
    <w:rsid w:val="009E4427"/>
    <w:rsid w:val="009F29F1"/>
    <w:rsid w:val="009F5EB5"/>
    <w:rsid w:val="00A00B78"/>
    <w:rsid w:val="00A069FB"/>
    <w:rsid w:val="00A228AE"/>
    <w:rsid w:val="00A31457"/>
    <w:rsid w:val="00A31CDA"/>
    <w:rsid w:val="00A3340A"/>
    <w:rsid w:val="00A37B25"/>
    <w:rsid w:val="00A719E8"/>
    <w:rsid w:val="00A83482"/>
    <w:rsid w:val="00A92A04"/>
    <w:rsid w:val="00A95D4D"/>
    <w:rsid w:val="00AA7228"/>
    <w:rsid w:val="00AB7A17"/>
    <w:rsid w:val="00AC76DB"/>
    <w:rsid w:val="00AD2552"/>
    <w:rsid w:val="00AD4388"/>
    <w:rsid w:val="00AD694C"/>
    <w:rsid w:val="00AF5B7F"/>
    <w:rsid w:val="00AF5C8F"/>
    <w:rsid w:val="00B00332"/>
    <w:rsid w:val="00B144E8"/>
    <w:rsid w:val="00B16FD5"/>
    <w:rsid w:val="00B2638C"/>
    <w:rsid w:val="00B338D4"/>
    <w:rsid w:val="00B41045"/>
    <w:rsid w:val="00B45341"/>
    <w:rsid w:val="00B52261"/>
    <w:rsid w:val="00B552D3"/>
    <w:rsid w:val="00B6042B"/>
    <w:rsid w:val="00B72979"/>
    <w:rsid w:val="00B7523A"/>
    <w:rsid w:val="00B8175F"/>
    <w:rsid w:val="00B84AA4"/>
    <w:rsid w:val="00B92DEE"/>
    <w:rsid w:val="00B96E6C"/>
    <w:rsid w:val="00B97226"/>
    <w:rsid w:val="00BB22C7"/>
    <w:rsid w:val="00BB5925"/>
    <w:rsid w:val="00BC2D1B"/>
    <w:rsid w:val="00BC3F09"/>
    <w:rsid w:val="00BC40BD"/>
    <w:rsid w:val="00BC452D"/>
    <w:rsid w:val="00BD2F2D"/>
    <w:rsid w:val="00C16261"/>
    <w:rsid w:val="00C24315"/>
    <w:rsid w:val="00C26215"/>
    <w:rsid w:val="00C33A23"/>
    <w:rsid w:val="00C40A88"/>
    <w:rsid w:val="00C466CD"/>
    <w:rsid w:val="00C564A3"/>
    <w:rsid w:val="00C57C77"/>
    <w:rsid w:val="00C657A9"/>
    <w:rsid w:val="00C777B6"/>
    <w:rsid w:val="00C84A82"/>
    <w:rsid w:val="00C863A4"/>
    <w:rsid w:val="00C86F50"/>
    <w:rsid w:val="00CC0DA5"/>
    <w:rsid w:val="00CC1D8A"/>
    <w:rsid w:val="00CD1381"/>
    <w:rsid w:val="00CD150A"/>
    <w:rsid w:val="00CD6521"/>
    <w:rsid w:val="00D10F43"/>
    <w:rsid w:val="00D1251F"/>
    <w:rsid w:val="00D1520F"/>
    <w:rsid w:val="00D21EAB"/>
    <w:rsid w:val="00D23D2E"/>
    <w:rsid w:val="00D3012D"/>
    <w:rsid w:val="00D4334E"/>
    <w:rsid w:val="00D51E89"/>
    <w:rsid w:val="00D627B3"/>
    <w:rsid w:val="00D76FDB"/>
    <w:rsid w:val="00D843A0"/>
    <w:rsid w:val="00D84A2F"/>
    <w:rsid w:val="00D8693A"/>
    <w:rsid w:val="00D86E64"/>
    <w:rsid w:val="00DA535B"/>
    <w:rsid w:val="00DB550D"/>
    <w:rsid w:val="00DC17B7"/>
    <w:rsid w:val="00DC363D"/>
    <w:rsid w:val="00DD37CB"/>
    <w:rsid w:val="00E03B17"/>
    <w:rsid w:val="00E15A66"/>
    <w:rsid w:val="00E23AE5"/>
    <w:rsid w:val="00E249C9"/>
    <w:rsid w:val="00E25F65"/>
    <w:rsid w:val="00E27089"/>
    <w:rsid w:val="00E37672"/>
    <w:rsid w:val="00E433EB"/>
    <w:rsid w:val="00E43EDB"/>
    <w:rsid w:val="00E60040"/>
    <w:rsid w:val="00E60BDD"/>
    <w:rsid w:val="00E70CB9"/>
    <w:rsid w:val="00E736A1"/>
    <w:rsid w:val="00E9276B"/>
    <w:rsid w:val="00EA2A34"/>
    <w:rsid w:val="00EC72F5"/>
    <w:rsid w:val="00ED511C"/>
    <w:rsid w:val="00ED72D3"/>
    <w:rsid w:val="00EE01DE"/>
    <w:rsid w:val="00EE658C"/>
    <w:rsid w:val="00F00AC0"/>
    <w:rsid w:val="00F03C79"/>
    <w:rsid w:val="00F165FA"/>
    <w:rsid w:val="00F2275F"/>
    <w:rsid w:val="00F31325"/>
    <w:rsid w:val="00F33389"/>
    <w:rsid w:val="00F3738E"/>
    <w:rsid w:val="00F60625"/>
    <w:rsid w:val="00F62141"/>
    <w:rsid w:val="00F640D0"/>
    <w:rsid w:val="00F6576D"/>
    <w:rsid w:val="00F80CE0"/>
    <w:rsid w:val="00F84C22"/>
    <w:rsid w:val="00F91567"/>
    <w:rsid w:val="00F97AB1"/>
    <w:rsid w:val="00FA389D"/>
    <w:rsid w:val="00FD1E78"/>
    <w:rsid w:val="00FD6890"/>
    <w:rsid w:val="00FD6940"/>
    <w:rsid w:val="00FE0BDA"/>
    <w:rsid w:val="00FF3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B27D50"/>
  <w15:chartTrackingRefBased/>
  <w15:docId w15:val="{5ECA1B60-9CAB-4FA1-95A6-56F8BC892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7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17A7"/>
  </w:style>
  <w:style w:type="paragraph" w:styleId="Footer">
    <w:name w:val="footer"/>
    <w:basedOn w:val="Normal"/>
    <w:link w:val="FooterChar"/>
    <w:uiPriority w:val="99"/>
    <w:unhideWhenUsed/>
    <w:rsid w:val="007617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17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E0B801-BA33-4364-AFA6-371167ACD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2</TotalTime>
  <Pages>11</Pages>
  <Words>3132</Words>
  <Characters>17859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qur Rahman Sami</dc:creator>
  <cp:keywords/>
  <dc:description/>
  <cp:lastModifiedBy>Ashiqur Rahman Sami</cp:lastModifiedBy>
  <cp:revision>268</cp:revision>
  <dcterms:created xsi:type="dcterms:W3CDTF">2021-10-15T19:21:00Z</dcterms:created>
  <dcterms:modified xsi:type="dcterms:W3CDTF">2021-12-24T09:15:00Z</dcterms:modified>
</cp:coreProperties>
</file>